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85247024"/>
        <w:docPartObj>
          <w:docPartGallery w:val="Cover Pages"/>
          <w:docPartUnique/>
        </w:docPartObj>
      </w:sdtPr>
      <w:sdtEndPr/>
      <w:sdtContent>
        <w:p w:rsidR="009A2B59" w:rsidRDefault="009A2B59"/>
        <w:p w:rsidR="009A2B59" w:rsidRDefault="00406F7C">
          <w:r>
            <w:rPr>
              <w:noProof/>
              <w:lang w:val="en-IN" w:eastAsia="en-IN"/>
            </w:rPr>
            <w:drawing>
              <wp:anchor distT="0" distB="0" distL="114300" distR="114300" simplePos="0" relativeHeight="251728896" behindDoc="0" locked="0" layoutInCell="1" allowOverlap="1">
                <wp:simplePos x="0" y="0"/>
                <wp:positionH relativeFrom="column">
                  <wp:posOffset>2051050</wp:posOffset>
                </wp:positionH>
                <wp:positionV relativeFrom="paragraph">
                  <wp:posOffset>-245745</wp:posOffset>
                </wp:positionV>
                <wp:extent cx="2259815" cy="923925"/>
                <wp:effectExtent l="0" t="0" r="7620" b="0"/>
                <wp:wrapNone/>
                <wp:docPr id="14" name="Picture 14" descr="C:\Users\neha.jain\Desktop\PPT DESIGN  JPG - Neha mem\WD\Logo\Logo - PNG\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ha.jain\Desktop\PPT DESIGN  JPG - Neha mem\WD\Logo\Logo - PNG\logo_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9815" cy="923925"/>
                        </a:xfrm>
                        <a:prstGeom prst="rect">
                          <a:avLst/>
                        </a:prstGeom>
                        <a:noFill/>
                        <a:ln>
                          <a:noFill/>
                        </a:ln>
                      </pic:spPr>
                    </pic:pic>
                  </a:graphicData>
                </a:graphic>
              </wp:anchor>
            </w:drawing>
          </w:r>
        </w:p>
        <w:p w:rsidR="006D0F56" w:rsidRDefault="006D0F56"/>
        <w:p w:rsidR="008C7DA6" w:rsidRDefault="008A538C">
          <w:r>
            <w:rPr>
              <w:noProof/>
              <w:lang w:val="en-IN" w:eastAsia="en-IN"/>
            </w:rPr>
            <w:pict>
              <v:roundrect id="AutoShape 30" o:spid="_x0000_s1026" style="position:absolute;margin-left:67.5pt;margin-top:211.65pt;width:336.8pt;height:126.75pt;z-index:251718656;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" fillcolor="#4f81bd [3204]" strokecolor="#4f81bd [3204]">
                <v:textbox inset="14.4pt,,14.4pt">
                  <w:txbxContent>
                    <w:p w:rsidR="0089463E" w:rsidRDefault="0089463E" w:rsidP="00A351A7">
                      <w:pPr>
                        <w:shd w:val="clear" w:color="auto" w:fill="4F81BD" w:themeFill="accent1"/>
                        <w:rPr>
                          <w:color w:val="FFFFFF" w:themeColor="background1"/>
                          <w:sz w:val="20"/>
                        </w:rPr>
                      </w:pPr>
                    </w:p>
                    <w:p w:rsidR="0089463E" w:rsidRPr="003556D2" w:rsidRDefault="0089463E" w:rsidP="0098027B">
                      <w:pPr>
                        <w:shd w:val="clear" w:color="auto" w:fill="4F81BD" w:themeFill="accent1"/>
                        <w:jc w:val="center"/>
                        <w:rPr>
                          <w:b/>
                          <w:color w:val="FFFFFF" w:themeColor="background1"/>
                          <w:sz w:val="20"/>
                        </w:rPr>
                      </w:pPr>
                      <w:r w:rsidRPr="003556D2">
                        <w:rPr>
                          <w:b/>
                          <w:color w:val="FFFFFF" w:themeColor="background1"/>
                          <w:sz w:val="20"/>
                        </w:rPr>
                        <w:t>Prepared by Webdunia</w:t>
                      </w:r>
                    </w:p>
                    <w:p w:rsidR="0089463E" w:rsidRDefault="0089463E" w:rsidP="0098027B">
                      <w:pPr>
                        <w:shd w:val="clear" w:color="auto" w:fill="4F81BD" w:themeFill="accent1"/>
                        <w:jc w:val="center"/>
                        <w:rPr>
                          <w:b/>
                          <w:color w:val="FFFFFF" w:themeColor="background1"/>
                          <w:sz w:val="20"/>
                        </w:rPr>
                      </w:pPr>
                    </w:p>
                    <w:p w:rsidR="0089463E" w:rsidRPr="003556D2" w:rsidRDefault="00C276FE" w:rsidP="0098027B">
                      <w:pPr>
                        <w:shd w:val="clear" w:color="auto" w:fill="4F81BD" w:themeFill="accent1"/>
                        <w:jc w:val="center"/>
                        <w:rPr>
                          <w:b/>
                          <w:i/>
                          <w:color w:val="FFFFFF" w:themeColor="background1"/>
                          <w:sz w:val="20"/>
                        </w:rPr>
                      </w:pPr>
                      <w:r w:rsidRPr="003556D2">
                        <w:rPr>
                          <w:b/>
                          <w:i/>
                          <w:color w:val="FFFFFF" w:themeColor="background1"/>
                          <w:sz w:val="20"/>
                        </w:rPr>
                        <w:t>Version</w:t>
                      </w:r>
                      <w:r w:rsidR="003556D2" w:rsidRPr="003556D2">
                        <w:rPr>
                          <w:b/>
                          <w:i/>
                          <w:color w:val="FFFFFF" w:themeColor="background1"/>
                          <w:sz w:val="20"/>
                        </w:rPr>
                        <w:t xml:space="preserve"> – V1.0</w:t>
                      </w:r>
                    </w:p>
                  </w:txbxContent>
                </v:textbox>
              </v:roundrect>
            </w:pict>
          </w:r>
          <w:r>
            <w:rPr>
              <w:noProof/>
              <w:lang w:val="en-IN" w:eastAsia="en-IN"/>
            </w:rPr>
            <w:pict>
              <v:rect id="Rectangle 27" o:spid="_x0000_s1027" style="position:absolute;margin-left:308.85pt;margin-top:496.95pt;width:217.95pt;height:194.4pt;z-index:251730944;visibility:visible;mso-height-percent:300;mso-position-horizontal-relative:margin;mso-position-vertical-relative:margin;mso-height-percent:3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" filled="f" fillcolor="#c0504d [3205]" stroked="f" strokecolor="white [3212]" strokeweight="1.5pt">
                <v:textbox inset="0">
                  <w:txbxContent>
                    <w:p w:rsidR="0089463E" w:rsidRPr="00D26109" w:rsidRDefault="0089463E" w:rsidP="00406F7C">
                      <w:pPr>
                        <w:rPr>
                          <w:b/>
                          <w:color w:val="1F497D" w:themeColor="text2"/>
                          <w:sz w:val="24"/>
                          <w:szCs w:val="24"/>
                        </w:rPr>
                      </w:pPr>
                    </w:p>
                    <w:p w:rsidR="0089463E" w:rsidRPr="00D26109" w:rsidRDefault="0089463E" w:rsidP="00406F7C">
                      <w:pPr>
                        <w:pStyle w:val="CompanyInfo"/>
                        <w:ind w:hanging="180"/>
                        <w:rPr>
                          <w:rFonts w:asciiTheme="minorHAnsi" w:eastAsiaTheme="minorHAnsi" w:hAnsiTheme="minorHAnsi" w:cstheme="minorBidi"/>
                          <w:bCs w:val="0"/>
                          <w:color w:val="1F497D" w:themeColor="text2"/>
                          <w:sz w:val="24"/>
                          <w:szCs w:val="24"/>
                          <w:lang w:bidi="ar-SA"/>
                        </w:rPr>
                      </w:pPr>
                      <w:r w:rsidRPr="00D26109">
                        <w:rPr>
                          <w:rFonts w:asciiTheme="minorHAnsi" w:eastAsiaTheme="minorHAnsi" w:hAnsiTheme="minorHAnsi" w:cstheme="minorBidi"/>
                          <w:bCs w:val="0"/>
                          <w:color w:val="1F497D" w:themeColor="text2"/>
                          <w:sz w:val="24"/>
                          <w:szCs w:val="24"/>
                          <w:lang w:bidi="ar-SA"/>
                        </w:rPr>
                        <w:t>Webdunia (India) Pvt. Ltd.</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Labh Ganga 582, M G Road</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Indore 452 003</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Madhya Pradesh, INDIA</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Tel:  +91-731-4273409</w:t>
                      </w:r>
                      <w:r w:rsidRPr="00D26109">
                        <w:rPr>
                          <w:rFonts w:asciiTheme="minorHAnsi" w:eastAsiaTheme="minorHAnsi" w:hAnsiTheme="minorHAnsi" w:cstheme="minorBidi"/>
                          <w:b w:val="0"/>
                          <w:bCs w:val="0"/>
                          <w:color w:val="1F497D" w:themeColor="text2"/>
                          <w:sz w:val="24"/>
                          <w:szCs w:val="24"/>
                          <w:lang w:bidi="ar-SA"/>
                        </w:rPr>
                        <w:br/>
                        <w:t xml:space="preserve">Web: </w:t>
                      </w:r>
                      <w:hyperlink r:id="rId11" w:history="1">
                        <w:r w:rsidRPr="00D26109">
                          <w:rPr>
                            <w:rFonts w:asciiTheme="minorHAnsi" w:eastAsiaTheme="minorHAnsi" w:hAnsiTheme="minorHAnsi" w:cstheme="minorBidi"/>
                            <w:b w:val="0"/>
                            <w:bCs w:val="0"/>
                            <w:color w:val="1F497D" w:themeColor="text2"/>
                            <w:sz w:val="24"/>
                            <w:szCs w:val="24"/>
                            <w:lang w:bidi="ar-SA"/>
                          </w:rPr>
                          <w:t>www.webdunia.net</w:t>
                        </w:r>
                      </w:hyperlink>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www.webdunia.com</w:t>
                      </w:r>
                    </w:p>
                    <w:p w:rsidR="0089463E" w:rsidRPr="00196F9E" w:rsidRDefault="0089463E" w:rsidP="00406F7C">
                      <w:pPr>
                        <w:rPr>
                          <w:bCs/>
                          <w:color w:val="A6A6A6" w:themeColor="background1" w:themeShade="A6"/>
                          <w:spacing w:val="60"/>
                          <w:sz w:val="20"/>
                          <w:szCs w:val="20"/>
                        </w:rPr>
                      </w:pPr>
                    </w:p>
                  </w:txbxContent>
                </v:textbox>
                <w10:wrap anchorx="margin" anchory="margin"/>
              </v:rect>
            </w:pict>
          </w:r>
          <w:r>
            <w:rPr>
              <w:noProof/>
              <w:lang w:val="en-IN" w:eastAsia="en-IN"/>
            </w:rPr>
            <w:pict>
              <v:roundrect id="AutoShape 29" o:spid="_x0000_s1028" style="position:absolute;margin-left:67.5pt;margin-top:53.45pt;width:336.8pt;height:306.75pt;z-index:251716608;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" strokecolor="#4f81bd [3204]">
                <v:textbox>
                  <w:txbxContent>
                    <w:p w:rsidR="0089463E" w:rsidRPr="008E1E39" w:rsidRDefault="0089463E" w:rsidP="00196F9E">
                      <w:pPr>
                        <w:shd w:val="clear" w:color="auto" w:fill="FFFFFF" w:themeFill="background1"/>
                        <w:jc w:val="center"/>
                        <w:rPr>
                          <w:b/>
                          <w:color w:val="4F81BD" w:themeColor="accent1"/>
                          <w:sz w:val="28"/>
                          <w:szCs w:val="28"/>
                        </w:rPr>
                      </w:pPr>
                    </w:p>
                    <w:p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 xml:space="preserve">Statement of Work </w:t>
                      </w:r>
                    </w:p>
                    <w:p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For</w:t>
                      </w:r>
                    </w:p>
                    <w:p w:rsidR="008C7DA6" w:rsidRDefault="008C7DA6" w:rsidP="00540DBF">
                      <w:pPr>
                        <w:shd w:val="clear" w:color="auto" w:fill="FFFFFF" w:themeFill="background1"/>
                        <w:jc w:val="center"/>
                        <w:rPr>
                          <w:b/>
                          <w:color w:val="1F497D" w:themeColor="text2"/>
                          <w:sz w:val="40"/>
                          <w:szCs w:val="40"/>
                        </w:rPr>
                      </w:pPr>
                      <w:r>
                        <w:rPr>
                          <w:b/>
                          <w:color w:val="1F497D" w:themeColor="text2"/>
                          <w:sz w:val="40"/>
                          <w:szCs w:val="40"/>
                        </w:rPr>
                        <w:t>Patient-Frontend</w:t>
                      </w:r>
                    </w:p>
                    <w:p w:rsidR="007D558C" w:rsidRPr="0098027B" w:rsidRDefault="007B0FD6" w:rsidP="00540DBF">
                      <w:pPr>
                        <w:shd w:val="clear" w:color="auto" w:fill="FFFFFF" w:themeFill="background1"/>
                        <w:jc w:val="center"/>
                        <w:rPr>
                          <w:sz w:val="20"/>
                        </w:rPr>
                      </w:pPr>
                      <w:r>
                        <w:rPr>
                          <w:b/>
                          <w:color w:val="1F497D" w:themeColor="text2"/>
                          <w:sz w:val="40"/>
                          <w:szCs w:val="40"/>
                        </w:rPr>
                        <w:t>(L</w:t>
                      </w:r>
                      <w:r w:rsidR="008C7DA6">
                        <w:rPr>
                          <w:b/>
                          <w:color w:val="1F497D" w:themeColor="text2"/>
                          <w:sz w:val="40"/>
                          <w:szCs w:val="40"/>
                        </w:rPr>
                        <w:t>iveProject)</w:t>
                      </w:r>
                    </w:p>
                  </w:txbxContent>
                </v:textbox>
              </v:roundrect>
            </w:pict>
          </w:r>
          <w:r>
            <w:rPr>
              <w:noProof/>
              <w:lang w:val="en-IN" w:eastAsia="en-IN"/>
            </w:rPr>
            <w:pict>
              <v:roundrect id="AutoShape 59" o:spid="_x0000_s1029" style="position:absolute;margin-left:-2.25pt;margin-top:29.4pt;width:479.95pt;height:101.25pt;z-index:251657215;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" fillcolor="#4f81bd [3204]" strokecolor="#4f81bd [3204]" strokeweight="4.5pt">
                <v:stroke linestyle="thinThick"/>
                <v:shadow color="#243f60 [1604]" opacity=".5" offset="1pt"/>
              </v:roundrect>
            </w:pict>
          </w:r>
        </w:p>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412804" w:rsidRDefault="008A538C"/>
      </w:sdtContent>
    </w:sdt>
    <w:p w:rsidR="009A700B" w:rsidRPr="0065627A" w:rsidRDefault="00C110A1" w:rsidP="0065627A">
      <w:pPr>
        <w:pStyle w:val="Heading1"/>
        <w:numPr>
          <w:ilvl w:val="0"/>
          <w:numId w:val="5"/>
        </w:numPr>
        <w:ind w:hanging="540"/>
        <w:rPr>
          <w:sz w:val="32"/>
          <w:szCs w:val="32"/>
        </w:rPr>
      </w:pPr>
      <w:bookmarkStart w:id="0" w:name="_Toc517955431"/>
      <w:r>
        <w:rPr>
          <w:sz w:val="32"/>
          <w:szCs w:val="32"/>
        </w:rPr>
        <w:lastRenderedPageBreak/>
        <w:t>OBJECTIVE</w:t>
      </w:r>
      <w:bookmarkEnd w:id="0"/>
    </w:p>
    <w:p w:rsidR="00A81F45" w:rsidRDefault="009E66AF" w:rsidP="00CA65CB">
      <w:pPr>
        <w:spacing w:before="240" w:after="0"/>
        <w:ind w:left="360"/>
        <w:jc w:val="both"/>
      </w:pPr>
      <w:r>
        <w:t xml:space="preserve">The document is prepared and presented </w:t>
      </w:r>
      <w:r w:rsidR="00A12B3B">
        <w:t>to share my contribution to the patient front end project</w:t>
      </w:r>
    </w:p>
    <w:p w:rsidR="009A700B" w:rsidRDefault="009A700B" w:rsidP="0065627A">
      <w:pPr>
        <w:pStyle w:val="Heading2"/>
        <w:numPr>
          <w:ilvl w:val="1"/>
          <w:numId w:val="6"/>
        </w:numPr>
        <w:ind w:left="720" w:hanging="630"/>
        <w:rPr>
          <w:szCs w:val="24"/>
        </w:rPr>
      </w:pPr>
      <w:bookmarkStart w:id="1" w:name="_Toc517955432"/>
      <w:r w:rsidRPr="0065627A">
        <w:rPr>
          <w:szCs w:val="24"/>
        </w:rPr>
        <w:t>Background</w:t>
      </w:r>
      <w:bookmarkEnd w:id="1"/>
    </w:p>
    <w:p w:rsidR="009D3493" w:rsidRPr="009A70F4" w:rsidRDefault="00705463" w:rsidP="009A70F4">
      <w:pPr>
        <w:ind w:left="720"/>
      </w:pPr>
      <w:r>
        <w:t>The tasks performed related to this project were given to me by Sir Hardik.</w:t>
      </w:r>
      <w:bookmarkStart w:id="2" w:name="_Toc84774316"/>
      <w:bookmarkStart w:id="3" w:name="_Toc258505442"/>
    </w:p>
    <w:bookmarkEnd w:id="2"/>
    <w:bookmarkEnd w:id="3"/>
    <w:p w:rsidR="00E1517C" w:rsidRDefault="009A70F4" w:rsidP="009A70F4">
      <w:pPr>
        <w:pStyle w:val="Heading2"/>
        <w:numPr>
          <w:ilvl w:val="1"/>
          <w:numId w:val="6"/>
        </w:numPr>
        <w:ind w:left="720" w:hanging="630"/>
        <w:rPr>
          <w:szCs w:val="24"/>
        </w:rPr>
      </w:pPr>
      <w:r>
        <w:rPr>
          <w:szCs w:val="24"/>
        </w:rPr>
        <w:t>Contact</w:t>
      </w:r>
    </w:p>
    <w:p w:rsidR="009A70F4" w:rsidRDefault="006B6F41" w:rsidP="009A70F4">
      <w:pPr>
        <w:ind w:left="720"/>
      </w:pPr>
      <w:r>
        <w:t xml:space="preserve">Name : </w:t>
      </w:r>
      <w:r w:rsidR="009A70F4">
        <w:t xml:space="preserve">Sooraj Dube </w:t>
      </w:r>
    </w:p>
    <w:p w:rsidR="006B6F41" w:rsidRDefault="006B6F41" w:rsidP="009A70F4">
      <w:pPr>
        <w:ind w:left="720"/>
      </w:pPr>
      <w:r>
        <w:t>Em</w:t>
      </w:r>
      <w:r w:rsidR="00774DEE">
        <w:t xml:space="preserve">ail: </w:t>
      </w:r>
      <w:hyperlink r:id="rId12" w:history="1">
        <w:r w:rsidR="00774DEE" w:rsidRPr="00AD168C">
          <w:rPr>
            <w:rStyle w:val="Hyperlink"/>
          </w:rPr>
          <w:t>soorajdube.is@gmail.com</w:t>
        </w:r>
      </w:hyperlink>
    </w:p>
    <w:p w:rsidR="00774DEE" w:rsidRPr="009A70F4" w:rsidRDefault="00774DEE" w:rsidP="009A70F4">
      <w:pPr>
        <w:ind w:left="720"/>
      </w:pPr>
      <w:r>
        <w:t>Phone no. :- 9425057088</w:t>
      </w:r>
    </w:p>
    <w:p w:rsidR="00837F6D" w:rsidRDefault="00C110A1" w:rsidP="00914090">
      <w:pPr>
        <w:pStyle w:val="Heading1"/>
        <w:numPr>
          <w:ilvl w:val="0"/>
          <w:numId w:val="5"/>
        </w:numPr>
        <w:ind w:hanging="540"/>
        <w:rPr>
          <w:sz w:val="32"/>
          <w:szCs w:val="32"/>
        </w:rPr>
      </w:pPr>
      <w:bookmarkStart w:id="4" w:name="_Toc517955435"/>
      <w:r>
        <w:rPr>
          <w:sz w:val="32"/>
          <w:szCs w:val="32"/>
        </w:rPr>
        <w:t>CORE OBJECTIVE OF ENGAGEMENT</w:t>
      </w:r>
      <w:bookmarkEnd w:id="4"/>
    </w:p>
    <w:p w:rsidR="004263C8" w:rsidRPr="00914090" w:rsidRDefault="00C110A1" w:rsidP="00914090">
      <w:pPr>
        <w:pStyle w:val="Heading1"/>
        <w:numPr>
          <w:ilvl w:val="0"/>
          <w:numId w:val="5"/>
        </w:numPr>
        <w:ind w:hanging="540"/>
        <w:rPr>
          <w:sz w:val="32"/>
          <w:szCs w:val="32"/>
        </w:rPr>
      </w:pPr>
      <w:bookmarkStart w:id="5" w:name="_Toc517955436"/>
      <w:r w:rsidRPr="00914090">
        <w:rPr>
          <w:sz w:val="32"/>
          <w:szCs w:val="32"/>
        </w:rPr>
        <w:t>SCOPE OF WORK</w:t>
      </w:r>
      <w:bookmarkEnd w:id="5"/>
      <w:r w:rsidR="007F67E3" w:rsidRPr="00914090">
        <w:rPr>
          <w:sz w:val="32"/>
          <w:szCs w:val="32"/>
        </w:rPr>
        <w:t xml:space="preserve"> </w:t>
      </w:r>
    </w:p>
    <w:p w:rsidR="00E1517C" w:rsidRPr="003A3511" w:rsidRDefault="0025270E" w:rsidP="003A3511">
      <w:pPr>
        <w:pStyle w:val="ListParagraph"/>
        <w:numPr>
          <w:ilvl w:val="0"/>
          <w:numId w:val="13"/>
        </w:numPr>
        <w:jc w:val="both"/>
        <w:rPr>
          <w:rFonts w:cstheme="minorHAnsi"/>
        </w:rPr>
      </w:pPr>
      <w:bookmarkStart w:id="6" w:name="_Toc84774313"/>
      <w:r w:rsidRPr="0025270E">
        <w:t>The</w:t>
      </w:r>
      <w:r w:rsidR="003A3511">
        <w:rPr>
          <w:rFonts w:cstheme="minorHAnsi"/>
        </w:rPr>
        <w:t xml:space="preserve"> Scope of work incorporates adding email templates to the web application so that replying to the customers becomes easier and fast</w:t>
      </w:r>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bookmarkStart w:id="7" w:name="_Toc315786238"/>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bookmarkEnd w:id="7"/>
    <w:p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rsidR="00C35B95" w:rsidRDefault="00C110A1" w:rsidP="0096426F">
      <w:pPr>
        <w:pStyle w:val="Heading1"/>
        <w:numPr>
          <w:ilvl w:val="0"/>
          <w:numId w:val="5"/>
        </w:numPr>
        <w:ind w:hanging="540"/>
        <w:rPr>
          <w:sz w:val="32"/>
          <w:szCs w:val="32"/>
        </w:rPr>
      </w:pPr>
      <w:bookmarkStart w:id="8" w:name="_Toc517955437"/>
      <w:bookmarkStart w:id="9" w:name="_Toc258505440"/>
      <w:r>
        <w:rPr>
          <w:sz w:val="32"/>
          <w:szCs w:val="32"/>
        </w:rPr>
        <w:t>TASKS</w:t>
      </w:r>
      <w:bookmarkEnd w:id="8"/>
      <w:r w:rsidR="0032436C">
        <w:rPr>
          <w:sz w:val="32"/>
          <w:szCs w:val="32"/>
        </w:rPr>
        <w:t xml:space="preserve"> </w:t>
      </w:r>
    </w:p>
    <w:p w:rsidR="00C35B95" w:rsidRPr="00244489" w:rsidRDefault="003A3511" w:rsidP="003A3511">
      <w:pPr>
        <w:pStyle w:val="ListParagraph"/>
        <w:numPr>
          <w:ilvl w:val="0"/>
          <w:numId w:val="17"/>
        </w:numPr>
        <w:rPr>
          <w:b/>
          <w:sz w:val="36"/>
          <w:szCs w:val="36"/>
        </w:rPr>
      </w:pPr>
      <w:r w:rsidRPr="00244489">
        <w:rPr>
          <w:b/>
          <w:sz w:val="36"/>
          <w:szCs w:val="36"/>
        </w:rPr>
        <w:t>Setting up the project on windows machine.</w:t>
      </w:r>
    </w:p>
    <w:p w:rsidR="003A3511" w:rsidRPr="003A3511" w:rsidRDefault="003A3511" w:rsidP="003A3511">
      <w:pPr>
        <w:pStyle w:val="ListParagraph"/>
        <w:numPr>
          <w:ilvl w:val="1"/>
          <w:numId w:val="17"/>
        </w:numPr>
        <w:rPr>
          <w:sz w:val="32"/>
          <w:szCs w:val="32"/>
        </w:rPr>
      </w:pPr>
      <w:r w:rsidRPr="003A3511">
        <w:rPr>
          <w:sz w:val="32"/>
          <w:szCs w:val="32"/>
        </w:rPr>
        <w:t>Setting up front-end that is the “Admin user front end”.</w:t>
      </w:r>
    </w:p>
    <w:p w:rsidR="003A3511" w:rsidRDefault="003A3511" w:rsidP="003A3511">
      <w:pPr>
        <w:pStyle w:val="ListParagraph"/>
        <w:numPr>
          <w:ilvl w:val="2"/>
          <w:numId w:val="17"/>
        </w:numPr>
        <w:rPr>
          <w:sz w:val="32"/>
          <w:szCs w:val="32"/>
        </w:rPr>
      </w:pPr>
      <w:r w:rsidRPr="003A3511">
        <w:rPr>
          <w:sz w:val="32"/>
          <w:szCs w:val="32"/>
        </w:rPr>
        <w:t>Steps provided in the read-me file are as follows:</w:t>
      </w:r>
    </w:p>
    <w:p w:rsidR="003A3511" w:rsidRPr="003A3511" w:rsidRDefault="003A3511" w:rsidP="003A3511">
      <w:pPr>
        <w:pStyle w:val="ListParagraph"/>
        <w:ind w:left="1080"/>
        <w:rPr>
          <w:sz w:val="32"/>
          <w:szCs w:val="32"/>
        </w:rPr>
      </w:pPr>
    </w:p>
    <w:p w:rsidR="003A3511" w:rsidRPr="003A3511" w:rsidRDefault="003A3511" w:rsidP="003A3511">
      <w:pPr>
        <w:pStyle w:val="ListParagraph"/>
        <w:numPr>
          <w:ilvl w:val="3"/>
          <w:numId w:val="17"/>
        </w:numPr>
        <w:rPr>
          <w:sz w:val="24"/>
          <w:szCs w:val="24"/>
        </w:rPr>
      </w:pPr>
      <w:r w:rsidRPr="003A3511">
        <w:rPr>
          <w:sz w:val="24"/>
          <w:szCs w:val="24"/>
        </w:rPr>
        <w:t>1. Under app/scripts/core/config/parameters, copy the file `local.sample.js` to `local.js`, and modify the settings to match your setup.</w:t>
      </w:r>
    </w:p>
    <w:p w:rsidR="003A3511" w:rsidRPr="003A3511" w:rsidRDefault="003A3511" w:rsidP="003A3511">
      <w:pPr>
        <w:pStyle w:val="ListParagraph"/>
        <w:numPr>
          <w:ilvl w:val="3"/>
          <w:numId w:val="17"/>
        </w:numPr>
        <w:rPr>
          <w:sz w:val="24"/>
          <w:szCs w:val="24"/>
        </w:rPr>
      </w:pPr>
      <w:r w:rsidRPr="003A3511">
        <w:rPr>
          <w:sz w:val="24"/>
          <w:szCs w:val="24"/>
        </w:rPr>
        <w:t>2. Install dependencies</w:t>
      </w:r>
    </w:p>
    <w:p w:rsidR="003A3511" w:rsidRPr="003A3511" w:rsidRDefault="003A3511" w:rsidP="003A3511">
      <w:pPr>
        <w:pStyle w:val="ListParagraph"/>
        <w:ind w:left="1440"/>
        <w:rPr>
          <w:sz w:val="24"/>
          <w:szCs w:val="24"/>
        </w:rPr>
      </w:pPr>
      <w:r w:rsidRPr="003A3511">
        <w:rPr>
          <w:sz w:val="24"/>
          <w:szCs w:val="24"/>
        </w:rPr>
        <w:t xml:space="preserve"> npm install</w:t>
      </w:r>
    </w:p>
    <w:p w:rsidR="003A3511" w:rsidRPr="003A3511" w:rsidRDefault="003A3511" w:rsidP="003A3511">
      <w:pPr>
        <w:pStyle w:val="ListParagraph"/>
        <w:numPr>
          <w:ilvl w:val="3"/>
          <w:numId w:val="17"/>
        </w:numPr>
        <w:rPr>
          <w:sz w:val="24"/>
          <w:szCs w:val="24"/>
        </w:rPr>
      </w:pPr>
      <w:r w:rsidRPr="003A3511">
        <w:rPr>
          <w:sz w:val="24"/>
          <w:szCs w:val="24"/>
        </w:rPr>
        <w:t>3. Install bower globally</w:t>
      </w:r>
    </w:p>
    <w:p w:rsidR="003A3511" w:rsidRPr="003A3511" w:rsidRDefault="003A3511" w:rsidP="003A3511">
      <w:pPr>
        <w:pStyle w:val="ListParagraph"/>
        <w:ind w:left="1440"/>
        <w:rPr>
          <w:sz w:val="24"/>
          <w:szCs w:val="24"/>
        </w:rPr>
      </w:pPr>
      <w:r w:rsidRPr="003A3511">
        <w:rPr>
          <w:sz w:val="24"/>
          <w:szCs w:val="24"/>
        </w:rPr>
        <w:t xml:space="preserve"> sudo npm install -g bower</w:t>
      </w:r>
    </w:p>
    <w:p w:rsidR="003A3511" w:rsidRPr="003A3511" w:rsidRDefault="003A3511" w:rsidP="003A3511">
      <w:pPr>
        <w:pStyle w:val="ListParagraph"/>
        <w:numPr>
          <w:ilvl w:val="3"/>
          <w:numId w:val="17"/>
        </w:numPr>
        <w:rPr>
          <w:sz w:val="24"/>
          <w:szCs w:val="24"/>
        </w:rPr>
      </w:pPr>
      <w:r w:rsidRPr="003A3511">
        <w:rPr>
          <w:sz w:val="24"/>
          <w:szCs w:val="24"/>
        </w:rPr>
        <w:t>4. Run bower installation</w:t>
      </w:r>
    </w:p>
    <w:p w:rsidR="003A3511" w:rsidRPr="003A3511" w:rsidRDefault="003A3511" w:rsidP="003A3511">
      <w:pPr>
        <w:pStyle w:val="ListParagraph"/>
        <w:ind w:left="1440"/>
        <w:rPr>
          <w:sz w:val="24"/>
          <w:szCs w:val="24"/>
        </w:rPr>
      </w:pPr>
      <w:r w:rsidRPr="003A3511">
        <w:rPr>
          <w:sz w:val="24"/>
          <w:szCs w:val="24"/>
        </w:rPr>
        <w:t xml:space="preserve">    bower install</w:t>
      </w:r>
    </w:p>
    <w:p w:rsidR="003A3511" w:rsidRPr="003A3511" w:rsidRDefault="003A3511" w:rsidP="003A3511">
      <w:pPr>
        <w:pStyle w:val="ListParagraph"/>
        <w:numPr>
          <w:ilvl w:val="3"/>
          <w:numId w:val="17"/>
        </w:numPr>
        <w:rPr>
          <w:sz w:val="24"/>
          <w:szCs w:val="24"/>
        </w:rPr>
      </w:pPr>
      <w:r w:rsidRPr="003A3511">
        <w:rPr>
          <w:sz w:val="24"/>
          <w:szCs w:val="24"/>
        </w:rPr>
        <w:t>5. Install grunt globally.</w:t>
      </w:r>
    </w:p>
    <w:p w:rsidR="003A3511" w:rsidRPr="003A3511" w:rsidRDefault="003A3511" w:rsidP="003A3511">
      <w:pPr>
        <w:pStyle w:val="ListParagraph"/>
        <w:ind w:left="1440"/>
        <w:rPr>
          <w:sz w:val="24"/>
          <w:szCs w:val="24"/>
        </w:rPr>
      </w:pPr>
      <w:r w:rsidRPr="003A3511">
        <w:rPr>
          <w:sz w:val="24"/>
          <w:szCs w:val="24"/>
        </w:rPr>
        <w:t xml:space="preserve">    sudo npm install -g grunt grunt-cli</w:t>
      </w:r>
    </w:p>
    <w:p w:rsidR="003A3511" w:rsidRDefault="003A3511" w:rsidP="003A3511">
      <w:pPr>
        <w:pStyle w:val="ListParagraph"/>
        <w:numPr>
          <w:ilvl w:val="3"/>
          <w:numId w:val="17"/>
        </w:numPr>
        <w:rPr>
          <w:sz w:val="24"/>
          <w:szCs w:val="24"/>
        </w:rPr>
      </w:pPr>
      <w:r w:rsidRPr="003A3511">
        <w:rPr>
          <w:sz w:val="24"/>
          <w:szCs w:val="24"/>
        </w:rPr>
        <w:t>6. Serve application on port 9000.</w:t>
      </w:r>
    </w:p>
    <w:p w:rsidR="007B0FD6" w:rsidRDefault="007B0FD6" w:rsidP="007B0FD6">
      <w:pPr>
        <w:pStyle w:val="ListParagraph"/>
        <w:ind w:left="1440"/>
        <w:rPr>
          <w:sz w:val="24"/>
          <w:szCs w:val="24"/>
        </w:rPr>
      </w:pPr>
    </w:p>
    <w:p w:rsidR="007B0FD6" w:rsidRDefault="007B0FD6" w:rsidP="007B0FD6">
      <w:pPr>
        <w:pStyle w:val="ListParagraph"/>
        <w:ind w:left="1440"/>
        <w:rPr>
          <w:sz w:val="24"/>
          <w:szCs w:val="24"/>
        </w:rPr>
      </w:pPr>
    </w:p>
    <w:p w:rsidR="007B0FD6" w:rsidRDefault="003A3511" w:rsidP="007B0FD6">
      <w:pPr>
        <w:pStyle w:val="ListParagraph"/>
        <w:numPr>
          <w:ilvl w:val="2"/>
          <w:numId w:val="17"/>
        </w:numPr>
        <w:rPr>
          <w:b/>
          <w:sz w:val="24"/>
          <w:szCs w:val="24"/>
        </w:rPr>
      </w:pPr>
      <w:r w:rsidRPr="007B0FD6">
        <w:rPr>
          <w:b/>
          <w:sz w:val="24"/>
          <w:szCs w:val="24"/>
        </w:rPr>
        <w:t xml:space="preserve">If the above steps do not create the component folder </w:t>
      </w:r>
      <w:r w:rsidR="007B0FD6" w:rsidRPr="007B0FD6">
        <w:rPr>
          <w:b/>
          <w:sz w:val="24"/>
          <w:szCs w:val="24"/>
        </w:rPr>
        <w:t xml:space="preserve">for angular in the app directory </w:t>
      </w:r>
      <w:r w:rsidR="007B0FD6">
        <w:rPr>
          <w:b/>
          <w:sz w:val="24"/>
          <w:szCs w:val="24"/>
        </w:rPr>
        <w:t xml:space="preserve">and the app doesn’t work as desired </w:t>
      </w:r>
      <w:r w:rsidR="007B0FD6" w:rsidRPr="007B0FD6">
        <w:rPr>
          <w:b/>
          <w:sz w:val="24"/>
          <w:szCs w:val="24"/>
        </w:rPr>
        <w:t>then follow these troubleshooting steps.</w:t>
      </w:r>
    </w:p>
    <w:p w:rsidR="007B0FD6" w:rsidRDefault="007B0FD6" w:rsidP="007B0FD6">
      <w:pPr>
        <w:pStyle w:val="ListParagraph"/>
        <w:ind w:left="1080"/>
        <w:rPr>
          <w:b/>
          <w:sz w:val="24"/>
          <w:szCs w:val="24"/>
        </w:rPr>
      </w:pPr>
    </w:p>
    <w:p w:rsidR="007B0FD6" w:rsidRDefault="007B0FD6" w:rsidP="007B0FD6">
      <w:pPr>
        <w:pStyle w:val="ListParagraph"/>
        <w:ind w:left="1080"/>
        <w:rPr>
          <w:b/>
          <w:sz w:val="24"/>
          <w:szCs w:val="24"/>
        </w:rPr>
      </w:pPr>
    </w:p>
    <w:p w:rsidR="000C23ED" w:rsidRPr="000C23ED" w:rsidRDefault="007B0FD6" w:rsidP="007B0FD6">
      <w:pPr>
        <w:pStyle w:val="ListParagraph"/>
        <w:numPr>
          <w:ilvl w:val="3"/>
          <w:numId w:val="17"/>
        </w:numPr>
        <w:rPr>
          <w:b/>
          <w:sz w:val="24"/>
          <w:szCs w:val="24"/>
        </w:rPr>
      </w:pPr>
      <w:r>
        <w:rPr>
          <w:sz w:val="24"/>
          <w:szCs w:val="24"/>
        </w:rPr>
        <w:lastRenderedPageBreak/>
        <w:t xml:space="preserve">1. Create a resolution property in bower.json and add all the versioning that are provided in the dependency </w:t>
      </w:r>
      <w:r w:rsidR="00E27115">
        <w:rPr>
          <w:sz w:val="24"/>
          <w:szCs w:val="24"/>
        </w:rPr>
        <w:t>property before the devdependencies</w:t>
      </w:r>
    </w:p>
    <w:p w:rsidR="000C23ED" w:rsidRPr="000C23ED" w:rsidRDefault="000C23ED" w:rsidP="000C23ED">
      <w:pPr>
        <w:pStyle w:val="ListParagraph"/>
        <w:ind w:left="1440"/>
        <w:rPr>
          <w:b/>
          <w:sz w:val="24"/>
          <w:szCs w:val="24"/>
        </w:rPr>
      </w:pPr>
      <w:r>
        <w:rPr>
          <w:sz w:val="24"/>
          <w:szCs w:val="24"/>
        </w:rPr>
        <w:t>Like this:</w:t>
      </w:r>
    </w:p>
    <w:p w:rsidR="000C23ED" w:rsidRPr="000C23ED" w:rsidRDefault="00BE7111" w:rsidP="000C23ED">
      <w:pPr>
        <w:pStyle w:val="ListParagraph"/>
        <w:ind w:left="1440"/>
        <w:rPr>
          <w:b/>
          <w:sz w:val="24"/>
          <w:szCs w:val="24"/>
        </w:rPr>
      </w:pPr>
      <w:r>
        <w:rPr>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25pt;height:580.5pt">
            <v:imagedata r:id="rId13" o:title="Screenshot (215)"/>
          </v:shape>
        </w:pict>
      </w:r>
    </w:p>
    <w:p w:rsidR="000C23ED" w:rsidRPr="000C23ED" w:rsidRDefault="000C23ED" w:rsidP="000C23ED">
      <w:pPr>
        <w:pStyle w:val="ListParagraph"/>
        <w:numPr>
          <w:ilvl w:val="3"/>
          <w:numId w:val="17"/>
        </w:numPr>
        <w:rPr>
          <w:b/>
          <w:sz w:val="24"/>
          <w:szCs w:val="24"/>
        </w:rPr>
      </w:pPr>
      <w:r>
        <w:rPr>
          <w:sz w:val="24"/>
          <w:szCs w:val="24"/>
        </w:rPr>
        <w:t>2. Now run “    bower update   ” to update all the packages</w:t>
      </w:r>
    </w:p>
    <w:p w:rsidR="000C23ED" w:rsidRPr="000C23ED" w:rsidRDefault="000C23ED" w:rsidP="000C23ED">
      <w:pPr>
        <w:pStyle w:val="ListParagraph"/>
        <w:numPr>
          <w:ilvl w:val="3"/>
          <w:numId w:val="17"/>
        </w:numPr>
        <w:rPr>
          <w:b/>
          <w:sz w:val="24"/>
          <w:szCs w:val="24"/>
        </w:rPr>
      </w:pPr>
      <w:r>
        <w:rPr>
          <w:sz w:val="24"/>
          <w:szCs w:val="24"/>
        </w:rPr>
        <w:t>3.This will probably create the components folder in the app directory and the app will run as desired.</w:t>
      </w:r>
    </w:p>
    <w:p w:rsidR="000C23ED" w:rsidRPr="000C23ED" w:rsidRDefault="000C23ED" w:rsidP="000C23ED">
      <w:pPr>
        <w:pStyle w:val="ListParagraph"/>
        <w:numPr>
          <w:ilvl w:val="3"/>
          <w:numId w:val="17"/>
        </w:numPr>
        <w:rPr>
          <w:b/>
          <w:sz w:val="24"/>
          <w:szCs w:val="24"/>
        </w:rPr>
      </w:pPr>
      <w:r>
        <w:rPr>
          <w:sz w:val="24"/>
          <w:szCs w:val="24"/>
        </w:rPr>
        <w:lastRenderedPageBreak/>
        <w:t>4.If this still somehow does not work then download the bower.json file from the link below.</w:t>
      </w:r>
    </w:p>
    <w:p w:rsidR="000C23ED" w:rsidRDefault="000C23ED" w:rsidP="000C23ED">
      <w:pPr>
        <w:pStyle w:val="ListParagraph"/>
        <w:numPr>
          <w:ilvl w:val="4"/>
          <w:numId w:val="17"/>
        </w:numPr>
        <w:rPr>
          <w:b/>
          <w:sz w:val="24"/>
          <w:szCs w:val="24"/>
        </w:rPr>
      </w:pPr>
      <w:r w:rsidRPr="000C23ED">
        <w:rPr>
          <w:b/>
          <w:sz w:val="24"/>
          <w:szCs w:val="24"/>
        </w:rPr>
        <w:t>https://drive.google.com/file/d/1hT-O1NRWm4V58lKWGSNMUGAkrFW3bjef/view?usp=sharing</w:t>
      </w:r>
    </w:p>
    <w:p w:rsidR="008205C0" w:rsidRPr="008205C0" w:rsidRDefault="000C23ED" w:rsidP="008205C0">
      <w:pPr>
        <w:pStyle w:val="ListParagraph"/>
        <w:numPr>
          <w:ilvl w:val="3"/>
          <w:numId w:val="17"/>
        </w:numPr>
        <w:rPr>
          <w:b/>
          <w:sz w:val="24"/>
          <w:szCs w:val="24"/>
        </w:rPr>
      </w:pPr>
      <w:r>
        <w:rPr>
          <w:sz w:val="24"/>
          <w:szCs w:val="24"/>
        </w:rPr>
        <w:t xml:space="preserve">Now run “   bower update   </w:t>
      </w:r>
    </w:p>
    <w:p w:rsidR="008205C0" w:rsidRPr="003A3511" w:rsidRDefault="008205C0" w:rsidP="008205C0">
      <w:pPr>
        <w:pStyle w:val="ListParagraph"/>
        <w:numPr>
          <w:ilvl w:val="1"/>
          <w:numId w:val="17"/>
        </w:numPr>
        <w:rPr>
          <w:sz w:val="32"/>
          <w:szCs w:val="32"/>
        </w:rPr>
      </w:pPr>
      <w:r w:rsidRPr="003A3511">
        <w:rPr>
          <w:sz w:val="32"/>
          <w:szCs w:val="32"/>
        </w:rPr>
        <w:t xml:space="preserve">Setting up </w:t>
      </w:r>
      <w:r>
        <w:rPr>
          <w:sz w:val="32"/>
          <w:szCs w:val="32"/>
        </w:rPr>
        <w:t>patient-</w:t>
      </w:r>
      <w:r w:rsidRPr="003A3511">
        <w:rPr>
          <w:sz w:val="32"/>
          <w:szCs w:val="32"/>
        </w:rPr>
        <w:t>front-end</w:t>
      </w:r>
      <w:r>
        <w:rPr>
          <w:sz w:val="32"/>
          <w:szCs w:val="32"/>
        </w:rPr>
        <w:t>.</w:t>
      </w:r>
    </w:p>
    <w:p w:rsidR="008205C0" w:rsidRDefault="008205C0" w:rsidP="00337A84">
      <w:pPr>
        <w:pStyle w:val="ListParagraph"/>
        <w:numPr>
          <w:ilvl w:val="2"/>
          <w:numId w:val="17"/>
        </w:numPr>
        <w:rPr>
          <w:sz w:val="32"/>
          <w:szCs w:val="32"/>
        </w:rPr>
      </w:pPr>
      <w:r w:rsidRPr="003A3511">
        <w:rPr>
          <w:sz w:val="32"/>
          <w:szCs w:val="32"/>
        </w:rPr>
        <w:t xml:space="preserve">Steps provided in the read-me file are </w:t>
      </w:r>
      <w:r w:rsidR="00337A84">
        <w:rPr>
          <w:sz w:val="32"/>
          <w:szCs w:val="32"/>
        </w:rPr>
        <w:t>similar as above.</w:t>
      </w:r>
    </w:p>
    <w:p w:rsidR="00337A84" w:rsidRDefault="00337A84" w:rsidP="00337A84">
      <w:pPr>
        <w:pStyle w:val="ListParagraph"/>
        <w:numPr>
          <w:ilvl w:val="2"/>
          <w:numId w:val="17"/>
        </w:numPr>
        <w:rPr>
          <w:sz w:val="32"/>
          <w:szCs w:val="32"/>
        </w:rPr>
      </w:pPr>
      <w:r>
        <w:rPr>
          <w:sz w:val="32"/>
          <w:szCs w:val="32"/>
        </w:rPr>
        <w:t>Follow same procedure as above for troubleshooting .</w:t>
      </w:r>
    </w:p>
    <w:p w:rsidR="00337A84" w:rsidRDefault="00337A84" w:rsidP="00337A84">
      <w:pPr>
        <w:pStyle w:val="ListParagraph"/>
        <w:numPr>
          <w:ilvl w:val="2"/>
          <w:numId w:val="17"/>
        </w:numPr>
        <w:rPr>
          <w:sz w:val="32"/>
          <w:szCs w:val="32"/>
        </w:rPr>
      </w:pPr>
      <w:r>
        <w:rPr>
          <w:sz w:val="32"/>
          <w:szCs w:val="32"/>
        </w:rPr>
        <w:t>Note some exception:</w:t>
      </w:r>
    </w:p>
    <w:p w:rsidR="00337A84" w:rsidRDefault="00337A84" w:rsidP="00337A84">
      <w:pPr>
        <w:pStyle w:val="ListParagraph"/>
        <w:numPr>
          <w:ilvl w:val="3"/>
          <w:numId w:val="17"/>
        </w:numPr>
        <w:rPr>
          <w:sz w:val="32"/>
          <w:szCs w:val="32"/>
        </w:rPr>
      </w:pPr>
      <w:r>
        <w:rPr>
          <w:sz w:val="32"/>
          <w:szCs w:val="32"/>
        </w:rPr>
        <w:t>Bower-components folder will be created in the root directory.</w:t>
      </w:r>
    </w:p>
    <w:p w:rsidR="00337A84" w:rsidRDefault="00337A84" w:rsidP="00337A84">
      <w:pPr>
        <w:pStyle w:val="ListParagraph"/>
        <w:numPr>
          <w:ilvl w:val="3"/>
          <w:numId w:val="17"/>
        </w:numPr>
        <w:rPr>
          <w:sz w:val="32"/>
          <w:szCs w:val="32"/>
        </w:rPr>
      </w:pPr>
      <w:r>
        <w:rPr>
          <w:sz w:val="32"/>
          <w:szCs w:val="32"/>
        </w:rPr>
        <w:t>Link for bower.json file is:</w:t>
      </w:r>
    </w:p>
    <w:p w:rsidR="003A3511" w:rsidRDefault="008A538C" w:rsidP="00244489">
      <w:pPr>
        <w:pStyle w:val="ListParagraph"/>
        <w:numPr>
          <w:ilvl w:val="4"/>
          <w:numId w:val="17"/>
        </w:numPr>
        <w:rPr>
          <w:sz w:val="24"/>
          <w:szCs w:val="24"/>
        </w:rPr>
      </w:pPr>
      <w:hyperlink r:id="rId14" w:history="1">
        <w:r w:rsidR="00244489" w:rsidRPr="00244489">
          <w:rPr>
            <w:rStyle w:val="Hyperlink"/>
            <w:sz w:val="24"/>
            <w:szCs w:val="24"/>
          </w:rPr>
          <w:t>https://drive.google.com/file/d/15oWPb7ScPgdM6XIgIsPo_blUJHMcz5Uf/view?usp=sharing</w:t>
        </w:r>
      </w:hyperlink>
    </w:p>
    <w:p w:rsidR="00244489" w:rsidRPr="003B17E0" w:rsidRDefault="00244489" w:rsidP="00244489">
      <w:pPr>
        <w:pStyle w:val="ListParagraph"/>
        <w:numPr>
          <w:ilvl w:val="0"/>
          <w:numId w:val="17"/>
        </w:numPr>
        <w:rPr>
          <w:sz w:val="24"/>
          <w:szCs w:val="24"/>
        </w:rPr>
      </w:pPr>
      <w:r>
        <w:rPr>
          <w:b/>
          <w:sz w:val="36"/>
          <w:szCs w:val="36"/>
        </w:rPr>
        <w:t>Add Email templates to the application</w:t>
      </w:r>
      <w:r w:rsidR="00BE7111">
        <w:rPr>
          <w:b/>
          <w:sz w:val="36"/>
          <w:szCs w:val="36"/>
        </w:rPr>
        <w:t>(Admin Application)</w:t>
      </w:r>
    </w:p>
    <w:p w:rsidR="003B17E0" w:rsidRPr="003B17E0" w:rsidRDefault="00BD088B" w:rsidP="003B17E0">
      <w:pPr>
        <w:pStyle w:val="ListParagraph"/>
        <w:numPr>
          <w:ilvl w:val="1"/>
          <w:numId w:val="17"/>
        </w:numPr>
        <w:rPr>
          <w:sz w:val="24"/>
          <w:szCs w:val="24"/>
        </w:rPr>
      </w:pPr>
      <w:r>
        <w:rPr>
          <w:b/>
          <w:sz w:val="36"/>
          <w:szCs w:val="36"/>
        </w:rPr>
        <w:t xml:space="preserve">Objectives </w:t>
      </w:r>
      <w:r w:rsidR="003B17E0">
        <w:rPr>
          <w:b/>
          <w:sz w:val="36"/>
          <w:szCs w:val="36"/>
        </w:rPr>
        <w:t>of the task</w:t>
      </w:r>
    </w:p>
    <w:p w:rsidR="003B17E0" w:rsidRDefault="003B17E0" w:rsidP="003B17E0">
      <w:pPr>
        <w:pStyle w:val="ListParagraph"/>
        <w:numPr>
          <w:ilvl w:val="2"/>
          <w:numId w:val="17"/>
        </w:numPr>
        <w:rPr>
          <w:sz w:val="28"/>
          <w:szCs w:val="28"/>
        </w:rPr>
      </w:pPr>
      <w:r w:rsidRPr="003B17E0">
        <w:rPr>
          <w:sz w:val="28"/>
          <w:szCs w:val="28"/>
        </w:rPr>
        <w:t>Add a drop</w:t>
      </w:r>
      <w:r>
        <w:rPr>
          <w:sz w:val="28"/>
          <w:szCs w:val="28"/>
        </w:rPr>
        <w:t>down on the attempted contact page when general contact is selected as Email.</w:t>
      </w:r>
    </w:p>
    <w:p w:rsidR="003B17E0" w:rsidRDefault="003B17E0" w:rsidP="003B17E0">
      <w:pPr>
        <w:pStyle w:val="ListParagraph"/>
        <w:numPr>
          <w:ilvl w:val="2"/>
          <w:numId w:val="17"/>
        </w:numPr>
        <w:rPr>
          <w:sz w:val="28"/>
          <w:szCs w:val="28"/>
        </w:rPr>
      </w:pPr>
      <w:r>
        <w:rPr>
          <w:sz w:val="28"/>
          <w:szCs w:val="28"/>
        </w:rPr>
        <w:t>Options in the drop down should only contain templates which are attached to that particular issue.</w:t>
      </w:r>
    </w:p>
    <w:p w:rsidR="003B17E0" w:rsidRDefault="003B17E0" w:rsidP="003B17E0">
      <w:pPr>
        <w:pStyle w:val="ListParagraph"/>
        <w:numPr>
          <w:ilvl w:val="2"/>
          <w:numId w:val="17"/>
        </w:numPr>
        <w:rPr>
          <w:sz w:val="28"/>
          <w:szCs w:val="28"/>
        </w:rPr>
      </w:pPr>
      <w:r>
        <w:rPr>
          <w:sz w:val="28"/>
          <w:szCs w:val="28"/>
        </w:rPr>
        <w:t>Clicking on the templates should add the message attached to the template on the textbox given for reply.</w:t>
      </w:r>
    </w:p>
    <w:p w:rsidR="003B17E0" w:rsidRDefault="003B17E0" w:rsidP="003B17E0">
      <w:pPr>
        <w:pStyle w:val="ListParagraph"/>
        <w:numPr>
          <w:ilvl w:val="2"/>
          <w:numId w:val="17"/>
        </w:numPr>
        <w:rPr>
          <w:sz w:val="28"/>
          <w:szCs w:val="28"/>
        </w:rPr>
      </w:pPr>
      <w:r>
        <w:rPr>
          <w:sz w:val="28"/>
          <w:szCs w:val="28"/>
        </w:rPr>
        <w:t>Label should also be provided to every template.</w:t>
      </w:r>
    </w:p>
    <w:p w:rsidR="001908FE" w:rsidRDefault="003B17E0" w:rsidP="001908FE">
      <w:pPr>
        <w:pStyle w:val="ListParagraph"/>
        <w:numPr>
          <w:ilvl w:val="2"/>
          <w:numId w:val="17"/>
        </w:numPr>
        <w:rPr>
          <w:sz w:val="28"/>
          <w:szCs w:val="28"/>
        </w:rPr>
      </w:pPr>
      <w:r>
        <w:rPr>
          <w:sz w:val="28"/>
          <w:szCs w:val="28"/>
        </w:rPr>
        <w:t>Create an easy method to add new templates that can be compatible with JSON.</w:t>
      </w:r>
    </w:p>
    <w:p w:rsidR="001908FE" w:rsidRPr="00EF32E3" w:rsidRDefault="001908FE" w:rsidP="001908FE">
      <w:pPr>
        <w:pStyle w:val="ListParagraph"/>
        <w:numPr>
          <w:ilvl w:val="1"/>
          <w:numId w:val="17"/>
        </w:numPr>
        <w:rPr>
          <w:sz w:val="28"/>
          <w:szCs w:val="28"/>
        </w:rPr>
      </w:pPr>
      <w:r>
        <w:rPr>
          <w:b/>
          <w:sz w:val="36"/>
          <w:szCs w:val="36"/>
        </w:rPr>
        <w:t>Source code</w:t>
      </w:r>
      <w:r w:rsidR="001D46EB">
        <w:rPr>
          <w:b/>
          <w:sz w:val="36"/>
          <w:szCs w:val="36"/>
        </w:rPr>
        <w:t xml:space="preserve"> and </w:t>
      </w:r>
      <w:r w:rsidR="00067041">
        <w:rPr>
          <w:b/>
          <w:sz w:val="36"/>
          <w:szCs w:val="36"/>
        </w:rPr>
        <w:t>explanation</w:t>
      </w:r>
      <w:r>
        <w:rPr>
          <w:b/>
          <w:sz w:val="36"/>
          <w:szCs w:val="36"/>
        </w:rPr>
        <w:t xml:space="preserve"> for the above objectives</w:t>
      </w:r>
      <w:r w:rsidR="00EF32E3">
        <w:rPr>
          <w:b/>
          <w:sz w:val="36"/>
          <w:szCs w:val="36"/>
        </w:rPr>
        <w:t>:</w:t>
      </w:r>
    </w:p>
    <w:p w:rsidR="00E50163" w:rsidRDefault="00067041" w:rsidP="00E50163">
      <w:pPr>
        <w:pStyle w:val="ListParagraph"/>
        <w:numPr>
          <w:ilvl w:val="2"/>
          <w:numId w:val="17"/>
        </w:numPr>
        <w:rPr>
          <w:sz w:val="28"/>
          <w:szCs w:val="28"/>
        </w:rPr>
      </w:pPr>
      <w:r>
        <w:rPr>
          <w:sz w:val="28"/>
          <w:szCs w:val="28"/>
        </w:rPr>
        <w:t xml:space="preserve">Changes in </w:t>
      </w:r>
      <w:r w:rsidR="00E50163">
        <w:rPr>
          <w:sz w:val="28"/>
          <w:szCs w:val="28"/>
        </w:rPr>
        <w:t>“</w:t>
      </w:r>
      <w:r>
        <w:rPr>
          <w:sz w:val="28"/>
          <w:szCs w:val="28"/>
        </w:rPr>
        <w:t>attempted-contact.html</w:t>
      </w:r>
      <w:r w:rsidR="00E50163">
        <w:rPr>
          <w:sz w:val="28"/>
          <w:szCs w:val="28"/>
        </w:rPr>
        <w:t>”</w:t>
      </w:r>
    </w:p>
    <w:p w:rsidR="00E50163" w:rsidRDefault="00E50163" w:rsidP="00E50163">
      <w:pPr>
        <w:pStyle w:val="ListParagraph"/>
        <w:numPr>
          <w:ilvl w:val="3"/>
          <w:numId w:val="17"/>
        </w:numPr>
        <w:rPr>
          <w:sz w:val="28"/>
          <w:szCs w:val="28"/>
        </w:rPr>
      </w:pPr>
      <w:r>
        <w:rPr>
          <w:sz w:val="28"/>
          <w:szCs w:val="28"/>
        </w:rPr>
        <w:t>Adde</w:t>
      </w:r>
      <w:r w:rsidR="00F20948">
        <w:rPr>
          <w:sz w:val="28"/>
          <w:szCs w:val="28"/>
        </w:rPr>
        <w:t>d a select tag which cycles through every issue and displays the templates for the currently opened issue.</w:t>
      </w:r>
    </w:p>
    <w:p w:rsidR="00E50163" w:rsidRDefault="00F20948" w:rsidP="00F20948">
      <w:pPr>
        <w:pStyle w:val="ListParagraph"/>
        <w:numPr>
          <w:ilvl w:val="3"/>
          <w:numId w:val="17"/>
        </w:numPr>
        <w:rPr>
          <w:sz w:val="28"/>
          <w:szCs w:val="28"/>
        </w:rPr>
      </w:pPr>
      <w:r>
        <w:rPr>
          <w:sz w:val="28"/>
          <w:szCs w:val="28"/>
        </w:rPr>
        <w:t>Also when the issue is found the array of templates for the particular issue is cycled and each template is displayed as a option.</w:t>
      </w:r>
    </w:p>
    <w:p w:rsidR="00F20948" w:rsidRDefault="00F20948" w:rsidP="00F20948">
      <w:pPr>
        <w:pStyle w:val="ListParagraph"/>
        <w:numPr>
          <w:ilvl w:val="3"/>
          <w:numId w:val="17"/>
        </w:numPr>
        <w:rPr>
          <w:sz w:val="28"/>
          <w:szCs w:val="28"/>
        </w:rPr>
      </w:pPr>
      <w:r>
        <w:rPr>
          <w:sz w:val="28"/>
          <w:szCs w:val="28"/>
        </w:rPr>
        <w:t xml:space="preserve">When the options are changed the reply body of the text area also changes according to the value in </w:t>
      </w:r>
      <w:r w:rsidR="00A3385D">
        <w:rPr>
          <w:sz w:val="28"/>
          <w:szCs w:val="28"/>
        </w:rPr>
        <w:t>the ng-model.</w:t>
      </w:r>
    </w:p>
    <w:p w:rsidR="003634CA" w:rsidRDefault="003634CA" w:rsidP="00F20948">
      <w:pPr>
        <w:pStyle w:val="ListParagraph"/>
        <w:numPr>
          <w:ilvl w:val="3"/>
          <w:numId w:val="17"/>
        </w:numPr>
        <w:rPr>
          <w:sz w:val="28"/>
          <w:szCs w:val="28"/>
        </w:rPr>
      </w:pPr>
      <w:r>
        <w:rPr>
          <w:sz w:val="28"/>
          <w:szCs w:val="28"/>
        </w:rPr>
        <w:t>The ng-model value is assigned by the message corresponding to the reply template selected.</w:t>
      </w:r>
    </w:p>
    <w:p w:rsidR="00EF50AB" w:rsidRPr="00F20948" w:rsidRDefault="00EF50AB" w:rsidP="00F20948">
      <w:pPr>
        <w:pStyle w:val="ListParagraph"/>
        <w:numPr>
          <w:ilvl w:val="3"/>
          <w:numId w:val="17"/>
        </w:numPr>
        <w:rPr>
          <w:sz w:val="28"/>
          <w:szCs w:val="28"/>
        </w:rPr>
      </w:pPr>
      <w:r>
        <w:rPr>
          <w:sz w:val="28"/>
          <w:szCs w:val="28"/>
        </w:rPr>
        <w:t>Refer the code below.</w:t>
      </w:r>
    </w:p>
    <w:p w:rsidR="00E50163" w:rsidRDefault="00E50163" w:rsidP="00E50163">
      <w:pPr>
        <w:pStyle w:val="ListParagraph"/>
        <w:ind w:left="1080"/>
        <w:rPr>
          <w:sz w:val="28"/>
          <w:szCs w:val="28"/>
        </w:rPr>
      </w:pPr>
    </w:p>
    <w:p w:rsidR="00E50163" w:rsidRDefault="00E50163" w:rsidP="00E50163">
      <w:pPr>
        <w:pStyle w:val="ListParagraph"/>
        <w:ind w:left="1080"/>
        <w:rPr>
          <w:sz w:val="28"/>
          <w:szCs w:val="28"/>
        </w:rPr>
      </w:pPr>
    </w:p>
    <w:p w:rsidR="00E50163" w:rsidRDefault="00E50163" w:rsidP="00E50163">
      <w:pPr>
        <w:pStyle w:val="ListParagraph"/>
        <w:ind w:left="1080"/>
        <w:rPr>
          <w:sz w:val="28"/>
          <w:szCs w:val="28"/>
        </w:rPr>
      </w:pPr>
    </w:p>
    <w:p w:rsidR="00E50163" w:rsidRDefault="00E50163" w:rsidP="00E50163">
      <w:pPr>
        <w:pStyle w:val="ListParagraph"/>
        <w:ind w:left="1080"/>
        <w:rPr>
          <w:sz w:val="28"/>
          <w:szCs w:val="28"/>
        </w:rPr>
      </w:pPr>
    </w:p>
    <w:p w:rsidR="00E50163" w:rsidRPr="00243215" w:rsidRDefault="00BE7111" w:rsidP="00243215">
      <w:pPr>
        <w:rPr>
          <w:sz w:val="28"/>
          <w:szCs w:val="28"/>
        </w:rPr>
      </w:pPr>
      <w:r>
        <w:pict>
          <v:shape id="_x0000_i1026" type="#_x0000_t75" style="width:485.25pt;height:394.5pt">
            <v:imagedata r:id="rId15" o:title="Screenshot (33)"/>
          </v:shape>
        </w:pict>
      </w:r>
    </w:p>
    <w:p w:rsidR="00243215" w:rsidRDefault="00243215" w:rsidP="00243215">
      <w:pPr>
        <w:pStyle w:val="ListParagraph"/>
        <w:ind w:left="1080"/>
        <w:rPr>
          <w:sz w:val="28"/>
          <w:szCs w:val="28"/>
        </w:rPr>
      </w:pPr>
    </w:p>
    <w:p w:rsidR="00243215" w:rsidRPr="00243215" w:rsidRDefault="00243215" w:rsidP="00243215">
      <w:pPr>
        <w:pStyle w:val="ListParagraph"/>
        <w:ind w:left="1080"/>
        <w:rPr>
          <w:sz w:val="28"/>
          <w:szCs w:val="28"/>
        </w:rPr>
      </w:pPr>
    </w:p>
    <w:p w:rsidR="003634CA" w:rsidRDefault="003634CA" w:rsidP="003634CA">
      <w:pPr>
        <w:pStyle w:val="ListParagraph"/>
        <w:numPr>
          <w:ilvl w:val="2"/>
          <w:numId w:val="18"/>
        </w:numPr>
        <w:rPr>
          <w:sz w:val="28"/>
          <w:szCs w:val="28"/>
        </w:rPr>
      </w:pPr>
      <w:r>
        <w:rPr>
          <w:sz w:val="28"/>
          <w:szCs w:val="28"/>
        </w:rPr>
        <w:t>Changes in “issuesController.js”</w:t>
      </w:r>
    </w:p>
    <w:p w:rsidR="00773718" w:rsidRDefault="00773718" w:rsidP="00773718">
      <w:pPr>
        <w:pStyle w:val="ListParagraph"/>
        <w:numPr>
          <w:ilvl w:val="3"/>
          <w:numId w:val="18"/>
        </w:numPr>
        <w:rPr>
          <w:sz w:val="28"/>
          <w:szCs w:val="28"/>
        </w:rPr>
      </w:pPr>
      <w:r>
        <w:rPr>
          <w:sz w:val="28"/>
          <w:szCs w:val="28"/>
        </w:rPr>
        <w:t>First an empty array of objects is initialized. This will contain all the issues and their corresponding templates.</w:t>
      </w:r>
    </w:p>
    <w:p w:rsidR="00243215" w:rsidRDefault="00243215" w:rsidP="00773718">
      <w:pPr>
        <w:pStyle w:val="ListParagraph"/>
        <w:numPr>
          <w:ilvl w:val="3"/>
          <w:numId w:val="18"/>
        </w:numPr>
        <w:rPr>
          <w:sz w:val="28"/>
          <w:szCs w:val="28"/>
        </w:rPr>
      </w:pPr>
      <w:r>
        <w:rPr>
          <w:sz w:val="28"/>
          <w:szCs w:val="28"/>
        </w:rPr>
        <w:t>A “templateLabel” object initialized with the label name and their corresponding message. If you want to add another label then add to this object by specifying the name of the label as property name(Enclosed in quotes) and then the message.</w:t>
      </w:r>
    </w:p>
    <w:p w:rsidR="00243215" w:rsidRPr="00243215" w:rsidRDefault="00243215" w:rsidP="00243215">
      <w:pPr>
        <w:pStyle w:val="ListParagraph"/>
        <w:numPr>
          <w:ilvl w:val="3"/>
          <w:numId w:val="18"/>
        </w:numPr>
        <w:rPr>
          <w:sz w:val="28"/>
          <w:szCs w:val="28"/>
        </w:rPr>
      </w:pPr>
      <w:r>
        <w:rPr>
          <w:sz w:val="28"/>
          <w:szCs w:val="28"/>
        </w:rPr>
        <w:t xml:space="preserve"> Refer the code below.</w:t>
      </w:r>
    </w:p>
    <w:p w:rsidR="00BB3DB0" w:rsidRDefault="00BB3DB0" w:rsidP="00243215"/>
    <w:p w:rsidR="00BB3DB0" w:rsidRDefault="00BB3DB0" w:rsidP="00243215"/>
    <w:p w:rsidR="00BB3DB0" w:rsidRDefault="00BB3DB0" w:rsidP="00243215"/>
    <w:p w:rsidR="00BB3DB0" w:rsidRDefault="00BB3DB0" w:rsidP="00243215"/>
    <w:p w:rsidR="00BB3DB0" w:rsidRDefault="00BE7111" w:rsidP="00BB3DB0">
      <w:r>
        <w:lastRenderedPageBreak/>
        <w:pict>
          <v:shape id="_x0000_i1027" type="#_x0000_t75" style="width:485.25pt;height:343.5pt">
            <v:imagedata r:id="rId16" o:title="Screenshot (34)"/>
          </v:shape>
        </w:pict>
      </w:r>
    </w:p>
    <w:p w:rsidR="00BB3DB0" w:rsidRPr="00566405" w:rsidRDefault="00BB3DB0" w:rsidP="00BB3DB0">
      <w:pPr>
        <w:pStyle w:val="ListParagraph"/>
        <w:numPr>
          <w:ilvl w:val="0"/>
          <w:numId w:val="21"/>
        </w:numPr>
      </w:pPr>
      <w:r>
        <w:rPr>
          <w:sz w:val="28"/>
          <w:szCs w:val="28"/>
        </w:rPr>
        <w:t>A newTemplates array of objects is initialized which contains objects of two properties, issueType and replyLabel. To add a new template to a particular issue add the issue name in the issueType property and the message by specifying the reply label corresponding to the message from the templateLabel object.</w:t>
      </w:r>
    </w:p>
    <w:p w:rsidR="00566405" w:rsidRPr="002E29EF" w:rsidRDefault="00566405" w:rsidP="00BB3DB0">
      <w:pPr>
        <w:pStyle w:val="ListParagraph"/>
        <w:numPr>
          <w:ilvl w:val="0"/>
          <w:numId w:val="21"/>
        </w:numPr>
      </w:pPr>
      <w:r>
        <w:rPr>
          <w:sz w:val="28"/>
          <w:szCs w:val="28"/>
        </w:rPr>
        <w:t>Add the reply label as array of strings to the replyLabel property this way you can specify multiple templates for a particular issue</w:t>
      </w:r>
      <w:r w:rsidR="00143006">
        <w:rPr>
          <w:sz w:val="28"/>
          <w:szCs w:val="28"/>
        </w:rPr>
        <w:t xml:space="preserve"> quickly and</w:t>
      </w:r>
      <w:r>
        <w:rPr>
          <w:sz w:val="28"/>
          <w:szCs w:val="28"/>
        </w:rPr>
        <w:t xml:space="preserve"> easily.</w:t>
      </w:r>
    </w:p>
    <w:p w:rsidR="002E29EF" w:rsidRPr="002E29EF" w:rsidRDefault="002E29EF" w:rsidP="00BB3DB0">
      <w:pPr>
        <w:pStyle w:val="ListParagraph"/>
        <w:numPr>
          <w:ilvl w:val="0"/>
          <w:numId w:val="21"/>
        </w:numPr>
      </w:pPr>
      <w:r>
        <w:rPr>
          <w:sz w:val="28"/>
          <w:szCs w:val="28"/>
        </w:rPr>
        <w:t>Refer the code below.</w:t>
      </w:r>
    </w:p>
    <w:p w:rsidR="002E29EF" w:rsidRDefault="002E29EF" w:rsidP="002E29EF">
      <w:r>
        <w:rPr>
          <w:noProof/>
          <w:lang w:val="en-IN" w:eastAsia="en-IN"/>
        </w:rPr>
        <w:lastRenderedPageBreak/>
        <w:drawing>
          <wp:inline distT="0" distB="0" distL="0" distR="0" wp14:anchorId="0009D920" wp14:editId="14DB45B8">
            <wp:extent cx="59436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714750"/>
                    </a:xfrm>
                    <a:prstGeom prst="rect">
                      <a:avLst/>
                    </a:prstGeom>
                  </pic:spPr>
                </pic:pic>
              </a:graphicData>
            </a:graphic>
          </wp:inline>
        </w:drawing>
      </w:r>
    </w:p>
    <w:p w:rsidR="002E29EF" w:rsidRDefault="002E29EF" w:rsidP="002E29EF"/>
    <w:p w:rsidR="002E29EF" w:rsidRDefault="002E29EF" w:rsidP="002E29EF">
      <w:pPr>
        <w:pStyle w:val="ListParagraph"/>
        <w:numPr>
          <w:ilvl w:val="0"/>
          <w:numId w:val="13"/>
        </w:numPr>
        <w:rPr>
          <w:sz w:val="28"/>
          <w:szCs w:val="28"/>
        </w:rPr>
      </w:pPr>
      <w:r>
        <w:rPr>
          <w:sz w:val="28"/>
          <w:szCs w:val="28"/>
        </w:rPr>
        <w:t>The emailTemplateArray is initialized for each issue in the categories function after all the categories are fetched.</w:t>
      </w:r>
    </w:p>
    <w:p w:rsidR="002E29EF" w:rsidRDefault="002E29EF" w:rsidP="002E29EF">
      <w:pPr>
        <w:pStyle w:val="ListParagraph"/>
        <w:numPr>
          <w:ilvl w:val="0"/>
          <w:numId w:val="13"/>
        </w:numPr>
        <w:rPr>
          <w:sz w:val="28"/>
          <w:szCs w:val="28"/>
        </w:rPr>
      </w:pPr>
      <w:r>
        <w:rPr>
          <w:sz w:val="28"/>
          <w:szCs w:val="28"/>
        </w:rPr>
        <w:t>Then the insertTemplate function is called by passing the newTemplates array to insert the templates to the issue.</w:t>
      </w:r>
    </w:p>
    <w:p w:rsidR="002E29EF" w:rsidRDefault="002E29EF" w:rsidP="002E29EF">
      <w:pPr>
        <w:pStyle w:val="ListParagraph"/>
        <w:numPr>
          <w:ilvl w:val="0"/>
          <w:numId w:val="13"/>
        </w:numPr>
        <w:rPr>
          <w:sz w:val="28"/>
          <w:szCs w:val="28"/>
        </w:rPr>
      </w:pPr>
      <w:r>
        <w:rPr>
          <w:sz w:val="28"/>
          <w:szCs w:val="28"/>
        </w:rPr>
        <w:t>Refer the code below.</w:t>
      </w:r>
    </w:p>
    <w:p w:rsidR="002E29EF" w:rsidRDefault="00BE7111" w:rsidP="002E29EF">
      <w:pPr>
        <w:rPr>
          <w:noProof/>
          <w:lang w:val="en-IN" w:eastAsia="en-IN"/>
        </w:rPr>
      </w:pPr>
      <w:r>
        <w:rPr>
          <w:noProof/>
          <w:lang w:val="en-IN" w:eastAsia="en-IN"/>
        </w:rPr>
        <w:lastRenderedPageBreak/>
        <w:pict>
          <v:shape id="_x0000_i1028" type="#_x0000_t75" style="width:486pt;height:447.75pt">
            <v:imagedata r:id="rId18" o:title="Screenshot (37)"/>
          </v:shape>
        </w:pict>
      </w:r>
    </w:p>
    <w:p w:rsidR="005406D0" w:rsidRDefault="005406D0" w:rsidP="005406D0">
      <w:pPr>
        <w:pStyle w:val="ListParagraph"/>
        <w:numPr>
          <w:ilvl w:val="0"/>
          <w:numId w:val="25"/>
        </w:numPr>
        <w:rPr>
          <w:noProof/>
          <w:sz w:val="28"/>
          <w:szCs w:val="28"/>
          <w:lang w:val="en-IN" w:eastAsia="en-IN"/>
        </w:rPr>
      </w:pPr>
      <w:r>
        <w:rPr>
          <w:noProof/>
          <w:sz w:val="28"/>
          <w:szCs w:val="28"/>
          <w:lang w:val="en-IN" w:eastAsia="en-IN"/>
        </w:rPr>
        <w:t>The source code for the insert template function is given below.</w:t>
      </w:r>
    </w:p>
    <w:p w:rsidR="005406D0" w:rsidRPr="005406D0" w:rsidRDefault="005406D0" w:rsidP="005406D0">
      <w:pPr>
        <w:pStyle w:val="ListParagraph"/>
        <w:numPr>
          <w:ilvl w:val="0"/>
          <w:numId w:val="25"/>
        </w:numPr>
        <w:rPr>
          <w:noProof/>
          <w:sz w:val="28"/>
          <w:szCs w:val="28"/>
          <w:lang w:val="en-IN" w:eastAsia="en-IN"/>
        </w:rPr>
      </w:pPr>
      <w:r>
        <w:rPr>
          <w:noProof/>
          <w:sz w:val="28"/>
          <w:szCs w:val="28"/>
          <w:lang w:val="en-IN" w:eastAsia="en-IN"/>
        </w:rPr>
        <w:t>There is no need to make any changes in the function for insertion only make changes in the array and the object described above.</w:t>
      </w:r>
    </w:p>
    <w:p w:rsidR="002E29EF" w:rsidRPr="005406D0" w:rsidRDefault="00BE7111" w:rsidP="005406D0">
      <w:pPr>
        <w:rPr>
          <w:noProof/>
          <w:sz w:val="28"/>
          <w:szCs w:val="28"/>
          <w:lang w:val="en-IN" w:eastAsia="en-IN"/>
        </w:rPr>
      </w:pPr>
      <w:r>
        <w:rPr>
          <w:noProof/>
          <w:lang w:val="en-IN" w:eastAsia="en-IN"/>
        </w:rPr>
        <w:lastRenderedPageBreak/>
        <w:pict>
          <v:shape id="_x0000_i1029" type="#_x0000_t75" style="width:485.25pt;height:461.25pt">
            <v:imagedata r:id="rId19" o:title="Screenshot (38)"/>
          </v:shape>
        </w:pict>
      </w:r>
    </w:p>
    <w:p w:rsidR="00193ED8" w:rsidRPr="003B17E0" w:rsidRDefault="00193ED8" w:rsidP="00193ED8">
      <w:pPr>
        <w:pStyle w:val="ListParagraph"/>
        <w:numPr>
          <w:ilvl w:val="0"/>
          <w:numId w:val="17"/>
        </w:numPr>
        <w:rPr>
          <w:sz w:val="24"/>
          <w:szCs w:val="24"/>
        </w:rPr>
      </w:pPr>
      <w:r>
        <w:rPr>
          <w:b/>
          <w:sz w:val="36"/>
          <w:szCs w:val="36"/>
        </w:rPr>
        <w:t xml:space="preserve">Add </w:t>
      </w:r>
      <w:r>
        <w:rPr>
          <w:b/>
          <w:sz w:val="36"/>
          <w:szCs w:val="36"/>
        </w:rPr>
        <w:t xml:space="preserve">Terms page </w:t>
      </w:r>
      <w:r>
        <w:rPr>
          <w:b/>
          <w:sz w:val="36"/>
          <w:szCs w:val="36"/>
        </w:rPr>
        <w:t>to the application(</w:t>
      </w:r>
      <w:r w:rsidR="00205B28">
        <w:rPr>
          <w:b/>
          <w:sz w:val="36"/>
          <w:szCs w:val="36"/>
        </w:rPr>
        <w:t xml:space="preserve">User </w:t>
      </w:r>
      <w:bookmarkStart w:id="10" w:name="_GoBack"/>
      <w:bookmarkEnd w:id="10"/>
      <w:r>
        <w:rPr>
          <w:b/>
          <w:sz w:val="36"/>
          <w:szCs w:val="36"/>
        </w:rPr>
        <w:t>Application)</w:t>
      </w:r>
    </w:p>
    <w:p w:rsidR="00193ED8" w:rsidRPr="003B17E0" w:rsidRDefault="00193ED8" w:rsidP="00193ED8">
      <w:pPr>
        <w:pStyle w:val="ListParagraph"/>
        <w:numPr>
          <w:ilvl w:val="1"/>
          <w:numId w:val="17"/>
        </w:numPr>
        <w:rPr>
          <w:sz w:val="24"/>
          <w:szCs w:val="24"/>
        </w:rPr>
      </w:pPr>
      <w:r>
        <w:rPr>
          <w:b/>
          <w:sz w:val="36"/>
          <w:szCs w:val="36"/>
        </w:rPr>
        <w:t>Objectives of the task</w:t>
      </w:r>
    </w:p>
    <w:p w:rsidR="002E29EF" w:rsidRPr="002E29EF" w:rsidRDefault="002E29EF" w:rsidP="002E29EF">
      <w:pPr>
        <w:rPr>
          <w:sz w:val="28"/>
          <w:szCs w:val="28"/>
        </w:rPr>
      </w:pPr>
    </w:p>
    <w:p w:rsidR="00E23F95" w:rsidRDefault="00C110A1" w:rsidP="0032436C">
      <w:pPr>
        <w:pStyle w:val="Heading1"/>
        <w:numPr>
          <w:ilvl w:val="0"/>
          <w:numId w:val="5"/>
        </w:numPr>
        <w:ind w:hanging="540"/>
        <w:rPr>
          <w:sz w:val="32"/>
          <w:szCs w:val="32"/>
        </w:rPr>
      </w:pPr>
      <w:bookmarkStart w:id="11" w:name="_Toc517955438"/>
      <w:r w:rsidRPr="00914090">
        <w:rPr>
          <w:sz w:val="32"/>
          <w:szCs w:val="32"/>
        </w:rPr>
        <w:t>TECHNOLOGY</w:t>
      </w:r>
      <w:bookmarkEnd w:id="9"/>
      <w:bookmarkEnd w:id="11"/>
    </w:p>
    <w:tbl>
      <w:tblPr>
        <w:tblW w:w="5000" w:type="pct"/>
        <w:tblLook w:val="04A0" w:firstRow="1" w:lastRow="0" w:firstColumn="1" w:lastColumn="0" w:noHBand="0" w:noVBand="1"/>
      </w:tblPr>
      <w:tblGrid>
        <w:gridCol w:w="1234"/>
        <w:gridCol w:w="8702"/>
      </w:tblGrid>
      <w:tr w:rsidR="00256EB7" w:rsidRPr="00256EB7" w:rsidTr="00256EB7">
        <w:trPr>
          <w:trHeight w:val="289"/>
        </w:trPr>
        <w:tc>
          <w:tcPr>
            <w:tcW w:w="621" w:type="pct"/>
            <w:tcBorders>
              <w:top w:val="single" w:sz="4" w:space="0" w:color="auto"/>
              <w:left w:val="single" w:sz="4" w:space="0" w:color="auto"/>
              <w:bottom w:val="single" w:sz="4" w:space="0" w:color="auto"/>
              <w:right w:val="single" w:sz="4" w:space="0" w:color="auto"/>
            </w:tcBorders>
            <w:shd w:val="clear" w:color="auto" w:fill="1F497D" w:themeFill="text2"/>
            <w:noWrap/>
            <w:vAlign w:val="bottom"/>
            <w:hideMark/>
          </w:tcPr>
          <w:p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S.No.</w:t>
            </w:r>
          </w:p>
        </w:tc>
        <w:tc>
          <w:tcPr>
            <w:tcW w:w="4379" w:type="pct"/>
            <w:tcBorders>
              <w:top w:val="single" w:sz="4" w:space="0" w:color="auto"/>
              <w:left w:val="nil"/>
              <w:bottom w:val="single" w:sz="4" w:space="0" w:color="auto"/>
              <w:right w:val="single" w:sz="4" w:space="0" w:color="auto"/>
            </w:tcBorders>
            <w:shd w:val="clear" w:color="auto" w:fill="1F497D" w:themeFill="text2"/>
            <w:noWrap/>
            <w:vAlign w:val="bottom"/>
            <w:hideMark/>
          </w:tcPr>
          <w:p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 xml:space="preserve">Technology </w:t>
            </w:r>
          </w:p>
        </w:tc>
      </w:tr>
      <w:tr w:rsidR="00256EB7" w:rsidRPr="00256EB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1</w:t>
            </w:r>
          </w:p>
        </w:tc>
        <w:tc>
          <w:tcPr>
            <w:tcW w:w="4379" w:type="pct"/>
            <w:tcBorders>
              <w:top w:val="nil"/>
              <w:left w:val="nil"/>
              <w:bottom w:val="single" w:sz="4" w:space="0" w:color="auto"/>
              <w:right w:val="single" w:sz="4" w:space="0" w:color="auto"/>
            </w:tcBorders>
            <w:shd w:val="clear" w:color="auto" w:fill="auto"/>
            <w:hideMark/>
          </w:tcPr>
          <w:p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AngularJS</w:t>
            </w:r>
            <w:r w:rsidR="00256EB7" w:rsidRPr="00256EB7">
              <w:rPr>
                <w:rFonts w:ascii="Calibri" w:eastAsia="Times New Roman" w:hAnsi="Calibri" w:cs="Times New Roman"/>
                <w:color w:val="000000"/>
                <w:lang w:val="en-IN" w:eastAsia="en-IN"/>
              </w:rPr>
              <w:t xml:space="preserve"> </w:t>
            </w:r>
          </w:p>
        </w:tc>
      </w:tr>
      <w:tr w:rsidR="00256EB7" w:rsidRPr="00256EB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2</w:t>
            </w:r>
          </w:p>
        </w:tc>
        <w:tc>
          <w:tcPr>
            <w:tcW w:w="4379" w:type="pct"/>
            <w:tcBorders>
              <w:top w:val="nil"/>
              <w:left w:val="nil"/>
              <w:bottom w:val="single" w:sz="4" w:space="0" w:color="auto"/>
              <w:right w:val="single" w:sz="4" w:space="0" w:color="auto"/>
            </w:tcBorders>
            <w:shd w:val="clear" w:color="auto" w:fill="auto"/>
            <w:hideMark/>
          </w:tcPr>
          <w:p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JavaScript</w:t>
            </w:r>
          </w:p>
        </w:tc>
      </w:tr>
    </w:tbl>
    <w:p w:rsidR="00AF5A8C" w:rsidRDefault="00506286" w:rsidP="00AF5A8C">
      <w:pPr>
        <w:pStyle w:val="Heading1"/>
        <w:numPr>
          <w:ilvl w:val="0"/>
          <w:numId w:val="5"/>
        </w:numPr>
        <w:ind w:hanging="540"/>
        <w:rPr>
          <w:sz w:val="32"/>
          <w:szCs w:val="32"/>
        </w:rPr>
      </w:pPr>
      <w:bookmarkStart w:id="12" w:name="_Toc517955444"/>
      <w:r>
        <w:rPr>
          <w:sz w:val="32"/>
          <w:szCs w:val="32"/>
        </w:rPr>
        <w:lastRenderedPageBreak/>
        <w:t>DELIVERABLES</w:t>
      </w:r>
      <w:bookmarkEnd w:id="12"/>
    </w:p>
    <w:p w:rsidR="00303298" w:rsidRPr="00B77113" w:rsidRDefault="00AF5A8C" w:rsidP="00B77113">
      <w:pPr>
        <w:pStyle w:val="ListParagraph"/>
        <w:numPr>
          <w:ilvl w:val="1"/>
          <w:numId w:val="11"/>
        </w:numPr>
        <w:spacing w:before="240" w:after="200" w:line="276" w:lineRule="auto"/>
        <w:jc w:val="both"/>
        <w:rPr>
          <w:rFonts w:cs="Times New Roman"/>
        </w:rPr>
      </w:pPr>
      <w:r w:rsidRPr="002C39E7">
        <w:rPr>
          <w:rFonts w:cs="Times New Roman"/>
        </w:rPr>
        <w:t>Source code</w:t>
      </w:r>
      <w:bookmarkStart w:id="13" w:name="_Toc194132369"/>
      <w:bookmarkStart w:id="14" w:name="_Toc258505467"/>
      <w:bookmarkStart w:id="15" w:name="_Toc103239986"/>
      <w:bookmarkEnd w:id="6"/>
    </w:p>
    <w:bookmarkEnd w:id="13"/>
    <w:bookmarkEnd w:id="14"/>
    <w:bookmarkEnd w:id="15"/>
    <w:p w:rsidR="009A700B" w:rsidRPr="00CD6BD4" w:rsidRDefault="009A700B" w:rsidP="00D339AF">
      <w:pPr>
        <w:ind w:left="-1526"/>
        <w:rPr>
          <w:rFonts w:ascii="Arial" w:hAnsi="Arial" w:cs="Arial"/>
          <w:b/>
        </w:rPr>
      </w:pPr>
    </w:p>
    <w:sectPr w:rsidR="009A700B" w:rsidRPr="00CD6BD4" w:rsidSect="00C45BF8">
      <w:headerReference w:type="default" r:id="rId20"/>
      <w:footerReference w:type="default" r:id="rId21"/>
      <w:footerReference w:type="first" r:id="rId22"/>
      <w:type w:val="continuous"/>
      <w:pgSz w:w="12240" w:h="15840" w:code="1"/>
      <w:pgMar w:top="1170" w:right="1080" w:bottom="810" w:left="1440" w:header="45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538C" w:rsidRDefault="008A538C" w:rsidP="009A2B59">
      <w:r>
        <w:separator/>
      </w:r>
    </w:p>
  </w:endnote>
  <w:endnote w:type="continuationSeparator" w:id="0">
    <w:p w:rsidR="008A538C" w:rsidRDefault="008A538C" w:rsidP="009A2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115441"/>
      <w:docPartObj>
        <w:docPartGallery w:val="Page Numbers (Bottom of Page)"/>
        <w:docPartUnique/>
      </w:docPartObj>
    </w:sdtPr>
    <w:sdtEndPr/>
    <w:sdtContent>
      <w:tbl>
        <w:tblPr>
          <w:tblW w:w="5226" w:type="pct"/>
          <w:tblBorders>
            <w:top w:val="single" w:sz="4" w:space="0" w:color="8064A2" w:themeColor="accent4"/>
          </w:tblBorders>
          <w:tblLook w:val="04A0" w:firstRow="1" w:lastRow="0" w:firstColumn="1" w:lastColumn="0" w:noHBand="0" w:noVBand="1"/>
        </w:tblPr>
        <w:tblGrid>
          <w:gridCol w:w="8422"/>
          <w:gridCol w:w="1963"/>
        </w:tblGrid>
        <w:tr w:rsidR="0089463E" w:rsidTr="008F4242">
          <w:trPr>
            <w:trHeight w:val="350"/>
          </w:trPr>
          <w:tc>
            <w:tcPr>
              <w:tcW w:w="4055" w:type="pct"/>
              <w:vAlign w:val="center"/>
            </w:tcPr>
            <w:p w:rsidR="0089463E" w:rsidRPr="00A339FF" w:rsidRDefault="008A538C" w:rsidP="00406F7C">
              <w:pPr>
                <w:rPr>
                  <w:color w:val="365F91" w:themeColor="accent1" w:themeShade="BF"/>
                </w:rPr>
              </w:pPr>
              <w:hyperlink r:id="rId1" w:history="1">
                <w:r w:rsidR="0089463E" w:rsidRPr="00406F7C">
                  <w:rPr>
                    <w:rStyle w:val="Hyperlink"/>
                    <w:b/>
                    <w:u w:val="none"/>
                  </w:rPr>
                  <w:t>www.webdunia.</w:t>
                </w:r>
              </w:hyperlink>
              <w:r w:rsidR="0089463E" w:rsidRPr="00406F7C">
                <w:rPr>
                  <w:rStyle w:val="Hyperlink"/>
                  <w:b/>
                  <w:u w:val="none"/>
                </w:rPr>
                <w:t>net</w:t>
              </w:r>
            </w:p>
          </w:tc>
          <w:tc>
            <w:tcPr>
              <w:tcW w:w="945" w:type="pct"/>
              <w:shd w:val="clear" w:color="auto" w:fill="548DD4" w:themeFill="text2" w:themeFillTint="99"/>
            </w:tcPr>
            <w:p w:rsidR="0089463E" w:rsidRDefault="00C92A17" w:rsidP="009F3027">
              <w:pPr>
                <w:jc w:val="right"/>
                <w:rPr>
                  <w:color w:val="FFFFFF" w:themeColor="background1"/>
                </w:rPr>
              </w:pPr>
              <w:r>
                <w:fldChar w:fldCharType="begin"/>
              </w:r>
              <w:r w:rsidR="0089463E">
                <w:instrText xml:space="preserve"> PAGE    \* MERGEFORMAT </w:instrText>
              </w:r>
              <w:r>
                <w:fldChar w:fldCharType="separate"/>
              </w:r>
              <w:r w:rsidR="00205B28" w:rsidRPr="00205B28">
                <w:rPr>
                  <w:noProof/>
                  <w:color w:val="FFFFFF" w:themeColor="background1"/>
                </w:rPr>
                <w:t>9</w:t>
              </w:r>
              <w:r>
                <w:rPr>
                  <w:noProof/>
                  <w:color w:val="FFFFFF" w:themeColor="background1"/>
                </w:rPr>
                <w:fldChar w:fldCharType="end"/>
              </w:r>
            </w:p>
          </w:tc>
        </w:tr>
      </w:tbl>
      <w:p w:rsidR="0089463E" w:rsidRDefault="008A538C" w:rsidP="00A85740">
        <w:pPr>
          <w:pStyle w:val="Foote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3197931"/>
      <w:docPartObj>
        <w:docPartGallery w:val="Page Numbers (Bottom of Page)"/>
        <w:docPartUnique/>
      </w:docPartObj>
    </w:sdtPr>
    <w:sdtEndPr/>
    <w:sdtContent>
      <w:p w:rsidR="0089463E" w:rsidRDefault="00C92A17">
        <w:pPr>
          <w:pStyle w:val="Footer"/>
          <w:jc w:val="center"/>
        </w:pPr>
        <w:r>
          <w:fldChar w:fldCharType="begin"/>
        </w:r>
        <w:r w:rsidR="0089463E">
          <w:instrText xml:space="preserve"> PAGE   \* MERGEFORMAT </w:instrText>
        </w:r>
        <w:r>
          <w:fldChar w:fldCharType="separate"/>
        </w:r>
        <w:r w:rsidR="00BE7111">
          <w:rPr>
            <w:noProof/>
          </w:rPr>
          <w:t>1</w:t>
        </w:r>
        <w:r>
          <w:rPr>
            <w:noProof/>
          </w:rPr>
          <w:fldChar w:fldCharType="end"/>
        </w:r>
      </w:p>
    </w:sdtContent>
  </w:sdt>
  <w:p w:rsidR="0089463E" w:rsidRDefault="008946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538C" w:rsidRDefault="008A538C" w:rsidP="009A2B59">
      <w:r>
        <w:separator/>
      </w:r>
    </w:p>
  </w:footnote>
  <w:footnote w:type="continuationSeparator" w:id="0">
    <w:p w:rsidR="008A538C" w:rsidRDefault="008A538C" w:rsidP="009A2B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81" w:type="pct"/>
      <w:tblInd w:w="-702" w:type="dxa"/>
      <w:tblLook w:val="04A0" w:firstRow="1" w:lastRow="0" w:firstColumn="1" w:lastColumn="0" w:noHBand="0" w:noVBand="1"/>
    </w:tblPr>
    <w:tblGrid>
      <w:gridCol w:w="2148"/>
    </w:tblGrid>
    <w:tr w:rsidR="00BD422C" w:rsidTr="00BD422C">
      <w:trPr>
        <w:trHeight w:val="579"/>
      </w:trPr>
      <w:sdt>
        <w:sdtPr>
          <w:rPr>
            <w:color w:val="FFFFFF" w:themeColor="background1"/>
          </w:rPr>
          <w:alias w:val="Date"/>
          <w:id w:val="866253917"/>
          <w:dataBinding w:prefixMappings="xmlns:ns0='http://schemas.microsoft.com/office/2006/coverPageProps'" w:xpath="/ns0:CoverPageProperties[1]/ns0:PublishDate[1]" w:storeItemID="{55AF091B-3C7A-41E3-B477-F2FDAA23CFDA}"/>
          <w:date w:fullDate="2018-06-25T00:00:00Z">
            <w:dateFormat w:val="MMMM d, yyyy"/>
            <w:lid w:val="en-US"/>
            <w:storeMappedDataAs w:val="dateTime"/>
            <w:calendar w:val="gregorian"/>
          </w:date>
        </w:sdtPr>
        <w:sdtEndPr/>
        <w:sdtContent>
          <w:tc>
            <w:tcPr>
              <w:tcW w:w="5000" w:type="pct"/>
              <w:shd w:val="clear" w:color="auto" w:fill="000000" w:themeFill="text1"/>
              <w:vAlign w:val="center"/>
            </w:tcPr>
            <w:p w:rsidR="00BD422C" w:rsidRDefault="00BD422C" w:rsidP="00060F01">
              <w:pPr>
                <w:rPr>
                  <w:color w:val="FFFFFF" w:themeColor="background1"/>
                </w:rPr>
              </w:pPr>
              <w:r>
                <w:rPr>
                  <w:color w:val="FFFFFF" w:themeColor="background1"/>
                </w:rPr>
                <w:t>June 25, 2018</w:t>
              </w:r>
            </w:p>
          </w:tc>
        </w:sdtContent>
      </w:sdt>
    </w:tr>
  </w:tbl>
  <w:p w:rsidR="0089463E" w:rsidRDefault="008946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D607F"/>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nsid w:val="0A1456A2"/>
    <w:multiLevelType w:val="hybridMultilevel"/>
    <w:tmpl w:val="976468E4"/>
    <w:lvl w:ilvl="0" w:tplc="FFFFFFFF">
      <w:start w:val="1"/>
      <w:numFmt w:val="bullet"/>
      <w:pStyle w:val="bullettext"/>
      <w:lvlText w:val=""/>
      <w:lvlJc w:val="left"/>
      <w:pPr>
        <w:tabs>
          <w:tab w:val="num" w:pos="1440"/>
        </w:tabs>
        <w:ind w:left="1440" w:hanging="360"/>
      </w:pPr>
      <w:rPr>
        <w:rFonts w:ascii="Symbol" w:hAnsi="Symbol" w:hint="default"/>
        <w:sz w:val="20"/>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
    <w:nsid w:val="10B34FCA"/>
    <w:multiLevelType w:val="hybridMultilevel"/>
    <w:tmpl w:val="B7C6CB94"/>
    <w:lvl w:ilvl="0" w:tplc="8954BF94">
      <w:start w:val="1"/>
      <w:numFmt w:val="bullet"/>
      <w:lvlText w:val=""/>
      <w:lvlJc w:val="left"/>
      <w:pPr>
        <w:ind w:left="1080" w:hanging="360"/>
      </w:pPr>
      <w:rPr>
        <w:rFonts w:ascii="Symbol" w:hAnsi="Symbol" w:hint="default"/>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FB11420"/>
    <w:multiLevelType w:val="multilevel"/>
    <w:tmpl w:val="2A2EB23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20C56CEB"/>
    <w:multiLevelType w:val="multilevel"/>
    <w:tmpl w:val="BA3E71BC"/>
    <w:lvl w:ilvl="0">
      <w:start w:val="1"/>
      <w:numFmt w:val="bullet"/>
      <w:pStyle w:val="Cog-body-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4"/>
      <w:numFmt w:val="decimal"/>
      <w:lvlText w:val="%3"/>
      <w:lvlJc w:val="left"/>
      <w:pPr>
        <w:tabs>
          <w:tab w:val="num" w:pos="432"/>
        </w:tabs>
        <w:ind w:left="432" w:hanging="432"/>
      </w:pPr>
      <w:rPr>
        <w:rFonts w:ascii="Arial" w:hAnsi="Arial" w:hint="default"/>
        <w:color w:val="00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34773FF"/>
    <w:multiLevelType w:val="multilevel"/>
    <w:tmpl w:val="E8FA4EC6"/>
    <w:lvl w:ilvl="0">
      <w:start w:val="1"/>
      <w:numFmt w:val="bullet"/>
      <w:lvlText w:val=""/>
      <w:lvlJc w:val="left"/>
      <w:pPr>
        <w:ind w:left="1080" w:hanging="360"/>
      </w:pPr>
      <w:rPr>
        <w:rFonts w:ascii="Symbol" w:hAnsi="Symbol" w:hint="default"/>
        <w:sz w:val="28"/>
        <w:szCs w:val="28"/>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6">
    <w:nsid w:val="33C66719"/>
    <w:multiLevelType w:val="hybridMultilevel"/>
    <w:tmpl w:val="CC94FDC2"/>
    <w:styleLink w:val="Dash"/>
    <w:lvl w:ilvl="0" w:tplc="FCD4DBF2">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62B44A8"/>
    <w:multiLevelType w:val="hybridMultilevel"/>
    <w:tmpl w:val="5DF0266E"/>
    <w:styleLink w:val="BulletBig"/>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nsid w:val="41841A93"/>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nsid w:val="45E7759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nsid w:val="4950555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4AD7540A"/>
    <w:multiLevelType w:val="hybridMultilevel"/>
    <w:tmpl w:val="B298E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799512D"/>
    <w:multiLevelType w:val="multilevel"/>
    <w:tmpl w:val="E8FA4EC6"/>
    <w:lvl w:ilvl="0">
      <w:start w:val="1"/>
      <w:numFmt w:val="bullet"/>
      <w:lvlText w:val=""/>
      <w:lvlJc w:val="left"/>
      <w:pPr>
        <w:ind w:left="1080" w:hanging="360"/>
      </w:pPr>
      <w:rPr>
        <w:rFonts w:ascii="Symbol" w:hAnsi="Symbol" w:hint="default"/>
        <w:sz w:val="28"/>
        <w:szCs w:val="28"/>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3">
    <w:nsid w:val="5D556233"/>
    <w:multiLevelType w:val="hybridMultilevel"/>
    <w:tmpl w:val="477240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8C505E24">
      <w:numFmt w:val="bullet"/>
      <w:lvlText w:val="•"/>
      <w:lvlJc w:val="left"/>
      <w:pPr>
        <w:ind w:left="2070" w:hanging="450"/>
      </w:pPr>
      <w:rPr>
        <w:rFonts w:ascii="Calibri" w:eastAsiaTheme="minorHAns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F202713"/>
    <w:multiLevelType w:val="hybridMultilevel"/>
    <w:tmpl w:val="9FF4F1EE"/>
    <w:lvl w:ilvl="0" w:tplc="FF4A7374">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194356D"/>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6">
    <w:nsid w:val="666F078C"/>
    <w:multiLevelType w:val="hybridMultilevel"/>
    <w:tmpl w:val="6A862A0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nsid w:val="668D744E"/>
    <w:multiLevelType w:val="multilevel"/>
    <w:tmpl w:val="40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8">
    <w:nsid w:val="6A300C95"/>
    <w:multiLevelType w:val="hybridMultilevel"/>
    <w:tmpl w:val="658AF492"/>
    <w:lvl w:ilvl="0" w:tplc="40090001">
      <w:start w:val="1"/>
      <w:numFmt w:val="bullet"/>
      <w:lvlText w:val=""/>
      <w:lvlJc w:val="left"/>
      <w:pPr>
        <w:ind w:left="900" w:hanging="360"/>
      </w:pPr>
      <w:rPr>
        <w:rFonts w:ascii="Symbol" w:hAnsi="Symbol" w:hint="default"/>
      </w:rPr>
    </w:lvl>
    <w:lvl w:ilvl="1" w:tplc="40090003">
      <w:start w:val="1"/>
      <w:numFmt w:val="bullet"/>
      <w:lvlText w:val="o"/>
      <w:lvlJc w:val="left"/>
      <w:pPr>
        <w:ind w:left="1620" w:hanging="360"/>
      </w:pPr>
      <w:rPr>
        <w:rFonts w:ascii="Courier New" w:hAnsi="Courier New" w:cs="Courier New" w:hint="default"/>
      </w:rPr>
    </w:lvl>
    <w:lvl w:ilvl="2" w:tplc="4009001B">
      <w:start w:val="1"/>
      <w:numFmt w:val="lowerRoman"/>
      <w:lvlText w:val="%3."/>
      <w:lvlJc w:val="right"/>
      <w:pPr>
        <w:ind w:left="2340" w:hanging="360"/>
      </w:pPr>
      <w:rPr>
        <w:rFont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9">
    <w:nsid w:val="6D9830EE"/>
    <w:multiLevelType w:val="hybridMultilevel"/>
    <w:tmpl w:val="BB16E8D2"/>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nsid w:val="74536D98"/>
    <w:multiLevelType w:val="multilevel"/>
    <w:tmpl w:val="55E23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nsid w:val="74E957F4"/>
    <w:multiLevelType w:val="hybridMultilevel"/>
    <w:tmpl w:val="306AD7F4"/>
    <w:lvl w:ilvl="0" w:tplc="110EAD8A">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A6C5FF3"/>
    <w:multiLevelType w:val="multilevel"/>
    <w:tmpl w:val="FD28879C"/>
    <w:lvl w:ilvl="0">
      <w:start w:val="1"/>
      <w:numFmt w:val="bullet"/>
      <w:lvlText w:val=""/>
      <w:lvlJc w:val="left"/>
      <w:pPr>
        <w:ind w:left="1080" w:hanging="360"/>
      </w:pPr>
      <w:rPr>
        <w:rFonts w:ascii="Symbol" w:hAnsi="Symbol" w:hint="default"/>
        <w:sz w:val="28"/>
        <w:szCs w:val="28"/>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3">
    <w:nsid w:val="7E8341F4"/>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nsid w:val="7EC17BE3"/>
    <w:multiLevelType w:val="hybridMultilevel"/>
    <w:tmpl w:val="8F80C5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19"/>
  </w:num>
  <w:num w:numId="4">
    <w:abstractNumId w:val="7"/>
  </w:num>
  <w:num w:numId="5">
    <w:abstractNumId w:val="13"/>
  </w:num>
  <w:num w:numId="6">
    <w:abstractNumId w:val="20"/>
  </w:num>
  <w:num w:numId="7">
    <w:abstractNumId w:val="8"/>
  </w:num>
  <w:num w:numId="8">
    <w:abstractNumId w:val="24"/>
  </w:num>
  <w:num w:numId="9">
    <w:abstractNumId w:val="6"/>
  </w:num>
  <w:num w:numId="10">
    <w:abstractNumId w:val="11"/>
  </w:num>
  <w:num w:numId="11">
    <w:abstractNumId w:val="16"/>
  </w:num>
  <w:num w:numId="12">
    <w:abstractNumId w:val="23"/>
  </w:num>
  <w:num w:numId="13">
    <w:abstractNumId w:val="2"/>
  </w:num>
  <w:num w:numId="14">
    <w:abstractNumId w:val="18"/>
  </w:num>
  <w:num w:numId="15">
    <w:abstractNumId w:val="14"/>
  </w:num>
  <w:num w:numId="16">
    <w:abstractNumId w:val="21"/>
  </w:num>
  <w:num w:numId="17">
    <w:abstractNumId w:val="10"/>
  </w:num>
  <w:num w:numId="18">
    <w:abstractNumId w:val="0"/>
  </w:num>
  <w:num w:numId="19">
    <w:abstractNumId w:val="17"/>
  </w:num>
  <w:num w:numId="20">
    <w:abstractNumId w:val="15"/>
  </w:num>
  <w:num w:numId="21">
    <w:abstractNumId w:val="22"/>
  </w:num>
  <w:num w:numId="22">
    <w:abstractNumId w:val="9"/>
  </w:num>
  <w:num w:numId="23">
    <w:abstractNumId w:val="3"/>
  </w:num>
  <w:num w:numId="24">
    <w:abstractNumId w:val="5"/>
  </w:num>
  <w:num w:numId="2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G0MDU2NDS1MDQ1NTFR0lEKTi0uzszPAykwNKwFALGDutktAAAA"/>
  </w:docVars>
  <w:rsids>
    <w:rsidRoot w:val="0010443D"/>
    <w:rsid w:val="000004FD"/>
    <w:rsid w:val="00000F69"/>
    <w:rsid w:val="00003BC9"/>
    <w:rsid w:val="0000610B"/>
    <w:rsid w:val="00007EA4"/>
    <w:rsid w:val="00011DF3"/>
    <w:rsid w:val="0001401A"/>
    <w:rsid w:val="00014FA5"/>
    <w:rsid w:val="00015B5E"/>
    <w:rsid w:val="00015D98"/>
    <w:rsid w:val="00016138"/>
    <w:rsid w:val="00016B7B"/>
    <w:rsid w:val="0002081E"/>
    <w:rsid w:val="00020B65"/>
    <w:rsid w:val="00021B96"/>
    <w:rsid w:val="000228C0"/>
    <w:rsid w:val="00023660"/>
    <w:rsid w:val="00023F65"/>
    <w:rsid w:val="00024403"/>
    <w:rsid w:val="00024CB3"/>
    <w:rsid w:val="00025A1B"/>
    <w:rsid w:val="00026955"/>
    <w:rsid w:val="000278DB"/>
    <w:rsid w:val="000303BE"/>
    <w:rsid w:val="00030C4B"/>
    <w:rsid w:val="000312FF"/>
    <w:rsid w:val="00031709"/>
    <w:rsid w:val="00032DC2"/>
    <w:rsid w:val="0003335D"/>
    <w:rsid w:val="00033DAF"/>
    <w:rsid w:val="00041423"/>
    <w:rsid w:val="00042EF1"/>
    <w:rsid w:val="000431AA"/>
    <w:rsid w:val="0004642B"/>
    <w:rsid w:val="000474AA"/>
    <w:rsid w:val="000500C0"/>
    <w:rsid w:val="000503C2"/>
    <w:rsid w:val="00052EA3"/>
    <w:rsid w:val="00053A1D"/>
    <w:rsid w:val="000558B4"/>
    <w:rsid w:val="000578FF"/>
    <w:rsid w:val="00060F01"/>
    <w:rsid w:val="000638DD"/>
    <w:rsid w:val="00064117"/>
    <w:rsid w:val="00064409"/>
    <w:rsid w:val="00065A4F"/>
    <w:rsid w:val="00066A74"/>
    <w:rsid w:val="00067041"/>
    <w:rsid w:val="0007105C"/>
    <w:rsid w:val="000718DF"/>
    <w:rsid w:val="000742D6"/>
    <w:rsid w:val="0007472F"/>
    <w:rsid w:val="00075016"/>
    <w:rsid w:val="0007628F"/>
    <w:rsid w:val="00076C1B"/>
    <w:rsid w:val="00076ECD"/>
    <w:rsid w:val="0008217A"/>
    <w:rsid w:val="00082210"/>
    <w:rsid w:val="00083585"/>
    <w:rsid w:val="00083597"/>
    <w:rsid w:val="0008499C"/>
    <w:rsid w:val="00090D9B"/>
    <w:rsid w:val="00093CD2"/>
    <w:rsid w:val="00094711"/>
    <w:rsid w:val="000947DA"/>
    <w:rsid w:val="00094B46"/>
    <w:rsid w:val="00095326"/>
    <w:rsid w:val="0009539F"/>
    <w:rsid w:val="000959C3"/>
    <w:rsid w:val="00096271"/>
    <w:rsid w:val="0009669A"/>
    <w:rsid w:val="00097837"/>
    <w:rsid w:val="00097C57"/>
    <w:rsid w:val="000A18FD"/>
    <w:rsid w:val="000A2151"/>
    <w:rsid w:val="000A2A7B"/>
    <w:rsid w:val="000A2BD5"/>
    <w:rsid w:val="000A458D"/>
    <w:rsid w:val="000A46F7"/>
    <w:rsid w:val="000A5197"/>
    <w:rsid w:val="000A6685"/>
    <w:rsid w:val="000A6911"/>
    <w:rsid w:val="000A75C3"/>
    <w:rsid w:val="000A7DF2"/>
    <w:rsid w:val="000B0D9B"/>
    <w:rsid w:val="000B175F"/>
    <w:rsid w:val="000B1961"/>
    <w:rsid w:val="000B2838"/>
    <w:rsid w:val="000B2B2D"/>
    <w:rsid w:val="000B473C"/>
    <w:rsid w:val="000B4B89"/>
    <w:rsid w:val="000B688F"/>
    <w:rsid w:val="000B7586"/>
    <w:rsid w:val="000C1118"/>
    <w:rsid w:val="000C23ED"/>
    <w:rsid w:val="000C2BE3"/>
    <w:rsid w:val="000C2D98"/>
    <w:rsid w:val="000C4215"/>
    <w:rsid w:val="000C47A4"/>
    <w:rsid w:val="000C56F3"/>
    <w:rsid w:val="000C6A45"/>
    <w:rsid w:val="000D25DC"/>
    <w:rsid w:val="000D4039"/>
    <w:rsid w:val="000D4B11"/>
    <w:rsid w:val="000D6060"/>
    <w:rsid w:val="000D7CC2"/>
    <w:rsid w:val="000E094B"/>
    <w:rsid w:val="000E18E7"/>
    <w:rsid w:val="000E1B89"/>
    <w:rsid w:val="000E1F48"/>
    <w:rsid w:val="000E3382"/>
    <w:rsid w:val="000E3FBC"/>
    <w:rsid w:val="000E7DD3"/>
    <w:rsid w:val="000F0AF3"/>
    <w:rsid w:val="000F24C8"/>
    <w:rsid w:val="000F2EDC"/>
    <w:rsid w:val="000F3EC0"/>
    <w:rsid w:val="000F4237"/>
    <w:rsid w:val="000F4572"/>
    <w:rsid w:val="000F706E"/>
    <w:rsid w:val="000F70CD"/>
    <w:rsid w:val="000F7F0C"/>
    <w:rsid w:val="001008E0"/>
    <w:rsid w:val="00100BAB"/>
    <w:rsid w:val="00100C0D"/>
    <w:rsid w:val="00102602"/>
    <w:rsid w:val="00102677"/>
    <w:rsid w:val="00102BB9"/>
    <w:rsid w:val="0010443D"/>
    <w:rsid w:val="00104651"/>
    <w:rsid w:val="00105BC9"/>
    <w:rsid w:val="00106FA1"/>
    <w:rsid w:val="00107599"/>
    <w:rsid w:val="001100B9"/>
    <w:rsid w:val="001102FE"/>
    <w:rsid w:val="0011532F"/>
    <w:rsid w:val="00115503"/>
    <w:rsid w:val="00116DA2"/>
    <w:rsid w:val="00117AD6"/>
    <w:rsid w:val="001217C6"/>
    <w:rsid w:val="001219A0"/>
    <w:rsid w:val="00122AA2"/>
    <w:rsid w:val="0012319E"/>
    <w:rsid w:val="001233B8"/>
    <w:rsid w:val="00123BD2"/>
    <w:rsid w:val="0012410F"/>
    <w:rsid w:val="0012422A"/>
    <w:rsid w:val="001255FD"/>
    <w:rsid w:val="00125A06"/>
    <w:rsid w:val="00126AAB"/>
    <w:rsid w:val="00130BBF"/>
    <w:rsid w:val="00131462"/>
    <w:rsid w:val="0013372D"/>
    <w:rsid w:val="0013483E"/>
    <w:rsid w:val="00135003"/>
    <w:rsid w:val="00135A0D"/>
    <w:rsid w:val="00135C47"/>
    <w:rsid w:val="00141A59"/>
    <w:rsid w:val="00142203"/>
    <w:rsid w:val="0014248E"/>
    <w:rsid w:val="00143006"/>
    <w:rsid w:val="0014384C"/>
    <w:rsid w:val="00144587"/>
    <w:rsid w:val="00145034"/>
    <w:rsid w:val="00147271"/>
    <w:rsid w:val="00147AA4"/>
    <w:rsid w:val="00147D61"/>
    <w:rsid w:val="001510F2"/>
    <w:rsid w:val="00151E3D"/>
    <w:rsid w:val="00152345"/>
    <w:rsid w:val="00152AA3"/>
    <w:rsid w:val="00155E98"/>
    <w:rsid w:val="001568E3"/>
    <w:rsid w:val="001611DF"/>
    <w:rsid w:val="0016315B"/>
    <w:rsid w:val="00163217"/>
    <w:rsid w:val="00163ADF"/>
    <w:rsid w:val="00163E7B"/>
    <w:rsid w:val="00166260"/>
    <w:rsid w:val="0016746E"/>
    <w:rsid w:val="0016784C"/>
    <w:rsid w:val="00167D4A"/>
    <w:rsid w:val="00172BC0"/>
    <w:rsid w:val="00172CB3"/>
    <w:rsid w:val="00172D69"/>
    <w:rsid w:val="001736F9"/>
    <w:rsid w:val="00173A8E"/>
    <w:rsid w:val="00174123"/>
    <w:rsid w:val="001755F2"/>
    <w:rsid w:val="0017665A"/>
    <w:rsid w:val="00176D06"/>
    <w:rsid w:val="00177075"/>
    <w:rsid w:val="00177D27"/>
    <w:rsid w:val="001810B1"/>
    <w:rsid w:val="00181965"/>
    <w:rsid w:val="001827E0"/>
    <w:rsid w:val="00183E28"/>
    <w:rsid w:val="0018666B"/>
    <w:rsid w:val="001908FE"/>
    <w:rsid w:val="00190F45"/>
    <w:rsid w:val="00193ED8"/>
    <w:rsid w:val="00195C85"/>
    <w:rsid w:val="00196F9E"/>
    <w:rsid w:val="00197403"/>
    <w:rsid w:val="00197EC4"/>
    <w:rsid w:val="001A0244"/>
    <w:rsid w:val="001A0D33"/>
    <w:rsid w:val="001A32EF"/>
    <w:rsid w:val="001A35B2"/>
    <w:rsid w:val="001A4F83"/>
    <w:rsid w:val="001A6190"/>
    <w:rsid w:val="001B1914"/>
    <w:rsid w:val="001B1CFB"/>
    <w:rsid w:val="001B1F0D"/>
    <w:rsid w:val="001B207E"/>
    <w:rsid w:val="001B4AD4"/>
    <w:rsid w:val="001B5BCA"/>
    <w:rsid w:val="001C083C"/>
    <w:rsid w:val="001C24A5"/>
    <w:rsid w:val="001C5E96"/>
    <w:rsid w:val="001C6776"/>
    <w:rsid w:val="001C67CC"/>
    <w:rsid w:val="001D01DB"/>
    <w:rsid w:val="001D2E50"/>
    <w:rsid w:val="001D2EFD"/>
    <w:rsid w:val="001D324D"/>
    <w:rsid w:val="001D407C"/>
    <w:rsid w:val="001D46EB"/>
    <w:rsid w:val="001E21CE"/>
    <w:rsid w:val="001E3D46"/>
    <w:rsid w:val="001E51D0"/>
    <w:rsid w:val="001E5773"/>
    <w:rsid w:val="001E78A3"/>
    <w:rsid w:val="001E7A42"/>
    <w:rsid w:val="001F00FB"/>
    <w:rsid w:val="001F05C3"/>
    <w:rsid w:val="001F0672"/>
    <w:rsid w:val="001F1119"/>
    <w:rsid w:val="001F21BB"/>
    <w:rsid w:val="001F3005"/>
    <w:rsid w:val="001F4816"/>
    <w:rsid w:val="001F49B6"/>
    <w:rsid w:val="001F5A46"/>
    <w:rsid w:val="001F5E87"/>
    <w:rsid w:val="001F7273"/>
    <w:rsid w:val="002014E0"/>
    <w:rsid w:val="002017DA"/>
    <w:rsid w:val="00201846"/>
    <w:rsid w:val="0020216E"/>
    <w:rsid w:val="00203057"/>
    <w:rsid w:val="00203306"/>
    <w:rsid w:val="00204D38"/>
    <w:rsid w:val="00204EAC"/>
    <w:rsid w:val="002050F8"/>
    <w:rsid w:val="00205B28"/>
    <w:rsid w:val="00206042"/>
    <w:rsid w:val="00206C93"/>
    <w:rsid w:val="00206ECB"/>
    <w:rsid w:val="0021215B"/>
    <w:rsid w:val="002126FA"/>
    <w:rsid w:val="00212C46"/>
    <w:rsid w:val="002156FA"/>
    <w:rsid w:val="00215747"/>
    <w:rsid w:val="00215FF8"/>
    <w:rsid w:val="002200CA"/>
    <w:rsid w:val="002237F9"/>
    <w:rsid w:val="00223B67"/>
    <w:rsid w:val="0022443D"/>
    <w:rsid w:val="00225AC1"/>
    <w:rsid w:val="002279E0"/>
    <w:rsid w:val="00230477"/>
    <w:rsid w:val="00230C31"/>
    <w:rsid w:val="00231168"/>
    <w:rsid w:val="002349BA"/>
    <w:rsid w:val="00234E8A"/>
    <w:rsid w:val="0023609E"/>
    <w:rsid w:val="002364AB"/>
    <w:rsid w:val="00236B51"/>
    <w:rsid w:val="00237B73"/>
    <w:rsid w:val="00237CF0"/>
    <w:rsid w:val="00243215"/>
    <w:rsid w:val="00244489"/>
    <w:rsid w:val="00244B6B"/>
    <w:rsid w:val="0024692B"/>
    <w:rsid w:val="00247A42"/>
    <w:rsid w:val="00247D24"/>
    <w:rsid w:val="00250331"/>
    <w:rsid w:val="00251DE9"/>
    <w:rsid w:val="002523F4"/>
    <w:rsid w:val="0025270E"/>
    <w:rsid w:val="00254889"/>
    <w:rsid w:val="00254AF4"/>
    <w:rsid w:val="002557FF"/>
    <w:rsid w:val="00255D9A"/>
    <w:rsid w:val="00255E70"/>
    <w:rsid w:val="00256886"/>
    <w:rsid w:val="00256EB7"/>
    <w:rsid w:val="002603E7"/>
    <w:rsid w:val="00261590"/>
    <w:rsid w:val="00261E19"/>
    <w:rsid w:val="002641A7"/>
    <w:rsid w:val="002662D7"/>
    <w:rsid w:val="00266577"/>
    <w:rsid w:val="00270C41"/>
    <w:rsid w:val="0027336A"/>
    <w:rsid w:val="002737B9"/>
    <w:rsid w:val="0027456C"/>
    <w:rsid w:val="002752EE"/>
    <w:rsid w:val="00275FDF"/>
    <w:rsid w:val="00277877"/>
    <w:rsid w:val="00277B0E"/>
    <w:rsid w:val="00281537"/>
    <w:rsid w:val="0028308A"/>
    <w:rsid w:val="0028459D"/>
    <w:rsid w:val="00286DFA"/>
    <w:rsid w:val="00287314"/>
    <w:rsid w:val="002878B5"/>
    <w:rsid w:val="00291506"/>
    <w:rsid w:val="00291EEB"/>
    <w:rsid w:val="00293CB4"/>
    <w:rsid w:val="00293D5D"/>
    <w:rsid w:val="002947AF"/>
    <w:rsid w:val="00294915"/>
    <w:rsid w:val="00294FF3"/>
    <w:rsid w:val="00297BE5"/>
    <w:rsid w:val="002A0A63"/>
    <w:rsid w:val="002A0B41"/>
    <w:rsid w:val="002A0D01"/>
    <w:rsid w:val="002A1BB0"/>
    <w:rsid w:val="002A352A"/>
    <w:rsid w:val="002A373A"/>
    <w:rsid w:val="002A3A14"/>
    <w:rsid w:val="002A3C6A"/>
    <w:rsid w:val="002A458F"/>
    <w:rsid w:val="002A550A"/>
    <w:rsid w:val="002A5C5E"/>
    <w:rsid w:val="002A5EA1"/>
    <w:rsid w:val="002A66ED"/>
    <w:rsid w:val="002A79EA"/>
    <w:rsid w:val="002B1A4E"/>
    <w:rsid w:val="002B1B80"/>
    <w:rsid w:val="002B1F7A"/>
    <w:rsid w:val="002B27FE"/>
    <w:rsid w:val="002B556C"/>
    <w:rsid w:val="002B77B3"/>
    <w:rsid w:val="002B7C52"/>
    <w:rsid w:val="002C068E"/>
    <w:rsid w:val="002C11C4"/>
    <w:rsid w:val="002C149A"/>
    <w:rsid w:val="002C39E7"/>
    <w:rsid w:val="002C3F93"/>
    <w:rsid w:val="002C6DF5"/>
    <w:rsid w:val="002C6FA0"/>
    <w:rsid w:val="002C78A7"/>
    <w:rsid w:val="002C7F67"/>
    <w:rsid w:val="002D0AB3"/>
    <w:rsid w:val="002D33A9"/>
    <w:rsid w:val="002D3436"/>
    <w:rsid w:val="002D3E96"/>
    <w:rsid w:val="002D42C6"/>
    <w:rsid w:val="002D4781"/>
    <w:rsid w:val="002D4A48"/>
    <w:rsid w:val="002D6DB6"/>
    <w:rsid w:val="002D783E"/>
    <w:rsid w:val="002E0600"/>
    <w:rsid w:val="002E1545"/>
    <w:rsid w:val="002E157C"/>
    <w:rsid w:val="002E16CF"/>
    <w:rsid w:val="002E172B"/>
    <w:rsid w:val="002E1F97"/>
    <w:rsid w:val="002E2900"/>
    <w:rsid w:val="002E29EF"/>
    <w:rsid w:val="002E2CE9"/>
    <w:rsid w:val="002E3A36"/>
    <w:rsid w:val="002E3CAF"/>
    <w:rsid w:val="002E3CD3"/>
    <w:rsid w:val="002E4189"/>
    <w:rsid w:val="002E59B0"/>
    <w:rsid w:val="002E6176"/>
    <w:rsid w:val="002E65CF"/>
    <w:rsid w:val="002E6844"/>
    <w:rsid w:val="002F1F47"/>
    <w:rsid w:val="002F45B9"/>
    <w:rsid w:val="002F6629"/>
    <w:rsid w:val="002F68DF"/>
    <w:rsid w:val="002F6B86"/>
    <w:rsid w:val="00301C7B"/>
    <w:rsid w:val="00302178"/>
    <w:rsid w:val="00303298"/>
    <w:rsid w:val="00303ECE"/>
    <w:rsid w:val="003047A7"/>
    <w:rsid w:val="00305A02"/>
    <w:rsid w:val="00306482"/>
    <w:rsid w:val="00307128"/>
    <w:rsid w:val="003125C8"/>
    <w:rsid w:val="0031408F"/>
    <w:rsid w:val="0031533C"/>
    <w:rsid w:val="00315BCC"/>
    <w:rsid w:val="0031661C"/>
    <w:rsid w:val="003172B7"/>
    <w:rsid w:val="00320B27"/>
    <w:rsid w:val="00321470"/>
    <w:rsid w:val="00321B8C"/>
    <w:rsid w:val="00321EA4"/>
    <w:rsid w:val="00322A41"/>
    <w:rsid w:val="00322D16"/>
    <w:rsid w:val="00323678"/>
    <w:rsid w:val="0032436C"/>
    <w:rsid w:val="00324C5E"/>
    <w:rsid w:val="00331274"/>
    <w:rsid w:val="00331F2B"/>
    <w:rsid w:val="00332605"/>
    <w:rsid w:val="00333BD2"/>
    <w:rsid w:val="00336738"/>
    <w:rsid w:val="00337346"/>
    <w:rsid w:val="00337A84"/>
    <w:rsid w:val="00340D5D"/>
    <w:rsid w:val="00341301"/>
    <w:rsid w:val="003421BF"/>
    <w:rsid w:val="003441AE"/>
    <w:rsid w:val="00344BE5"/>
    <w:rsid w:val="00345776"/>
    <w:rsid w:val="0034584A"/>
    <w:rsid w:val="0034741D"/>
    <w:rsid w:val="00347EFB"/>
    <w:rsid w:val="00350388"/>
    <w:rsid w:val="00351601"/>
    <w:rsid w:val="003518EA"/>
    <w:rsid w:val="00351DBA"/>
    <w:rsid w:val="00352B59"/>
    <w:rsid w:val="00352C05"/>
    <w:rsid w:val="0035339C"/>
    <w:rsid w:val="0035349A"/>
    <w:rsid w:val="0035405D"/>
    <w:rsid w:val="0035427E"/>
    <w:rsid w:val="003544A5"/>
    <w:rsid w:val="00354AEE"/>
    <w:rsid w:val="003556D2"/>
    <w:rsid w:val="0035573E"/>
    <w:rsid w:val="00355B85"/>
    <w:rsid w:val="00360375"/>
    <w:rsid w:val="00360AA6"/>
    <w:rsid w:val="00360AD0"/>
    <w:rsid w:val="00360D9F"/>
    <w:rsid w:val="00361D0B"/>
    <w:rsid w:val="00362999"/>
    <w:rsid w:val="003634CA"/>
    <w:rsid w:val="00363F2A"/>
    <w:rsid w:val="003644AF"/>
    <w:rsid w:val="00365BD4"/>
    <w:rsid w:val="00366537"/>
    <w:rsid w:val="00366E4D"/>
    <w:rsid w:val="003718E8"/>
    <w:rsid w:val="003749BC"/>
    <w:rsid w:val="0037558E"/>
    <w:rsid w:val="003760C6"/>
    <w:rsid w:val="00376166"/>
    <w:rsid w:val="003768AE"/>
    <w:rsid w:val="00377155"/>
    <w:rsid w:val="00377679"/>
    <w:rsid w:val="00377ECB"/>
    <w:rsid w:val="00381761"/>
    <w:rsid w:val="0038267D"/>
    <w:rsid w:val="0038279A"/>
    <w:rsid w:val="00383705"/>
    <w:rsid w:val="00383733"/>
    <w:rsid w:val="003863E2"/>
    <w:rsid w:val="00386525"/>
    <w:rsid w:val="00386EAE"/>
    <w:rsid w:val="00387559"/>
    <w:rsid w:val="00387A6C"/>
    <w:rsid w:val="00391F25"/>
    <w:rsid w:val="00392EE4"/>
    <w:rsid w:val="00397134"/>
    <w:rsid w:val="003A1CCF"/>
    <w:rsid w:val="003A1F65"/>
    <w:rsid w:val="003A26AE"/>
    <w:rsid w:val="003A275F"/>
    <w:rsid w:val="003A3511"/>
    <w:rsid w:val="003A3C4E"/>
    <w:rsid w:val="003A4013"/>
    <w:rsid w:val="003A4F45"/>
    <w:rsid w:val="003A6508"/>
    <w:rsid w:val="003A679D"/>
    <w:rsid w:val="003A7266"/>
    <w:rsid w:val="003A7585"/>
    <w:rsid w:val="003A7725"/>
    <w:rsid w:val="003B06DA"/>
    <w:rsid w:val="003B1428"/>
    <w:rsid w:val="003B17E0"/>
    <w:rsid w:val="003B2C26"/>
    <w:rsid w:val="003B2E86"/>
    <w:rsid w:val="003B4BD8"/>
    <w:rsid w:val="003B704C"/>
    <w:rsid w:val="003B7DBF"/>
    <w:rsid w:val="003C006B"/>
    <w:rsid w:val="003C039A"/>
    <w:rsid w:val="003C084A"/>
    <w:rsid w:val="003C3991"/>
    <w:rsid w:val="003C3BDE"/>
    <w:rsid w:val="003C57F2"/>
    <w:rsid w:val="003C69C1"/>
    <w:rsid w:val="003D1229"/>
    <w:rsid w:val="003D2E6C"/>
    <w:rsid w:val="003D3130"/>
    <w:rsid w:val="003D4754"/>
    <w:rsid w:val="003D6B6F"/>
    <w:rsid w:val="003D6D61"/>
    <w:rsid w:val="003E086C"/>
    <w:rsid w:val="003E098B"/>
    <w:rsid w:val="003E21BA"/>
    <w:rsid w:val="003E26F0"/>
    <w:rsid w:val="003E3782"/>
    <w:rsid w:val="003E4C76"/>
    <w:rsid w:val="003E4EE5"/>
    <w:rsid w:val="003E55E5"/>
    <w:rsid w:val="003F125C"/>
    <w:rsid w:val="003F28F7"/>
    <w:rsid w:val="003F4BF3"/>
    <w:rsid w:val="003F5D82"/>
    <w:rsid w:val="003F69E3"/>
    <w:rsid w:val="003F7401"/>
    <w:rsid w:val="003F7463"/>
    <w:rsid w:val="00400E13"/>
    <w:rsid w:val="00401353"/>
    <w:rsid w:val="004014A8"/>
    <w:rsid w:val="00402B86"/>
    <w:rsid w:val="004059D7"/>
    <w:rsid w:val="00406191"/>
    <w:rsid w:val="00406F7C"/>
    <w:rsid w:val="00407076"/>
    <w:rsid w:val="00410261"/>
    <w:rsid w:val="00410F08"/>
    <w:rsid w:val="00411F8F"/>
    <w:rsid w:val="00412804"/>
    <w:rsid w:val="00413AB0"/>
    <w:rsid w:val="004141F3"/>
    <w:rsid w:val="00414D1D"/>
    <w:rsid w:val="0041609D"/>
    <w:rsid w:val="00416228"/>
    <w:rsid w:val="00420260"/>
    <w:rsid w:val="00420821"/>
    <w:rsid w:val="00420CCD"/>
    <w:rsid w:val="004221E1"/>
    <w:rsid w:val="004233C8"/>
    <w:rsid w:val="00423945"/>
    <w:rsid w:val="004251BF"/>
    <w:rsid w:val="0042553A"/>
    <w:rsid w:val="00425916"/>
    <w:rsid w:val="004263C8"/>
    <w:rsid w:val="00427CE3"/>
    <w:rsid w:val="00430462"/>
    <w:rsid w:val="004304C1"/>
    <w:rsid w:val="00430BBB"/>
    <w:rsid w:val="004311C5"/>
    <w:rsid w:val="0043345F"/>
    <w:rsid w:val="004335AA"/>
    <w:rsid w:val="00434576"/>
    <w:rsid w:val="004349F4"/>
    <w:rsid w:val="004410F1"/>
    <w:rsid w:val="00441633"/>
    <w:rsid w:val="004440B9"/>
    <w:rsid w:val="004456A1"/>
    <w:rsid w:val="0044588A"/>
    <w:rsid w:val="004469F7"/>
    <w:rsid w:val="0044740F"/>
    <w:rsid w:val="00447933"/>
    <w:rsid w:val="00447B3E"/>
    <w:rsid w:val="00447B56"/>
    <w:rsid w:val="004501F8"/>
    <w:rsid w:val="00450503"/>
    <w:rsid w:val="00450811"/>
    <w:rsid w:val="00450906"/>
    <w:rsid w:val="00450BC8"/>
    <w:rsid w:val="00451561"/>
    <w:rsid w:val="00452E1F"/>
    <w:rsid w:val="00453868"/>
    <w:rsid w:val="00453A2D"/>
    <w:rsid w:val="004540CE"/>
    <w:rsid w:val="004548E9"/>
    <w:rsid w:val="00454CBE"/>
    <w:rsid w:val="004555DE"/>
    <w:rsid w:val="00455659"/>
    <w:rsid w:val="00456E6E"/>
    <w:rsid w:val="004570BE"/>
    <w:rsid w:val="004573E3"/>
    <w:rsid w:val="00460DB0"/>
    <w:rsid w:val="00463CD9"/>
    <w:rsid w:val="0046508D"/>
    <w:rsid w:val="004651C2"/>
    <w:rsid w:val="00466BD4"/>
    <w:rsid w:val="00467126"/>
    <w:rsid w:val="0046736D"/>
    <w:rsid w:val="00470D8E"/>
    <w:rsid w:val="00472421"/>
    <w:rsid w:val="00472D8A"/>
    <w:rsid w:val="00473DD8"/>
    <w:rsid w:val="004769D0"/>
    <w:rsid w:val="00480D60"/>
    <w:rsid w:val="0048138C"/>
    <w:rsid w:val="00484077"/>
    <w:rsid w:val="00484542"/>
    <w:rsid w:val="004922D4"/>
    <w:rsid w:val="004931B3"/>
    <w:rsid w:val="00493E5D"/>
    <w:rsid w:val="00494D9F"/>
    <w:rsid w:val="0049607C"/>
    <w:rsid w:val="004963EA"/>
    <w:rsid w:val="00496BE0"/>
    <w:rsid w:val="00496D29"/>
    <w:rsid w:val="004A065E"/>
    <w:rsid w:val="004A096D"/>
    <w:rsid w:val="004A0F03"/>
    <w:rsid w:val="004A1112"/>
    <w:rsid w:val="004A30DD"/>
    <w:rsid w:val="004A399D"/>
    <w:rsid w:val="004A4B6C"/>
    <w:rsid w:val="004A4BC6"/>
    <w:rsid w:val="004A59F9"/>
    <w:rsid w:val="004A6711"/>
    <w:rsid w:val="004A7326"/>
    <w:rsid w:val="004B1877"/>
    <w:rsid w:val="004B2FA2"/>
    <w:rsid w:val="004B4653"/>
    <w:rsid w:val="004B4CAA"/>
    <w:rsid w:val="004B7A5E"/>
    <w:rsid w:val="004C1808"/>
    <w:rsid w:val="004C1DE5"/>
    <w:rsid w:val="004C35F9"/>
    <w:rsid w:val="004C3E2C"/>
    <w:rsid w:val="004C4918"/>
    <w:rsid w:val="004C5D47"/>
    <w:rsid w:val="004C6599"/>
    <w:rsid w:val="004C7157"/>
    <w:rsid w:val="004C7FED"/>
    <w:rsid w:val="004D016D"/>
    <w:rsid w:val="004D0486"/>
    <w:rsid w:val="004D28E0"/>
    <w:rsid w:val="004D2AF9"/>
    <w:rsid w:val="004D311E"/>
    <w:rsid w:val="004D4535"/>
    <w:rsid w:val="004D4F4A"/>
    <w:rsid w:val="004D7B59"/>
    <w:rsid w:val="004E1095"/>
    <w:rsid w:val="004E613C"/>
    <w:rsid w:val="004F0B5D"/>
    <w:rsid w:val="004F0FAF"/>
    <w:rsid w:val="004F1827"/>
    <w:rsid w:val="004F4528"/>
    <w:rsid w:val="004F4C27"/>
    <w:rsid w:val="004F6678"/>
    <w:rsid w:val="004F7EEF"/>
    <w:rsid w:val="005012F0"/>
    <w:rsid w:val="00501BE8"/>
    <w:rsid w:val="005029E3"/>
    <w:rsid w:val="00502C8E"/>
    <w:rsid w:val="00502E5C"/>
    <w:rsid w:val="00503ABC"/>
    <w:rsid w:val="0050417B"/>
    <w:rsid w:val="00506286"/>
    <w:rsid w:val="005074B3"/>
    <w:rsid w:val="00507B37"/>
    <w:rsid w:val="00507DFD"/>
    <w:rsid w:val="005100B7"/>
    <w:rsid w:val="00510438"/>
    <w:rsid w:val="00510FC6"/>
    <w:rsid w:val="0051107A"/>
    <w:rsid w:val="0051147C"/>
    <w:rsid w:val="00514EEC"/>
    <w:rsid w:val="00517268"/>
    <w:rsid w:val="0051788F"/>
    <w:rsid w:val="00517F28"/>
    <w:rsid w:val="00520A97"/>
    <w:rsid w:val="0052167F"/>
    <w:rsid w:val="00522B71"/>
    <w:rsid w:val="00524703"/>
    <w:rsid w:val="00524ADE"/>
    <w:rsid w:val="0052543B"/>
    <w:rsid w:val="00526402"/>
    <w:rsid w:val="00527163"/>
    <w:rsid w:val="0053016F"/>
    <w:rsid w:val="0053400B"/>
    <w:rsid w:val="00535A46"/>
    <w:rsid w:val="00536418"/>
    <w:rsid w:val="005373CC"/>
    <w:rsid w:val="005406D0"/>
    <w:rsid w:val="00540DBF"/>
    <w:rsid w:val="0054276E"/>
    <w:rsid w:val="00542A87"/>
    <w:rsid w:val="0054369B"/>
    <w:rsid w:val="00543D05"/>
    <w:rsid w:val="0054514F"/>
    <w:rsid w:val="00546052"/>
    <w:rsid w:val="005471A4"/>
    <w:rsid w:val="00547714"/>
    <w:rsid w:val="00550B84"/>
    <w:rsid w:val="00550FCB"/>
    <w:rsid w:val="00551065"/>
    <w:rsid w:val="00551A4D"/>
    <w:rsid w:val="00551C80"/>
    <w:rsid w:val="0055206C"/>
    <w:rsid w:val="00552219"/>
    <w:rsid w:val="00554458"/>
    <w:rsid w:val="00555A3D"/>
    <w:rsid w:val="00555B59"/>
    <w:rsid w:val="00555C21"/>
    <w:rsid w:val="00555C93"/>
    <w:rsid w:val="00555DA5"/>
    <w:rsid w:val="00555E14"/>
    <w:rsid w:val="00556351"/>
    <w:rsid w:val="00557A84"/>
    <w:rsid w:val="005603FC"/>
    <w:rsid w:val="00562B3B"/>
    <w:rsid w:val="00563045"/>
    <w:rsid w:val="0056458E"/>
    <w:rsid w:val="00565BF5"/>
    <w:rsid w:val="00566405"/>
    <w:rsid w:val="005713B1"/>
    <w:rsid w:val="00571DA3"/>
    <w:rsid w:val="00572F71"/>
    <w:rsid w:val="00574F58"/>
    <w:rsid w:val="00575D4F"/>
    <w:rsid w:val="00575EC6"/>
    <w:rsid w:val="0057600F"/>
    <w:rsid w:val="00576B1A"/>
    <w:rsid w:val="00576D29"/>
    <w:rsid w:val="00581083"/>
    <w:rsid w:val="00581B5A"/>
    <w:rsid w:val="00581BD8"/>
    <w:rsid w:val="005853F3"/>
    <w:rsid w:val="005863EF"/>
    <w:rsid w:val="005917E4"/>
    <w:rsid w:val="00591B7E"/>
    <w:rsid w:val="005920B2"/>
    <w:rsid w:val="005938A6"/>
    <w:rsid w:val="0059518D"/>
    <w:rsid w:val="005964D2"/>
    <w:rsid w:val="00596615"/>
    <w:rsid w:val="005A032C"/>
    <w:rsid w:val="005A0609"/>
    <w:rsid w:val="005A2D79"/>
    <w:rsid w:val="005A32BA"/>
    <w:rsid w:val="005A36CA"/>
    <w:rsid w:val="005A43BD"/>
    <w:rsid w:val="005A4C07"/>
    <w:rsid w:val="005A4CEB"/>
    <w:rsid w:val="005A5608"/>
    <w:rsid w:val="005A56BE"/>
    <w:rsid w:val="005B1B2F"/>
    <w:rsid w:val="005B1B51"/>
    <w:rsid w:val="005B2916"/>
    <w:rsid w:val="005B2FF4"/>
    <w:rsid w:val="005B3F3E"/>
    <w:rsid w:val="005B4B66"/>
    <w:rsid w:val="005B5F22"/>
    <w:rsid w:val="005B5FF4"/>
    <w:rsid w:val="005B6A37"/>
    <w:rsid w:val="005B6BBA"/>
    <w:rsid w:val="005B7017"/>
    <w:rsid w:val="005B71F1"/>
    <w:rsid w:val="005B74F9"/>
    <w:rsid w:val="005C0638"/>
    <w:rsid w:val="005C155C"/>
    <w:rsid w:val="005C2328"/>
    <w:rsid w:val="005C2870"/>
    <w:rsid w:val="005C322B"/>
    <w:rsid w:val="005C55AC"/>
    <w:rsid w:val="005C56F5"/>
    <w:rsid w:val="005C5917"/>
    <w:rsid w:val="005C5BA5"/>
    <w:rsid w:val="005C753D"/>
    <w:rsid w:val="005D01D4"/>
    <w:rsid w:val="005D09EF"/>
    <w:rsid w:val="005D21FF"/>
    <w:rsid w:val="005D2520"/>
    <w:rsid w:val="005D62CF"/>
    <w:rsid w:val="005E27C6"/>
    <w:rsid w:val="005E2E49"/>
    <w:rsid w:val="005E4464"/>
    <w:rsid w:val="005E5592"/>
    <w:rsid w:val="005E5949"/>
    <w:rsid w:val="005E72C6"/>
    <w:rsid w:val="005E7CC9"/>
    <w:rsid w:val="005F03C8"/>
    <w:rsid w:val="005F3B35"/>
    <w:rsid w:val="005F4650"/>
    <w:rsid w:val="005F6C30"/>
    <w:rsid w:val="005F715F"/>
    <w:rsid w:val="00601D3C"/>
    <w:rsid w:val="006024DC"/>
    <w:rsid w:val="00602A59"/>
    <w:rsid w:val="00602A84"/>
    <w:rsid w:val="006032E5"/>
    <w:rsid w:val="00603313"/>
    <w:rsid w:val="00603652"/>
    <w:rsid w:val="0060519F"/>
    <w:rsid w:val="00606399"/>
    <w:rsid w:val="00606408"/>
    <w:rsid w:val="006070E6"/>
    <w:rsid w:val="00607D78"/>
    <w:rsid w:val="00611825"/>
    <w:rsid w:val="00611F9A"/>
    <w:rsid w:val="006126A6"/>
    <w:rsid w:val="0061281F"/>
    <w:rsid w:val="00612F6F"/>
    <w:rsid w:val="006138D0"/>
    <w:rsid w:val="00614601"/>
    <w:rsid w:val="00614DAB"/>
    <w:rsid w:val="0061548B"/>
    <w:rsid w:val="006159BB"/>
    <w:rsid w:val="006162B9"/>
    <w:rsid w:val="00616370"/>
    <w:rsid w:val="006174CA"/>
    <w:rsid w:val="0061777A"/>
    <w:rsid w:val="00617C8C"/>
    <w:rsid w:val="0062037B"/>
    <w:rsid w:val="0062368F"/>
    <w:rsid w:val="0062435F"/>
    <w:rsid w:val="00627C37"/>
    <w:rsid w:val="00630A61"/>
    <w:rsid w:val="0063127B"/>
    <w:rsid w:val="006323DD"/>
    <w:rsid w:val="0063543C"/>
    <w:rsid w:val="00635DD1"/>
    <w:rsid w:val="00640E92"/>
    <w:rsid w:val="006410AE"/>
    <w:rsid w:val="006416CB"/>
    <w:rsid w:val="006416D1"/>
    <w:rsid w:val="0064184F"/>
    <w:rsid w:val="00642093"/>
    <w:rsid w:val="006429F0"/>
    <w:rsid w:val="00643397"/>
    <w:rsid w:val="00644E77"/>
    <w:rsid w:val="006502D9"/>
    <w:rsid w:val="0065079C"/>
    <w:rsid w:val="006526D7"/>
    <w:rsid w:val="00652CD3"/>
    <w:rsid w:val="00653053"/>
    <w:rsid w:val="006546FE"/>
    <w:rsid w:val="00655115"/>
    <w:rsid w:val="006555DC"/>
    <w:rsid w:val="00655BD1"/>
    <w:rsid w:val="0065627A"/>
    <w:rsid w:val="00656415"/>
    <w:rsid w:val="00657757"/>
    <w:rsid w:val="006578B8"/>
    <w:rsid w:val="00657F0E"/>
    <w:rsid w:val="00657F2A"/>
    <w:rsid w:val="00661446"/>
    <w:rsid w:val="0066232D"/>
    <w:rsid w:val="00664366"/>
    <w:rsid w:val="00664E3F"/>
    <w:rsid w:val="0066590A"/>
    <w:rsid w:val="00666516"/>
    <w:rsid w:val="00666AE3"/>
    <w:rsid w:val="00667227"/>
    <w:rsid w:val="00667834"/>
    <w:rsid w:val="00670550"/>
    <w:rsid w:val="00672CB3"/>
    <w:rsid w:val="00673386"/>
    <w:rsid w:val="006737C0"/>
    <w:rsid w:val="00673A91"/>
    <w:rsid w:val="00673BFD"/>
    <w:rsid w:val="00675F5A"/>
    <w:rsid w:val="006764E1"/>
    <w:rsid w:val="00676D4E"/>
    <w:rsid w:val="00681D49"/>
    <w:rsid w:val="00682DE5"/>
    <w:rsid w:val="00686900"/>
    <w:rsid w:val="00686D61"/>
    <w:rsid w:val="00690DF0"/>
    <w:rsid w:val="006925C6"/>
    <w:rsid w:val="006929D6"/>
    <w:rsid w:val="00692D14"/>
    <w:rsid w:val="006939EF"/>
    <w:rsid w:val="0069401F"/>
    <w:rsid w:val="00695005"/>
    <w:rsid w:val="006952C5"/>
    <w:rsid w:val="00697A7B"/>
    <w:rsid w:val="006A10D6"/>
    <w:rsid w:val="006A1C79"/>
    <w:rsid w:val="006A3376"/>
    <w:rsid w:val="006A36E4"/>
    <w:rsid w:val="006A5052"/>
    <w:rsid w:val="006A5CB7"/>
    <w:rsid w:val="006A681C"/>
    <w:rsid w:val="006A7D8E"/>
    <w:rsid w:val="006A7F83"/>
    <w:rsid w:val="006B22DA"/>
    <w:rsid w:val="006B23AC"/>
    <w:rsid w:val="006B25B8"/>
    <w:rsid w:val="006B2B94"/>
    <w:rsid w:val="006B3331"/>
    <w:rsid w:val="006B369A"/>
    <w:rsid w:val="006B4718"/>
    <w:rsid w:val="006B4739"/>
    <w:rsid w:val="006B4748"/>
    <w:rsid w:val="006B57A7"/>
    <w:rsid w:val="006B57DA"/>
    <w:rsid w:val="006B60F6"/>
    <w:rsid w:val="006B6799"/>
    <w:rsid w:val="006B6A3C"/>
    <w:rsid w:val="006B6BCA"/>
    <w:rsid w:val="006B6F41"/>
    <w:rsid w:val="006C08CC"/>
    <w:rsid w:val="006C0FAB"/>
    <w:rsid w:val="006C17B7"/>
    <w:rsid w:val="006C337D"/>
    <w:rsid w:val="006C3A64"/>
    <w:rsid w:val="006C59FF"/>
    <w:rsid w:val="006C6584"/>
    <w:rsid w:val="006C67E7"/>
    <w:rsid w:val="006C77A3"/>
    <w:rsid w:val="006C7D20"/>
    <w:rsid w:val="006D0409"/>
    <w:rsid w:val="006D0F56"/>
    <w:rsid w:val="006D2E94"/>
    <w:rsid w:val="006D30E3"/>
    <w:rsid w:val="006D3B00"/>
    <w:rsid w:val="006D5420"/>
    <w:rsid w:val="006D5D83"/>
    <w:rsid w:val="006D7DD9"/>
    <w:rsid w:val="006E2765"/>
    <w:rsid w:val="006E2A85"/>
    <w:rsid w:val="006E3417"/>
    <w:rsid w:val="006E3949"/>
    <w:rsid w:val="006E3962"/>
    <w:rsid w:val="006E59E6"/>
    <w:rsid w:val="006E5DAA"/>
    <w:rsid w:val="006E6FED"/>
    <w:rsid w:val="006F2557"/>
    <w:rsid w:val="006F3809"/>
    <w:rsid w:val="006F3CB3"/>
    <w:rsid w:val="006F4B0B"/>
    <w:rsid w:val="006F5266"/>
    <w:rsid w:val="006F60E7"/>
    <w:rsid w:val="006F66B3"/>
    <w:rsid w:val="006F6EAD"/>
    <w:rsid w:val="00700268"/>
    <w:rsid w:val="00701A70"/>
    <w:rsid w:val="007029B0"/>
    <w:rsid w:val="007034BF"/>
    <w:rsid w:val="00705463"/>
    <w:rsid w:val="00707761"/>
    <w:rsid w:val="007114DE"/>
    <w:rsid w:val="00711856"/>
    <w:rsid w:val="00711A4D"/>
    <w:rsid w:val="00711D69"/>
    <w:rsid w:val="00714797"/>
    <w:rsid w:val="00715A95"/>
    <w:rsid w:val="00717329"/>
    <w:rsid w:val="00721DFF"/>
    <w:rsid w:val="00722AC7"/>
    <w:rsid w:val="00725B35"/>
    <w:rsid w:val="00725D69"/>
    <w:rsid w:val="007278D1"/>
    <w:rsid w:val="00730E1E"/>
    <w:rsid w:val="00730FB3"/>
    <w:rsid w:val="0073128F"/>
    <w:rsid w:val="0073178F"/>
    <w:rsid w:val="007321DF"/>
    <w:rsid w:val="00732844"/>
    <w:rsid w:val="00733DA4"/>
    <w:rsid w:val="007345DF"/>
    <w:rsid w:val="00734FAD"/>
    <w:rsid w:val="00735744"/>
    <w:rsid w:val="00737CF0"/>
    <w:rsid w:val="007413AD"/>
    <w:rsid w:val="00741CD8"/>
    <w:rsid w:val="00741DAB"/>
    <w:rsid w:val="0074487E"/>
    <w:rsid w:val="0074594E"/>
    <w:rsid w:val="007478C0"/>
    <w:rsid w:val="00750A44"/>
    <w:rsid w:val="00750FE6"/>
    <w:rsid w:val="00751012"/>
    <w:rsid w:val="00751DB3"/>
    <w:rsid w:val="007529A2"/>
    <w:rsid w:val="007533D6"/>
    <w:rsid w:val="00760036"/>
    <w:rsid w:val="00760102"/>
    <w:rsid w:val="00760277"/>
    <w:rsid w:val="007616EC"/>
    <w:rsid w:val="00761FDB"/>
    <w:rsid w:val="00762B72"/>
    <w:rsid w:val="00762B9A"/>
    <w:rsid w:val="007647F8"/>
    <w:rsid w:val="00764CD7"/>
    <w:rsid w:val="007673F0"/>
    <w:rsid w:val="007677F4"/>
    <w:rsid w:val="00770916"/>
    <w:rsid w:val="00773718"/>
    <w:rsid w:val="00774DEE"/>
    <w:rsid w:val="00775399"/>
    <w:rsid w:val="0078074D"/>
    <w:rsid w:val="007827AF"/>
    <w:rsid w:val="00784916"/>
    <w:rsid w:val="00784A20"/>
    <w:rsid w:val="0079111E"/>
    <w:rsid w:val="00791613"/>
    <w:rsid w:val="00791849"/>
    <w:rsid w:val="00792562"/>
    <w:rsid w:val="00793570"/>
    <w:rsid w:val="00793643"/>
    <w:rsid w:val="00794265"/>
    <w:rsid w:val="00795B2B"/>
    <w:rsid w:val="00797550"/>
    <w:rsid w:val="007A0844"/>
    <w:rsid w:val="007A0DCE"/>
    <w:rsid w:val="007A2858"/>
    <w:rsid w:val="007A3073"/>
    <w:rsid w:val="007A3DEE"/>
    <w:rsid w:val="007A41B4"/>
    <w:rsid w:val="007A45C9"/>
    <w:rsid w:val="007A4675"/>
    <w:rsid w:val="007A4939"/>
    <w:rsid w:val="007A75FC"/>
    <w:rsid w:val="007B0EDD"/>
    <w:rsid w:val="007B0FD6"/>
    <w:rsid w:val="007B1973"/>
    <w:rsid w:val="007B19CE"/>
    <w:rsid w:val="007B2F7F"/>
    <w:rsid w:val="007B7ED1"/>
    <w:rsid w:val="007C09EC"/>
    <w:rsid w:val="007C10D6"/>
    <w:rsid w:val="007C3A60"/>
    <w:rsid w:val="007C4930"/>
    <w:rsid w:val="007C4D33"/>
    <w:rsid w:val="007C4D69"/>
    <w:rsid w:val="007D1243"/>
    <w:rsid w:val="007D12FA"/>
    <w:rsid w:val="007D1BD8"/>
    <w:rsid w:val="007D2909"/>
    <w:rsid w:val="007D3BDE"/>
    <w:rsid w:val="007D4D66"/>
    <w:rsid w:val="007D558C"/>
    <w:rsid w:val="007D5F4D"/>
    <w:rsid w:val="007D6BEB"/>
    <w:rsid w:val="007D6F5E"/>
    <w:rsid w:val="007D79F9"/>
    <w:rsid w:val="007E06E5"/>
    <w:rsid w:val="007E0CFD"/>
    <w:rsid w:val="007E1193"/>
    <w:rsid w:val="007E1B2F"/>
    <w:rsid w:val="007E2DC5"/>
    <w:rsid w:val="007E2FD2"/>
    <w:rsid w:val="007E3326"/>
    <w:rsid w:val="007E444B"/>
    <w:rsid w:val="007E4C9F"/>
    <w:rsid w:val="007E5D29"/>
    <w:rsid w:val="007E5DB9"/>
    <w:rsid w:val="007E614A"/>
    <w:rsid w:val="007E6508"/>
    <w:rsid w:val="007E6F08"/>
    <w:rsid w:val="007F003E"/>
    <w:rsid w:val="007F0D84"/>
    <w:rsid w:val="007F3460"/>
    <w:rsid w:val="007F4525"/>
    <w:rsid w:val="007F4DD2"/>
    <w:rsid w:val="007F5766"/>
    <w:rsid w:val="007F6451"/>
    <w:rsid w:val="007F654A"/>
    <w:rsid w:val="007F67E3"/>
    <w:rsid w:val="007F71A8"/>
    <w:rsid w:val="007F761E"/>
    <w:rsid w:val="007F7C72"/>
    <w:rsid w:val="007F7CA0"/>
    <w:rsid w:val="00800A80"/>
    <w:rsid w:val="00801B8E"/>
    <w:rsid w:val="00802432"/>
    <w:rsid w:val="00802AC0"/>
    <w:rsid w:val="00802DCF"/>
    <w:rsid w:val="008030A8"/>
    <w:rsid w:val="00803EFD"/>
    <w:rsid w:val="00805FEB"/>
    <w:rsid w:val="00806E51"/>
    <w:rsid w:val="008106D2"/>
    <w:rsid w:val="00811595"/>
    <w:rsid w:val="00812A52"/>
    <w:rsid w:val="00814E25"/>
    <w:rsid w:val="00816021"/>
    <w:rsid w:val="008164CF"/>
    <w:rsid w:val="008205C0"/>
    <w:rsid w:val="0082420C"/>
    <w:rsid w:val="008244AE"/>
    <w:rsid w:val="00827B47"/>
    <w:rsid w:val="00827D26"/>
    <w:rsid w:val="00830D04"/>
    <w:rsid w:val="00831465"/>
    <w:rsid w:val="008371DE"/>
    <w:rsid w:val="008371F9"/>
    <w:rsid w:val="00837F6D"/>
    <w:rsid w:val="00841267"/>
    <w:rsid w:val="008423B3"/>
    <w:rsid w:val="00842A59"/>
    <w:rsid w:val="00844265"/>
    <w:rsid w:val="008464B7"/>
    <w:rsid w:val="0084699A"/>
    <w:rsid w:val="00846C12"/>
    <w:rsid w:val="00847572"/>
    <w:rsid w:val="00847ADD"/>
    <w:rsid w:val="00850799"/>
    <w:rsid w:val="0085133F"/>
    <w:rsid w:val="00851E23"/>
    <w:rsid w:val="008524AA"/>
    <w:rsid w:val="00853C87"/>
    <w:rsid w:val="00855EAD"/>
    <w:rsid w:val="008627A2"/>
    <w:rsid w:val="008646FC"/>
    <w:rsid w:val="00866BB2"/>
    <w:rsid w:val="0087059B"/>
    <w:rsid w:val="00871A0D"/>
    <w:rsid w:val="0087249B"/>
    <w:rsid w:val="00872D11"/>
    <w:rsid w:val="0087486E"/>
    <w:rsid w:val="008759CC"/>
    <w:rsid w:val="00875C70"/>
    <w:rsid w:val="00875CB6"/>
    <w:rsid w:val="00877135"/>
    <w:rsid w:val="008774EB"/>
    <w:rsid w:val="0088035D"/>
    <w:rsid w:val="0088105E"/>
    <w:rsid w:val="008811E3"/>
    <w:rsid w:val="008828CF"/>
    <w:rsid w:val="00883A0A"/>
    <w:rsid w:val="0088599B"/>
    <w:rsid w:val="00885F0C"/>
    <w:rsid w:val="00886A72"/>
    <w:rsid w:val="008870B0"/>
    <w:rsid w:val="00887386"/>
    <w:rsid w:val="008878A9"/>
    <w:rsid w:val="008909EC"/>
    <w:rsid w:val="0089463E"/>
    <w:rsid w:val="00895592"/>
    <w:rsid w:val="008962CE"/>
    <w:rsid w:val="008A00DE"/>
    <w:rsid w:val="008A036D"/>
    <w:rsid w:val="008A0FCA"/>
    <w:rsid w:val="008A250D"/>
    <w:rsid w:val="008A3488"/>
    <w:rsid w:val="008A4298"/>
    <w:rsid w:val="008A436D"/>
    <w:rsid w:val="008A43E7"/>
    <w:rsid w:val="008A46C2"/>
    <w:rsid w:val="008A4CA0"/>
    <w:rsid w:val="008A4E15"/>
    <w:rsid w:val="008A538C"/>
    <w:rsid w:val="008A55DA"/>
    <w:rsid w:val="008B04AE"/>
    <w:rsid w:val="008B07BF"/>
    <w:rsid w:val="008B1190"/>
    <w:rsid w:val="008B1B98"/>
    <w:rsid w:val="008B31CB"/>
    <w:rsid w:val="008B579A"/>
    <w:rsid w:val="008B5AD5"/>
    <w:rsid w:val="008B6CE0"/>
    <w:rsid w:val="008C04C5"/>
    <w:rsid w:val="008C087B"/>
    <w:rsid w:val="008C105A"/>
    <w:rsid w:val="008C1528"/>
    <w:rsid w:val="008C1726"/>
    <w:rsid w:val="008C282C"/>
    <w:rsid w:val="008C407B"/>
    <w:rsid w:val="008C408B"/>
    <w:rsid w:val="008C4EF5"/>
    <w:rsid w:val="008C69B2"/>
    <w:rsid w:val="008C6BD7"/>
    <w:rsid w:val="008C7DA6"/>
    <w:rsid w:val="008D2200"/>
    <w:rsid w:val="008D2860"/>
    <w:rsid w:val="008D29CF"/>
    <w:rsid w:val="008D3C94"/>
    <w:rsid w:val="008D48C7"/>
    <w:rsid w:val="008D57C1"/>
    <w:rsid w:val="008D61CB"/>
    <w:rsid w:val="008D67A5"/>
    <w:rsid w:val="008E14E0"/>
    <w:rsid w:val="008E15BC"/>
    <w:rsid w:val="008E1E39"/>
    <w:rsid w:val="008E2C88"/>
    <w:rsid w:val="008E3ABE"/>
    <w:rsid w:val="008E3EBB"/>
    <w:rsid w:val="008E41F5"/>
    <w:rsid w:val="008E4727"/>
    <w:rsid w:val="008E7EA4"/>
    <w:rsid w:val="008E7EDC"/>
    <w:rsid w:val="008F155A"/>
    <w:rsid w:val="008F1A63"/>
    <w:rsid w:val="008F2782"/>
    <w:rsid w:val="008F3A71"/>
    <w:rsid w:val="008F4242"/>
    <w:rsid w:val="008F5D6D"/>
    <w:rsid w:val="008F75FC"/>
    <w:rsid w:val="008F7F52"/>
    <w:rsid w:val="0090072B"/>
    <w:rsid w:val="00901535"/>
    <w:rsid w:val="009018D0"/>
    <w:rsid w:val="00901DAE"/>
    <w:rsid w:val="00901E8B"/>
    <w:rsid w:val="00901F7C"/>
    <w:rsid w:val="009027E3"/>
    <w:rsid w:val="009032C3"/>
    <w:rsid w:val="00903BDF"/>
    <w:rsid w:val="00904170"/>
    <w:rsid w:val="00904839"/>
    <w:rsid w:val="00905694"/>
    <w:rsid w:val="0090573B"/>
    <w:rsid w:val="00906105"/>
    <w:rsid w:val="009065A9"/>
    <w:rsid w:val="00907405"/>
    <w:rsid w:val="00913B78"/>
    <w:rsid w:val="00914090"/>
    <w:rsid w:val="009142BD"/>
    <w:rsid w:val="00914DA9"/>
    <w:rsid w:val="00914EA6"/>
    <w:rsid w:val="00917EB6"/>
    <w:rsid w:val="009209DF"/>
    <w:rsid w:val="00920DE9"/>
    <w:rsid w:val="0092390F"/>
    <w:rsid w:val="009239A4"/>
    <w:rsid w:val="009241A4"/>
    <w:rsid w:val="00924588"/>
    <w:rsid w:val="0092469C"/>
    <w:rsid w:val="0092542D"/>
    <w:rsid w:val="00930F6E"/>
    <w:rsid w:val="00931A22"/>
    <w:rsid w:val="00935123"/>
    <w:rsid w:val="0093732C"/>
    <w:rsid w:val="0093781E"/>
    <w:rsid w:val="00942155"/>
    <w:rsid w:val="00942901"/>
    <w:rsid w:val="00942F32"/>
    <w:rsid w:val="00943F13"/>
    <w:rsid w:val="00944EC5"/>
    <w:rsid w:val="00945B38"/>
    <w:rsid w:val="00946B3D"/>
    <w:rsid w:val="00947214"/>
    <w:rsid w:val="0095279B"/>
    <w:rsid w:val="00952BBB"/>
    <w:rsid w:val="00952E35"/>
    <w:rsid w:val="00954B40"/>
    <w:rsid w:val="00955767"/>
    <w:rsid w:val="00955A14"/>
    <w:rsid w:val="00955E57"/>
    <w:rsid w:val="0095718A"/>
    <w:rsid w:val="00957BDD"/>
    <w:rsid w:val="0096060B"/>
    <w:rsid w:val="0096099A"/>
    <w:rsid w:val="0096317C"/>
    <w:rsid w:val="00963E02"/>
    <w:rsid w:val="009641B5"/>
    <w:rsid w:val="0096426F"/>
    <w:rsid w:val="00964373"/>
    <w:rsid w:val="00964583"/>
    <w:rsid w:val="00964951"/>
    <w:rsid w:val="0096576C"/>
    <w:rsid w:val="00965CD2"/>
    <w:rsid w:val="009710BA"/>
    <w:rsid w:val="00971233"/>
    <w:rsid w:val="00973195"/>
    <w:rsid w:val="00973A3E"/>
    <w:rsid w:val="00973BEA"/>
    <w:rsid w:val="0097593E"/>
    <w:rsid w:val="0097599C"/>
    <w:rsid w:val="00975EF3"/>
    <w:rsid w:val="009761C4"/>
    <w:rsid w:val="0097787D"/>
    <w:rsid w:val="0098027B"/>
    <w:rsid w:val="00981345"/>
    <w:rsid w:val="00985A10"/>
    <w:rsid w:val="00986AA4"/>
    <w:rsid w:val="00991295"/>
    <w:rsid w:val="00993E8E"/>
    <w:rsid w:val="00994086"/>
    <w:rsid w:val="00994245"/>
    <w:rsid w:val="009946A3"/>
    <w:rsid w:val="009976BD"/>
    <w:rsid w:val="009A0103"/>
    <w:rsid w:val="009A1255"/>
    <w:rsid w:val="009A1496"/>
    <w:rsid w:val="009A1D5C"/>
    <w:rsid w:val="009A2B59"/>
    <w:rsid w:val="009A2D84"/>
    <w:rsid w:val="009A3A1C"/>
    <w:rsid w:val="009A4510"/>
    <w:rsid w:val="009A46F5"/>
    <w:rsid w:val="009A5B0D"/>
    <w:rsid w:val="009A700B"/>
    <w:rsid w:val="009A70AD"/>
    <w:rsid w:val="009A70F4"/>
    <w:rsid w:val="009B0158"/>
    <w:rsid w:val="009B020A"/>
    <w:rsid w:val="009B2B58"/>
    <w:rsid w:val="009B2C96"/>
    <w:rsid w:val="009B2F0D"/>
    <w:rsid w:val="009B361F"/>
    <w:rsid w:val="009B47BA"/>
    <w:rsid w:val="009B4935"/>
    <w:rsid w:val="009B623B"/>
    <w:rsid w:val="009B627D"/>
    <w:rsid w:val="009B785C"/>
    <w:rsid w:val="009C02FE"/>
    <w:rsid w:val="009C08F3"/>
    <w:rsid w:val="009C1E14"/>
    <w:rsid w:val="009C2F58"/>
    <w:rsid w:val="009C53BE"/>
    <w:rsid w:val="009C551B"/>
    <w:rsid w:val="009C682C"/>
    <w:rsid w:val="009C7611"/>
    <w:rsid w:val="009D0531"/>
    <w:rsid w:val="009D12E0"/>
    <w:rsid w:val="009D21E1"/>
    <w:rsid w:val="009D245A"/>
    <w:rsid w:val="009D2AF4"/>
    <w:rsid w:val="009D2E9F"/>
    <w:rsid w:val="009D3251"/>
    <w:rsid w:val="009D3358"/>
    <w:rsid w:val="009D3493"/>
    <w:rsid w:val="009D7437"/>
    <w:rsid w:val="009E0585"/>
    <w:rsid w:val="009E0637"/>
    <w:rsid w:val="009E1643"/>
    <w:rsid w:val="009E3360"/>
    <w:rsid w:val="009E3D41"/>
    <w:rsid w:val="009E66AF"/>
    <w:rsid w:val="009E69D8"/>
    <w:rsid w:val="009E6A68"/>
    <w:rsid w:val="009E6BEF"/>
    <w:rsid w:val="009E6C3C"/>
    <w:rsid w:val="009E7177"/>
    <w:rsid w:val="009F10A8"/>
    <w:rsid w:val="009F12C3"/>
    <w:rsid w:val="009F24BA"/>
    <w:rsid w:val="009F2F1D"/>
    <w:rsid w:val="009F3027"/>
    <w:rsid w:val="009F336B"/>
    <w:rsid w:val="009F3AD9"/>
    <w:rsid w:val="009F42CE"/>
    <w:rsid w:val="009F5354"/>
    <w:rsid w:val="009F5B8F"/>
    <w:rsid w:val="009F7D80"/>
    <w:rsid w:val="00A00578"/>
    <w:rsid w:val="00A00745"/>
    <w:rsid w:val="00A00A05"/>
    <w:rsid w:val="00A010A8"/>
    <w:rsid w:val="00A01876"/>
    <w:rsid w:val="00A01D1D"/>
    <w:rsid w:val="00A02A26"/>
    <w:rsid w:val="00A02F3F"/>
    <w:rsid w:val="00A036C7"/>
    <w:rsid w:val="00A05831"/>
    <w:rsid w:val="00A06B3F"/>
    <w:rsid w:val="00A0761E"/>
    <w:rsid w:val="00A108F6"/>
    <w:rsid w:val="00A120FD"/>
    <w:rsid w:val="00A122A8"/>
    <w:rsid w:val="00A12B3B"/>
    <w:rsid w:val="00A134C1"/>
    <w:rsid w:val="00A13A14"/>
    <w:rsid w:val="00A1408B"/>
    <w:rsid w:val="00A15177"/>
    <w:rsid w:val="00A20019"/>
    <w:rsid w:val="00A2092C"/>
    <w:rsid w:val="00A21F1F"/>
    <w:rsid w:val="00A23982"/>
    <w:rsid w:val="00A23CF7"/>
    <w:rsid w:val="00A25C7E"/>
    <w:rsid w:val="00A2794A"/>
    <w:rsid w:val="00A322DE"/>
    <w:rsid w:val="00A331E2"/>
    <w:rsid w:val="00A3385D"/>
    <w:rsid w:val="00A339FF"/>
    <w:rsid w:val="00A33FDE"/>
    <w:rsid w:val="00A351A7"/>
    <w:rsid w:val="00A35777"/>
    <w:rsid w:val="00A35E85"/>
    <w:rsid w:val="00A369BC"/>
    <w:rsid w:val="00A36B98"/>
    <w:rsid w:val="00A37DDB"/>
    <w:rsid w:val="00A401BE"/>
    <w:rsid w:val="00A40AE4"/>
    <w:rsid w:val="00A40E2C"/>
    <w:rsid w:val="00A40E3A"/>
    <w:rsid w:val="00A419BD"/>
    <w:rsid w:val="00A41A9F"/>
    <w:rsid w:val="00A4236A"/>
    <w:rsid w:val="00A4368A"/>
    <w:rsid w:val="00A43D5F"/>
    <w:rsid w:val="00A44384"/>
    <w:rsid w:val="00A4633D"/>
    <w:rsid w:val="00A511A6"/>
    <w:rsid w:val="00A52AA1"/>
    <w:rsid w:val="00A539FF"/>
    <w:rsid w:val="00A54A61"/>
    <w:rsid w:val="00A54CB3"/>
    <w:rsid w:val="00A5658E"/>
    <w:rsid w:val="00A56E9B"/>
    <w:rsid w:val="00A62626"/>
    <w:rsid w:val="00A63A79"/>
    <w:rsid w:val="00A644E6"/>
    <w:rsid w:val="00A64F21"/>
    <w:rsid w:val="00A65BF2"/>
    <w:rsid w:val="00A67995"/>
    <w:rsid w:val="00A7345D"/>
    <w:rsid w:val="00A73690"/>
    <w:rsid w:val="00A74163"/>
    <w:rsid w:val="00A76DD0"/>
    <w:rsid w:val="00A77007"/>
    <w:rsid w:val="00A77E1B"/>
    <w:rsid w:val="00A80A9D"/>
    <w:rsid w:val="00A81F45"/>
    <w:rsid w:val="00A82189"/>
    <w:rsid w:val="00A828C3"/>
    <w:rsid w:val="00A82F5B"/>
    <w:rsid w:val="00A83FAE"/>
    <w:rsid w:val="00A84072"/>
    <w:rsid w:val="00A8514D"/>
    <w:rsid w:val="00A853FD"/>
    <w:rsid w:val="00A85740"/>
    <w:rsid w:val="00A86288"/>
    <w:rsid w:val="00A904BA"/>
    <w:rsid w:val="00A908DC"/>
    <w:rsid w:val="00A90EA5"/>
    <w:rsid w:val="00A91B22"/>
    <w:rsid w:val="00A92D78"/>
    <w:rsid w:val="00A93754"/>
    <w:rsid w:val="00A94112"/>
    <w:rsid w:val="00A94C45"/>
    <w:rsid w:val="00A95F13"/>
    <w:rsid w:val="00A9600E"/>
    <w:rsid w:val="00A96E45"/>
    <w:rsid w:val="00A96E7B"/>
    <w:rsid w:val="00A976F7"/>
    <w:rsid w:val="00A9799C"/>
    <w:rsid w:val="00AA11D1"/>
    <w:rsid w:val="00AA14EE"/>
    <w:rsid w:val="00AA58A9"/>
    <w:rsid w:val="00AA5A80"/>
    <w:rsid w:val="00AA5F17"/>
    <w:rsid w:val="00AA6060"/>
    <w:rsid w:val="00AA709D"/>
    <w:rsid w:val="00AB04B6"/>
    <w:rsid w:val="00AB074E"/>
    <w:rsid w:val="00AB0EC7"/>
    <w:rsid w:val="00AB2269"/>
    <w:rsid w:val="00AB28E7"/>
    <w:rsid w:val="00AB2905"/>
    <w:rsid w:val="00AB6410"/>
    <w:rsid w:val="00AB7351"/>
    <w:rsid w:val="00AB7D3F"/>
    <w:rsid w:val="00AC079C"/>
    <w:rsid w:val="00AC1C64"/>
    <w:rsid w:val="00AC28F0"/>
    <w:rsid w:val="00AC2AA5"/>
    <w:rsid w:val="00AC2B09"/>
    <w:rsid w:val="00AC37E9"/>
    <w:rsid w:val="00AC3C4B"/>
    <w:rsid w:val="00AC4417"/>
    <w:rsid w:val="00AC7E2D"/>
    <w:rsid w:val="00AD0980"/>
    <w:rsid w:val="00AD311C"/>
    <w:rsid w:val="00AD3372"/>
    <w:rsid w:val="00AD3773"/>
    <w:rsid w:val="00AD479D"/>
    <w:rsid w:val="00AD5D6E"/>
    <w:rsid w:val="00AD67F0"/>
    <w:rsid w:val="00AE042B"/>
    <w:rsid w:val="00AE215D"/>
    <w:rsid w:val="00AE3514"/>
    <w:rsid w:val="00AE3B8B"/>
    <w:rsid w:val="00AE5B15"/>
    <w:rsid w:val="00AE6014"/>
    <w:rsid w:val="00AE671F"/>
    <w:rsid w:val="00AE7262"/>
    <w:rsid w:val="00AE77E6"/>
    <w:rsid w:val="00AF11D7"/>
    <w:rsid w:val="00AF1310"/>
    <w:rsid w:val="00AF3670"/>
    <w:rsid w:val="00AF37AF"/>
    <w:rsid w:val="00AF3920"/>
    <w:rsid w:val="00AF5A8C"/>
    <w:rsid w:val="00AF5BE6"/>
    <w:rsid w:val="00AF665B"/>
    <w:rsid w:val="00AF6A8B"/>
    <w:rsid w:val="00AF6AFA"/>
    <w:rsid w:val="00B013BB"/>
    <w:rsid w:val="00B01986"/>
    <w:rsid w:val="00B024EF"/>
    <w:rsid w:val="00B05787"/>
    <w:rsid w:val="00B125DC"/>
    <w:rsid w:val="00B13713"/>
    <w:rsid w:val="00B14D92"/>
    <w:rsid w:val="00B15B5A"/>
    <w:rsid w:val="00B16C0C"/>
    <w:rsid w:val="00B171DD"/>
    <w:rsid w:val="00B201C5"/>
    <w:rsid w:val="00B21610"/>
    <w:rsid w:val="00B2198E"/>
    <w:rsid w:val="00B22853"/>
    <w:rsid w:val="00B22D37"/>
    <w:rsid w:val="00B23EE0"/>
    <w:rsid w:val="00B255B4"/>
    <w:rsid w:val="00B2599A"/>
    <w:rsid w:val="00B25F09"/>
    <w:rsid w:val="00B278DB"/>
    <w:rsid w:val="00B3083C"/>
    <w:rsid w:val="00B30AF1"/>
    <w:rsid w:val="00B318E4"/>
    <w:rsid w:val="00B32FB1"/>
    <w:rsid w:val="00B3329F"/>
    <w:rsid w:val="00B332BE"/>
    <w:rsid w:val="00B34C10"/>
    <w:rsid w:val="00B34C6B"/>
    <w:rsid w:val="00B370FB"/>
    <w:rsid w:val="00B41A7B"/>
    <w:rsid w:val="00B42C9B"/>
    <w:rsid w:val="00B432A6"/>
    <w:rsid w:val="00B44010"/>
    <w:rsid w:val="00B451C4"/>
    <w:rsid w:val="00B45355"/>
    <w:rsid w:val="00B45378"/>
    <w:rsid w:val="00B46447"/>
    <w:rsid w:val="00B47B04"/>
    <w:rsid w:val="00B47C4F"/>
    <w:rsid w:val="00B47EA5"/>
    <w:rsid w:val="00B51390"/>
    <w:rsid w:val="00B5175E"/>
    <w:rsid w:val="00B5255A"/>
    <w:rsid w:val="00B52B3A"/>
    <w:rsid w:val="00B5372E"/>
    <w:rsid w:val="00B54757"/>
    <w:rsid w:val="00B563F1"/>
    <w:rsid w:val="00B56BAE"/>
    <w:rsid w:val="00B56D13"/>
    <w:rsid w:val="00B6181D"/>
    <w:rsid w:val="00B62916"/>
    <w:rsid w:val="00B631F4"/>
    <w:rsid w:val="00B636BF"/>
    <w:rsid w:val="00B63924"/>
    <w:rsid w:val="00B63E9C"/>
    <w:rsid w:val="00B640CA"/>
    <w:rsid w:val="00B6423F"/>
    <w:rsid w:val="00B650BA"/>
    <w:rsid w:val="00B656AB"/>
    <w:rsid w:val="00B657F7"/>
    <w:rsid w:val="00B65FF0"/>
    <w:rsid w:val="00B66904"/>
    <w:rsid w:val="00B671FA"/>
    <w:rsid w:val="00B67283"/>
    <w:rsid w:val="00B707A3"/>
    <w:rsid w:val="00B7119F"/>
    <w:rsid w:val="00B71E49"/>
    <w:rsid w:val="00B73040"/>
    <w:rsid w:val="00B73B14"/>
    <w:rsid w:val="00B73F30"/>
    <w:rsid w:val="00B75C03"/>
    <w:rsid w:val="00B765BE"/>
    <w:rsid w:val="00B77113"/>
    <w:rsid w:val="00B77F41"/>
    <w:rsid w:val="00B80091"/>
    <w:rsid w:val="00B80292"/>
    <w:rsid w:val="00B8089A"/>
    <w:rsid w:val="00B80E9C"/>
    <w:rsid w:val="00B82319"/>
    <w:rsid w:val="00B83745"/>
    <w:rsid w:val="00B83916"/>
    <w:rsid w:val="00B849D6"/>
    <w:rsid w:val="00B85365"/>
    <w:rsid w:val="00B87733"/>
    <w:rsid w:val="00B87B23"/>
    <w:rsid w:val="00B9007D"/>
    <w:rsid w:val="00B90CBB"/>
    <w:rsid w:val="00B91C74"/>
    <w:rsid w:val="00B92C96"/>
    <w:rsid w:val="00B93853"/>
    <w:rsid w:val="00B93C2B"/>
    <w:rsid w:val="00B941B8"/>
    <w:rsid w:val="00B95637"/>
    <w:rsid w:val="00B9648E"/>
    <w:rsid w:val="00B965A6"/>
    <w:rsid w:val="00B96B09"/>
    <w:rsid w:val="00B97BDD"/>
    <w:rsid w:val="00B97F07"/>
    <w:rsid w:val="00BA0546"/>
    <w:rsid w:val="00BA1033"/>
    <w:rsid w:val="00BA1918"/>
    <w:rsid w:val="00BA195B"/>
    <w:rsid w:val="00BA2645"/>
    <w:rsid w:val="00BA273C"/>
    <w:rsid w:val="00BA39D3"/>
    <w:rsid w:val="00BA3FAB"/>
    <w:rsid w:val="00BA49A5"/>
    <w:rsid w:val="00BB12AA"/>
    <w:rsid w:val="00BB1B23"/>
    <w:rsid w:val="00BB29B3"/>
    <w:rsid w:val="00BB34C5"/>
    <w:rsid w:val="00BB3DB0"/>
    <w:rsid w:val="00BB463A"/>
    <w:rsid w:val="00BB52AE"/>
    <w:rsid w:val="00BB7422"/>
    <w:rsid w:val="00BB749E"/>
    <w:rsid w:val="00BB7842"/>
    <w:rsid w:val="00BC0F70"/>
    <w:rsid w:val="00BC118E"/>
    <w:rsid w:val="00BC148B"/>
    <w:rsid w:val="00BC4616"/>
    <w:rsid w:val="00BC4721"/>
    <w:rsid w:val="00BC6078"/>
    <w:rsid w:val="00BC6143"/>
    <w:rsid w:val="00BC6B5C"/>
    <w:rsid w:val="00BC6BF3"/>
    <w:rsid w:val="00BD0616"/>
    <w:rsid w:val="00BD088B"/>
    <w:rsid w:val="00BD2519"/>
    <w:rsid w:val="00BD3C37"/>
    <w:rsid w:val="00BD422C"/>
    <w:rsid w:val="00BD49A3"/>
    <w:rsid w:val="00BD5488"/>
    <w:rsid w:val="00BE16E4"/>
    <w:rsid w:val="00BE1782"/>
    <w:rsid w:val="00BE2B5A"/>
    <w:rsid w:val="00BE45B4"/>
    <w:rsid w:val="00BE5B29"/>
    <w:rsid w:val="00BE5EAE"/>
    <w:rsid w:val="00BE7111"/>
    <w:rsid w:val="00BE7FDF"/>
    <w:rsid w:val="00BF008F"/>
    <w:rsid w:val="00BF1413"/>
    <w:rsid w:val="00BF1B40"/>
    <w:rsid w:val="00BF1C60"/>
    <w:rsid w:val="00BF3989"/>
    <w:rsid w:val="00BF63FA"/>
    <w:rsid w:val="00BF67A5"/>
    <w:rsid w:val="00BF76B7"/>
    <w:rsid w:val="00BF7B73"/>
    <w:rsid w:val="00C005D5"/>
    <w:rsid w:val="00C01137"/>
    <w:rsid w:val="00C02003"/>
    <w:rsid w:val="00C0371D"/>
    <w:rsid w:val="00C0523F"/>
    <w:rsid w:val="00C05EF1"/>
    <w:rsid w:val="00C066E1"/>
    <w:rsid w:val="00C06BB4"/>
    <w:rsid w:val="00C07578"/>
    <w:rsid w:val="00C10498"/>
    <w:rsid w:val="00C110A1"/>
    <w:rsid w:val="00C11BB8"/>
    <w:rsid w:val="00C12215"/>
    <w:rsid w:val="00C1294F"/>
    <w:rsid w:val="00C12D7C"/>
    <w:rsid w:val="00C15281"/>
    <w:rsid w:val="00C21B15"/>
    <w:rsid w:val="00C22D05"/>
    <w:rsid w:val="00C23AFB"/>
    <w:rsid w:val="00C23DBA"/>
    <w:rsid w:val="00C245C8"/>
    <w:rsid w:val="00C2605B"/>
    <w:rsid w:val="00C27643"/>
    <w:rsid w:val="00C276FE"/>
    <w:rsid w:val="00C27E20"/>
    <w:rsid w:val="00C30041"/>
    <w:rsid w:val="00C30920"/>
    <w:rsid w:val="00C31144"/>
    <w:rsid w:val="00C3137A"/>
    <w:rsid w:val="00C31A08"/>
    <w:rsid w:val="00C31F70"/>
    <w:rsid w:val="00C32044"/>
    <w:rsid w:val="00C3204E"/>
    <w:rsid w:val="00C33BE8"/>
    <w:rsid w:val="00C34203"/>
    <w:rsid w:val="00C349B4"/>
    <w:rsid w:val="00C34FC2"/>
    <w:rsid w:val="00C35B95"/>
    <w:rsid w:val="00C35C8C"/>
    <w:rsid w:val="00C36B5B"/>
    <w:rsid w:val="00C40D00"/>
    <w:rsid w:val="00C42E84"/>
    <w:rsid w:val="00C43699"/>
    <w:rsid w:val="00C44F08"/>
    <w:rsid w:val="00C454CC"/>
    <w:rsid w:val="00C45BF8"/>
    <w:rsid w:val="00C464C0"/>
    <w:rsid w:val="00C46DCA"/>
    <w:rsid w:val="00C47160"/>
    <w:rsid w:val="00C47DD2"/>
    <w:rsid w:val="00C50F01"/>
    <w:rsid w:val="00C51A81"/>
    <w:rsid w:val="00C51F77"/>
    <w:rsid w:val="00C51F7B"/>
    <w:rsid w:val="00C5358F"/>
    <w:rsid w:val="00C55359"/>
    <w:rsid w:val="00C57CDC"/>
    <w:rsid w:val="00C6010A"/>
    <w:rsid w:val="00C60E28"/>
    <w:rsid w:val="00C6509E"/>
    <w:rsid w:val="00C65E31"/>
    <w:rsid w:val="00C65ED7"/>
    <w:rsid w:val="00C665A2"/>
    <w:rsid w:val="00C66635"/>
    <w:rsid w:val="00C66752"/>
    <w:rsid w:val="00C66EAD"/>
    <w:rsid w:val="00C67338"/>
    <w:rsid w:val="00C674DF"/>
    <w:rsid w:val="00C67964"/>
    <w:rsid w:val="00C704C2"/>
    <w:rsid w:val="00C71AEA"/>
    <w:rsid w:val="00C72189"/>
    <w:rsid w:val="00C80675"/>
    <w:rsid w:val="00C806B8"/>
    <w:rsid w:val="00C8168A"/>
    <w:rsid w:val="00C81B51"/>
    <w:rsid w:val="00C82EFE"/>
    <w:rsid w:val="00C839F3"/>
    <w:rsid w:val="00C85098"/>
    <w:rsid w:val="00C851D1"/>
    <w:rsid w:val="00C924D2"/>
    <w:rsid w:val="00C92A17"/>
    <w:rsid w:val="00C93261"/>
    <w:rsid w:val="00C94B5A"/>
    <w:rsid w:val="00C957A7"/>
    <w:rsid w:val="00C95C1B"/>
    <w:rsid w:val="00C968D1"/>
    <w:rsid w:val="00C978A6"/>
    <w:rsid w:val="00CA0365"/>
    <w:rsid w:val="00CA18A3"/>
    <w:rsid w:val="00CA1E87"/>
    <w:rsid w:val="00CA3973"/>
    <w:rsid w:val="00CA65CB"/>
    <w:rsid w:val="00CA6A58"/>
    <w:rsid w:val="00CA7D52"/>
    <w:rsid w:val="00CB0041"/>
    <w:rsid w:val="00CB0D29"/>
    <w:rsid w:val="00CB0D38"/>
    <w:rsid w:val="00CB0EA9"/>
    <w:rsid w:val="00CB1B49"/>
    <w:rsid w:val="00CB26BD"/>
    <w:rsid w:val="00CB298F"/>
    <w:rsid w:val="00CB30DB"/>
    <w:rsid w:val="00CB4794"/>
    <w:rsid w:val="00CB4CD0"/>
    <w:rsid w:val="00CB5345"/>
    <w:rsid w:val="00CC2221"/>
    <w:rsid w:val="00CC2941"/>
    <w:rsid w:val="00CC4017"/>
    <w:rsid w:val="00CC4192"/>
    <w:rsid w:val="00CC5068"/>
    <w:rsid w:val="00CC658B"/>
    <w:rsid w:val="00CC73E2"/>
    <w:rsid w:val="00CD0314"/>
    <w:rsid w:val="00CD0423"/>
    <w:rsid w:val="00CD266B"/>
    <w:rsid w:val="00CD35FF"/>
    <w:rsid w:val="00CD51F1"/>
    <w:rsid w:val="00CD5DED"/>
    <w:rsid w:val="00CD614B"/>
    <w:rsid w:val="00CD7ABC"/>
    <w:rsid w:val="00CE007C"/>
    <w:rsid w:val="00CE17A6"/>
    <w:rsid w:val="00CE1E0A"/>
    <w:rsid w:val="00CE24B2"/>
    <w:rsid w:val="00CE2FAA"/>
    <w:rsid w:val="00CE31F9"/>
    <w:rsid w:val="00CE37A5"/>
    <w:rsid w:val="00CE5589"/>
    <w:rsid w:val="00CE6D12"/>
    <w:rsid w:val="00CE7DF2"/>
    <w:rsid w:val="00CF117D"/>
    <w:rsid w:val="00CF166E"/>
    <w:rsid w:val="00CF1D76"/>
    <w:rsid w:val="00CF26BD"/>
    <w:rsid w:val="00CF36B1"/>
    <w:rsid w:val="00CF38F8"/>
    <w:rsid w:val="00CF4390"/>
    <w:rsid w:val="00CF5B26"/>
    <w:rsid w:val="00CF6662"/>
    <w:rsid w:val="00CF6C06"/>
    <w:rsid w:val="00CF7ED3"/>
    <w:rsid w:val="00D01B4C"/>
    <w:rsid w:val="00D02AF2"/>
    <w:rsid w:val="00D03178"/>
    <w:rsid w:val="00D04BA9"/>
    <w:rsid w:val="00D0538A"/>
    <w:rsid w:val="00D07754"/>
    <w:rsid w:val="00D1094E"/>
    <w:rsid w:val="00D10E5A"/>
    <w:rsid w:val="00D121B0"/>
    <w:rsid w:val="00D12222"/>
    <w:rsid w:val="00D12BF2"/>
    <w:rsid w:val="00D1315C"/>
    <w:rsid w:val="00D136EB"/>
    <w:rsid w:val="00D13D9F"/>
    <w:rsid w:val="00D14398"/>
    <w:rsid w:val="00D159D5"/>
    <w:rsid w:val="00D16B06"/>
    <w:rsid w:val="00D16FDD"/>
    <w:rsid w:val="00D174EA"/>
    <w:rsid w:val="00D21830"/>
    <w:rsid w:val="00D22B25"/>
    <w:rsid w:val="00D23452"/>
    <w:rsid w:val="00D24533"/>
    <w:rsid w:val="00D251A7"/>
    <w:rsid w:val="00D26B93"/>
    <w:rsid w:val="00D274BB"/>
    <w:rsid w:val="00D27DD6"/>
    <w:rsid w:val="00D30DF5"/>
    <w:rsid w:val="00D31330"/>
    <w:rsid w:val="00D31AE2"/>
    <w:rsid w:val="00D31C90"/>
    <w:rsid w:val="00D339AF"/>
    <w:rsid w:val="00D33C39"/>
    <w:rsid w:val="00D347A7"/>
    <w:rsid w:val="00D34A24"/>
    <w:rsid w:val="00D3566E"/>
    <w:rsid w:val="00D35778"/>
    <w:rsid w:val="00D35DCF"/>
    <w:rsid w:val="00D36824"/>
    <w:rsid w:val="00D36AAD"/>
    <w:rsid w:val="00D37AB2"/>
    <w:rsid w:val="00D41075"/>
    <w:rsid w:val="00D410F4"/>
    <w:rsid w:val="00D44C3D"/>
    <w:rsid w:val="00D458ED"/>
    <w:rsid w:val="00D479B3"/>
    <w:rsid w:val="00D52539"/>
    <w:rsid w:val="00D52A0B"/>
    <w:rsid w:val="00D550DB"/>
    <w:rsid w:val="00D559A8"/>
    <w:rsid w:val="00D56796"/>
    <w:rsid w:val="00D624AC"/>
    <w:rsid w:val="00D62A7E"/>
    <w:rsid w:val="00D65B66"/>
    <w:rsid w:val="00D667A1"/>
    <w:rsid w:val="00D677AC"/>
    <w:rsid w:val="00D6796D"/>
    <w:rsid w:val="00D67D51"/>
    <w:rsid w:val="00D70F68"/>
    <w:rsid w:val="00D72D37"/>
    <w:rsid w:val="00D748B8"/>
    <w:rsid w:val="00D74B46"/>
    <w:rsid w:val="00D77754"/>
    <w:rsid w:val="00D817C8"/>
    <w:rsid w:val="00D8463E"/>
    <w:rsid w:val="00D84E29"/>
    <w:rsid w:val="00D85BB5"/>
    <w:rsid w:val="00D877F2"/>
    <w:rsid w:val="00D87834"/>
    <w:rsid w:val="00D87B05"/>
    <w:rsid w:val="00D90776"/>
    <w:rsid w:val="00D90A6D"/>
    <w:rsid w:val="00D90C66"/>
    <w:rsid w:val="00D943E8"/>
    <w:rsid w:val="00D95480"/>
    <w:rsid w:val="00D95581"/>
    <w:rsid w:val="00D9562E"/>
    <w:rsid w:val="00D96783"/>
    <w:rsid w:val="00D96E7A"/>
    <w:rsid w:val="00D96F40"/>
    <w:rsid w:val="00D97DC9"/>
    <w:rsid w:val="00DA00F2"/>
    <w:rsid w:val="00DA0A1A"/>
    <w:rsid w:val="00DA0FAB"/>
    <w:rsid w:val="00DA1678"/>
    <w:rsid w:val="00DA18BA"/>
    <w:rsid w:val="00DA2381"/>
    <w:rsid w:val="00DA298A"/>
    <w:rsid w:val="00DA2AD1"/>
    <w:rsid w:val="00DA2D01"/>
    <w:rsid w:val="00DA5DFE"/>
    <w:rsid w:val="00DA653A"/>
    <w:rsid w:val="00DB1040"/>
    <w:rsid w:val="00DB1D5A"/>
    <w:rsid w:val="00DB356B"/>
    <w:rsid w:val="00DB3E11"/>
    <w:rsid w:val="00DB47AC"/>
    <w:rsid w:val="00DB500E"/>
    <w:rsid w:val="00DB5748"/>
    <w:rsid w:val="00DB5824"/>
    <w:rsid w:val="00DB5A82"/>
    <w:rsid w:val="00DB7C27"/>
    <w:rsid w:val="00DC2315"/>
    <w:rsid w:val="00DC2D3B"/>
    <w:rsid w:val="00DC2EB6"/>
    <w:rsid w:val="00DC3527"/>
    <w:rsid w:val="00DC653B"/>
    <w:rsid w:val="00DC6E3E"/>
    <w:rsid w:val="00DC7026"/>
    <w:rsid w:val="00DC7FCF"/>
    <w:rsid w:val="00DD0955"/>
    <w:rsid w:val="00DD120D"/>
    <w:rsid w:val="00DD237E"/>
    <w:rsid w:val="00DD24C1"/>
    <w:rsid w:val="00DD42D3"/>
    <w:rsid w:val="00DD4B49"/>
    <w:rsid w:val="00DD4FEB"/>
    <w:rsid w:val="00DD5C5C"/>
    <w:rsid w:val="00DD5DF0"/>
    <w:rsid w:val="00DD6EF8"/>
    <w:rsid w:val="00DD6F80"/>
    <w:rsid w:val="00DD7E5D"/>
    <w:rsid w:val="00DE059E"/>
    <w:rsid w:val="00DE08FC"/>
    <w:rsid w:val="00DE0F27"/>
    <w:rsid w:val="00DE1688"/>
    <w:rsid w:val="00DE1BBC"/>
    <w:rsid w:val="00DE2633"/>
    <w:rsid w:val="00DE2A49"/>
    <w:rsid w:val="00DE51C6"/>
    <w:rsid w:val="00DE5CE9"/>
    <w:rsid w:val="00DE6319"/>
    <w:rsid w:val="00DE65C9"/>
    <w:rsid w:val="00DE6F99"/>
    <w:rsid w:val="00DF0661"/>
    <w:rsid w:val="00DF0B9D"/>
    <w:rsid w:val="00DF14BD"/>
    <w:rsid w:val="00DF31EF"/>
    <w:rsid w:val="00DF43B6"/>
    <w:rsid w:val="00DF5A24"/>
    <w:rsid w:val="00E00BB2"/>
    <w:rsid w:val="00E019B4"/>
    <w:rsid w:val="00E04770"/>
    <w:rsid w:val="00E04D93"/>
    <w:rsid w:val="00E04EAB"/>
    <w:rsid w:val="00E05DA3"/>
    <w:rsid w:val="00E06B49"/>
    <w:rsid w:val="00E06D6B"/>
    <w:rsid w:val="00E0706D"/>
    <w:rsid w:val="00E10C0E"/>
    <w:rsid w:val="00E113EA"/>
    <w:rsid w:val="00E11E68"/>
    <w:rsid w:val="00E120C3"/>
    <w:rsid w:val="00E126A6"/>
    <w:rsid w:val="00E138D5"/>
    <w:rsid w:val="00E13902"/>
    <w:rsid w:val="00E1517C"/>
    <w:rsid w:val="00E16FE3"/>
    <w:rsid w:val="00E171A6"/>
    <w:rsid w:val="00E17B94"/>
    <w:rsid w:val="00E2031D"/>
    <w:rsid w:val="00E21ED7"/>
    <w:rsid w:val="00E228A1"/>
    <w:rsid w:val="00E22AE8"/>
    <w:rsid w:val="00E23F95"/>
    <w:rsid w:val="00E24E41"/>
    <w:rsid w:val="00E26959"/>
    <w:rsid w:val="00E26FF9"/>
    <w:rsid w:val="00E27115"/>
    <w:rsid w:val="00E3075A"/>
    <w:rsid w:val="00E309CB"/>
    <w:rsid w:val="00E31810"/>
    <w:rsid w:val="00E3225D"/>
    <w:rsid w:val="00E32C3C"/>
    <w:rsid w:val="00E371CF"/>
    <w:rsid w:val="00E37ADE"/>
    <w:rsid w:val="00E40038"/>
    <w:rsid w:val="00E40A9F"/>
    <w:rsid w:val="00E4117D"/>
    <w:rsid w:val="00E42894"/>
    <w:rsid w:val="00E43638"/>
    <w:rsid w:val="00E449F1"/>
    <w:rsid w:val="00E44C5A"/>
    <w:rsid w:val="00E44D2F"/>
    <w:rsid w:val="00E44E91"/>
    <w:rsid w:val="00E46206"/>
    <w:rsid w:val="00E47086"/>
    <w:rsid w:val="00E50163"/>
    <w:rsid w:val="00E5066A"/>
    <w:rsid w:val="00E5155D"/>
    <w:rsid w:val="00E51AA9"/>
    <w:rsid w:val="00E51E09"/>
    <w:rsid w:val="00E52965"/>
    <w:rsid w:val="00E54D17"/>
    <w:rsid w:val="00E54FC3"/>
    <w:rsid w:val="00E555E5"/>
    <w:rsid w:val="00E5643B"/>
    <w:rsid w:val="00E6129E"/>
    <w:rsid w:val="00E6145D"/>
    <w:rsid w:val="00E623F6"/>
    <w:rsid w:val="00E633A9"/>
    <w:rsid w:val="00E64A2A"/>
    <w:rsid w:val="00E65579"/>
    <w:rsid w:val="00E66DFC"/>
    <w:rsid w:val="00E7066A"/>
    <w:rsid w:val="00E7213C"/>
    <w:rsid w:val="00E73636"/>
    <w:rsid w:val="00E74F90"/>
    <w:rsid w:val="00E773F8"/>
    <w:rsid w:val="00E77A28"/>
    <w:rsid w:val="00E77CC9"/>
    <w:rsid w:val="00E80713"/>
    <w:rsid w:val="00E80D81"/>
    <w:rsid w:val="00E81501"/>
    <w:rsid w:val="00E8548D"/>
    <w:rsid w:val="00E86383"/>
    <w:rsid w:val="00E86F55"/>
    <w:rsid w:val="00E90692"/>
    <w:rsid w:val="00E90CA3"/>
    <w:rsid w:val="00E90E96"/>
    <w:rsid w:val="00E9258D"/>
    <w:rsid w:val="00E932DB"/>
    <w:rsid w:val="00E93911"/>
    <w:rsid w:val="00E93DA5"/>
    <w:rsid w:val="00E96950"/>
    <w:rsid w:val="00EA11B0"/>
    <w:rsid w:val="00EA174E"/>
    <w:rsid w:val="00EA1BED"/>
    <w:rsid w:val="00EA299E"/>
    <w:rsid w:val="00EA50DF"/>
    <w:rsid w:val="00EA77D2"/>
    <w:rsid w:val="00EB0D3C"/>
    <w:rsid w:val="00EB18EF"/>
    <w:rsid w:val="00EB243F"/>
    <w:rsid w:val="00EB28F6"/>
    <w:rsid w:val="00EB2EC2"/>
    <w:rsid w:val="00EB388F"/>
    <w:rsid w:val="00EB3C43"/>
    <w:rsid w:val="00EB432C"/>
    <w:rsid w:val="00EB4B1D"/>
    <w:rsid w:val="00EB527C"/>
    <w:rsid w:val="00EB52C6"/>
    <w:rsid w:val="00EB5E85"/>
    <w:rsid w:val="00EC077D"/>
    <w:rsid w:val="00EC1E1B"/>
    <w:rsid w:val="00EC32E0"/>
    <w:rsid w:val="00EC33AF"/>
    <w:rsid w:val="00EC6E90"/>
    <w:rsid w:val="00ED18CE"/>
    <w:rsid w:val="00ED22B4"/>
    <w:rsid w:val="00ED33F7"/>
    <w:rsid w:val="00ED3B16"/>
    <w:rsid w:val="00ED3BBE"/>
    <w:rsid w:val="00ED4D00"/>
    <w:rsid w:val="00ED6810"/>
    <w:rsid w:val="00ED6B02"/>
    <w:rsid w:val="00ED7FA3"/>
    <w:rsid w:val="00EE0A50"/>
    <w:rsid w:val="00EE1EFF"/>
    <w:rsid w:val="00EE32B0"/>
    <w:rsid w:val="00EE343E"/>
    <w:rsid w:val="00EE3A7F"/>
    <w:rsid w:val="00EE4AC0"/>
    <w:rsid w:val="00EE5056"/>
    <w:rsid w:val="00EE55B7"/>
    <w:rsid w:val="00EF100A"/>
    <w:rsid w:val="00EF1769"/>
    <w:rsid w:val="00EF301C"/>
    <w:rsid w:val="00EF32E3"/>
    <w:rsid w:val="00EF4FA5"/>
    <w:rsid w:val="00EF50AB"/>
    <w:rsid w:val="00EF5238"/>
    <w:rsid w:val="00EF560B"/>
    <w:rsid w:val="00EF5700"/>
    <w:rsid w:val="00EF6025"/>
    <w:rsid w:val="00EF75E0"/>
    <w:rsid w:val="00F01A96"/>
    <w:rsid w:val="00F02B8F"/>
    <w:rsid w:val="00F0314F"/>
    <w:rsid w:val="00F032A0"/>
    <w:rsid w:val="00F03F8D"/>
    <w:rsid w:val="00F043E7"/>
    <w:rsid w:val="00F045CD"/>
    <w:rsid w:val="00F07088"/>
    <w:rsid w:val="00F075B8"/>
    <w:rsid w:val="00F07B5E"/>
    <w:rsid w:val="00F10F6E"/>
    <w:rsid w:val="00F112E2"/>
    <w:rsid w:val="00F114C5"/>
    <w:rsid w:val="00F116AE"/>
    <w:rsid w:val="00F11C0C"/>
    <w:rsid w:val="00F13F4D"/>
    <w:rsid w:val="00F1496F"/>
    <w:rsid w:val="00F14BAD"/>
    <w:rsid w:val="00F15BB1"/>
    <w:rsid w:val="00F171BF"/>
    <w:rsid w:val="00F20944"/>
    <w:rsid w:val="00F20948"/>
    <w:rsid w:val="00F233B1"/>
    <w:rsid w:val="00F2687F"/>
    <w:rsid w:val="00F314F7"/>
    <w:rsid w:val="00F31970"/>
    <w:rsid w:val="00F326E8"/>
    <w:rsid w:val="00F32C73"/>
    <w:rsid w:val="00F33E0E"/>
    <w:rsid w:val="00F354B2"/>
    <w:rsid w:val="00F3565A"/>
    <w:rsid w:val="00F3713C"/>
    <w:rsid w:val="00F37999"/>
    <w:rsid w:val="00F40F95"/>
    <w:rsid w:val="00F419D8"/>
    <w:rsid w:val="00F41C69"/>
    <w:rsid w:val="00F41DD7"/>
    <w:rsid w:val="00F43D29"/>
    <w:rsid w:val="00F45A88"/>
    <w:rsid w:val="00F47F68"/>
    <w:rsid w:val="00F50491"/>
    <w:rsid w:val="00F50A05"/>
    <w:rsid w:val="00F5169E"/>
    <w:rsid w:val="00F51FA8"/>
    <w:rsid w:val="00F52130"/>
    <w:rsid w:val="00F60646"/>
    <w:rsid w:val="00F60D5B"/>
    <w:rsid w:val="00F60FD2"/>
    <w:rsid w:val="00F6180B"/>
    <w:rsid w:val="00F61B67"/>
    <w:rsid w:val="00F61E41"/>
    <w:rsid w:val="00F62559"/>
    <w:rsid w:val="00F629C6"/>
    <w:rsid w:val="00F650B2"/>
    <w:rsid w:val="00F66C40"/>
    <w:rsid w:val="00F71ADC"/>
    <w:rsid w:val="00F72E29"/>
    <w:rsid w:val="00F7307F"/>
    <w:rsid w:val="00F73DCD"/>
    <w:rsid w:val="00F74889"/>
    <w:rsid w:val="00F7570F"/>
    <w:rsid w:val="00F773F4"/>
    <w:rsid w:val="00F805B4"/>
    <w:rsid w:val="00F80BE8"/>
    <w:rsid w:val="00F80C64"/>
    <w:rsid w:val="00F80D5D"/>
    <w:rsid w:val="00F817BC"/>
    <w:rsid w:val="00F82D52"/>
    <w:rsid w:val="00F87FB8"/>
    <w:rsid w:val="00F91269"/>
    <w:rsid w:val="00F9233C"/>
    <w:rsid w:val="00F92BF7"/>
    <w:rsid w:val="00F92E29"/>
    <w:rsid w:val="00F937B4"/>
    <w:rsid w:val="00F93D32"/>
    <w:rsid w:val="00F94664"/>
    <w:rsid w:val="00F9477A"/>
    <w:rsid w:val="00F947B7"/>
    <w:rsid w:val="00F958F6"/>
    <w:rsid w:val="00F9627D"/>
    <w:rsid w:val="00F97194"/>
    <w:rsid w:val="00FA28DC"/>
    <w:rsid w:val="00FA2E76"/>
    <w:rsid w:val="00FA3096"/>
    <w:rsid w:val="00FA3513"/>
    <w:rsid w:val="00FA4866"/>
    <w:rsid w:val="00FA51CA"/>
    <w:rsid w:val="00FA7AD9"/>
    <w:rsid w:val="00FB0F17"/>
    <w:rsid w:val="00FB1055"/>
    <w:rsid w:val="00FB13B9"/>
    <w:rsid w:val="00FB1835"/>
    <w:rsid w:val="00FB2637"/>
    <w:rsid w:val="00FB26FB"/>
    <w:rsid w:val="00FB2B67"/>
    <w:rsid w:val="00FB3688"/>
    <w:rsid w:val="00FB44B2"/>
    <w:rsid w:val="00FB4A9A"/>
    <w:rsid w:val="00FB646F"/>
    <w:rsid w:val="00FB7F29"/>
    <w:rsid w:val="00FC030D"/>
    <w:rsid w:val="00FC03E8"/>
    <w:rsid w:val="00FC1DE6"/>
    <w:rsid w:val="00FC263A"/>
    <w:rsid w:val="00FC2F49"/>
    <w:rsid w:val="00FC4350"/>
    <w:rsid w:val="00FC4C9F"/>
    <w:rsid w:val="00FC55B0"/>
    <w:rsid w:val="00FC597C"/>
    <w:rsid w:val="00FC5DCE"/>
    <w:rsid w:val="00FC786B"/>
    <w:rsid w:val="00FC79AA"/>
    <w:rsid w:val="00FD0E3F"/>
    <w:rsid w:val="00FD14B8"/>
    <w:rsid w:val="00FD4A12"/>
    <w:rsid w:val="00FD4B35"/>
    <w:rsid w:val="00FD6992"/>
    <w:rsid w:val="00FD6A59"/>
    <w:rsid w:val="00FD6ABD"/>
    <w:rsid w:val="00FD756F"/>
    <w:rsid w:val="00FE101F"/>
    <w:rsid w:val="00FE2069"/>
    <w:rsid w:val="00FE3216"/>
    <w:rsid w:val="00FE441A"/>
    <w:rsid w:val="00FE67E5"/>
    <w:rsid w:val="00FE7EB8"/>
    <w:rsid w:val="00FF0879"/>
    <w:rsid w:val="00FF097C"/>
    <w:rsid w:val="00FF21DF"/>
    <w:rsid w:val="00FF2BB4"/>
    <w:rsid w:val="00FF341B"/>
    <w:rsid w:val="00FF5B09"/>
    <w:rsid w:val="00FF67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8667">
      <w:bodyDiv w:val="1"/>
      <w:marLeft w:val="0"/>
      <w:marRight w:val="0"/>
      <w:marTop w:val="0"/>
      <w:marBottom w:val="0"/>
      <w:divBdr>
        <w:top w:val="none" w:sz="0" w:space="0" w:color="auto"/>
        <w:left w:val="none" w:sz="0" w:space="0" w:color="auto"/>
        <w:bottom w:val="none" w:sz="0" w:space="0" w:color="auto"/>
        <w:right w:val="none" w:sz="0" w:space="0" w:color="auto"/>
      </w:divBdr>
    </w:div>
    <w:div w:id="38210215">
      <w:bodyDiv w:val="1"/>
      <w:marLeft w:val="0"/>
      <w:marRight w:val="0"/>
      <w:marTop w:val="0"/>
      <w:marBottom w:val="0"/>
      <w:divBdr>
        <w:top w:val="none" w:sz="0" w:space="0" w:color="auto"/>
        <w:left w:val="none" w:sz="0" w:space="0" w:color="auto"/>
        <w:bottom w:val="none" w:sz="0" w:space="0" w:color="auto"/>
        <w:right w:val="none" w:sz="0" w:space="0" w:color="auto"/>
      </w:divBdr>
    </w:div>
    <w:div w:id="82917235">
      <w:bodyDiv w:val="1"/>
      <w:marLeft w:val="0"/>
      <w:marRight w:val="0"/>
      <w:marTop w:val="0"/>
      <w:marBottom w:val="0"/>
      <w:divBdr>
        <w:top w:val="none" w:sz="0" w:space="0" w:color="auto"/>
        <w:left w:val="none" w:sz="0" w:space="0" w:color="auto"/>
        <w:bottom w:val="none" w:sz="0" w:space="0" w:color="auto"/>
        <w:right w:val="none" w:sz="0" w:space="0" w:color="auto"/>
      </w:divBdr>
    </w:div>
    <w:div w:id="102002149">
      <w:bodyDiv w:val="1"/>
      <w:marLeft w:val="0"/>
      <w:marRight w:val="0"/>
      <w:marTop w:val="0"/>
      <w:marBottom w:val="0"/>
      <w:divBdr>
        <w:top w:val="none" w:sz="0" w:space="0" w:color="auto"/>
        <w:left w:val="none" w:sz="0" w:space="0" w:color="auto"/>
        <w:bottom w:val="none" w:sz="0" w:space="0" w:color="auto"/>
        <w:right w:val="none" w:sz="0" w:space="0" w:color="auto"/>
      </w:divBdr>
    </w:div>
    <w:div w:id="109201210">
      <w:bodyDiv w:val="1"/>
      <w:marLeft w:val="0"/>
      <w:marRight w:val="0"/>
      <w:marTop w:val="0"/>
      <w:marBottom w:val="0"/>
      <w:divBdr>
        <w:top w:val="none" w:sz="0" w:space="0" w:color="auto"/>
        <w:left w:val="none" w:sz="0" w:space="0" w:color="auto"/>
        <w:bottom w:val="none" w:sz="0" w:space="0" w:color="auto"/>
        <w:right w:val="none" w:sz="0" w:space="0" w:color="auto"/>
      </w:divBdr>
    </w:div>
    <w:div w:id="116923013">
      <w:bodyDiv w:val="1"/>
      <w:marLeft w:val="0"/>
      <w:marRight w:val="0"/>
      <w:marTop w:val="0"/>
      <w:marBottom w:val="0"/>
      <w:divBdr>
        <w:top w:val="none" w:sz="0" w:space="0" w:color="auto"/>
        <w:left w:val="none" w:sz="0" w:space="0" w:color="auto"/>
        <w:bottom w:val="none" w:sz="0" w:space="0" w:color="auto"/>
        <w:right w:val="none" w:sz="0" w:space="0" w:color="auto"/>
      </w:divBdr>
    </w:div>
    <w:div w:id="127020669">
      <w:bodyDiv w:val="1"/>
      <w:marLeft w:val="0"/>
      <w:marRight w:val="0"/>
      <w:marTop w:val="0"/>
      <w:marBottom w:val="0"/>
      <w:divBdr>
        <w:top w:val="none" w:sz="0" w:space="0" w:color="auto"/>
        <w:left w:val="none" w:sz="0" w:space="0" w:color="auto"/>
        <w:bottom w:val="none" w:sz="0" w:space="0" w:color="auto"/>
        <w:right w:val="none" w:sz="0" w:space="0" w:color="auto"/>
      </w:divBdr>
    </w:div>
    <w:div w:id="172116325">
      <w:bodyDiv w:val="1"/>
      <w:marLeft w:val="0"/>
      <w:marRight w:val="0"/>
      <w:marTop w:val="0"/>
      <w:marBottom w:val="0"/>
      <w:divBdr>
        <w:top w:val="none" w:sz="0" w:space="0" w:color="auto"/>
        <w:left w:val="none" w:sz="0" w:space="0" w:color="auto"/>
        <w:bottom w:val="none" w:sz="0" w:space="0" w:color="auto"/>
        <w:right w:val="none" w:sz="0" w:space="0" w:color="auto"/>
      </w:divBdr>
    </w:div>
    <w:div w:id="175924691">
      <w:bodyDiv w:val="1"/>
      <w:marLeft w:val="0"/>
      <w:marRight w:val="0"/>
      <w:marTop w:val="0"/>
      <w:marBottom w:val="0"/>
      <w:divBdr>
        <w:top w:val="none" w:sz="0" w:space="0" w:color="auto"/>
        <w:left w:val="none" w:sz="0" w:space="0" w:color="auto"/>
        <w:bottom w:val="none" w:sz="0" w:space="0" w:color="auto"/>
        <w:right w:val="none" w:sz="0" w:space="0" w:color="auto"/>
      </w:divBdr>
    </w:div>
    <w:div w:id="197354354">
      <w:bodyDiv w:val="1"/>
      <w:marLeft w:val="0"/>
      <w:marRight w:val="0"/>
      <w:marTop w:val="0"/>
      <w:marBottom w:val="0"/>
      <w:divBdr>
        <w:top w:val="none" w:sz="0" w:space="0" w:color="auto"/>
        <w:left w:val="none" w:sz="0" w:space="0" w:color="auto"/>
        <w:bottom w:val="none" w:sz="0" w:space="0" w:color="auto"/>
        <w:right w:val="none" w:sz="0" w:space="0" w:color="auto"/>
      </w:divBdr>
    </w:div>
    <w:div w:id="197818168">
      <w:bodyDiv w:val="1"/>
      <w:marLeft w:val="0"/>
      <w:marRight w:val="0"/>
      <w:marTop w:val="0"/>
      <w:marBottom w:val="0"/>
      <w:divBdr>
        <w:top w:val="none" w:sz="0" w:space="0" w:color="auto"/>
        <w:left w:val="none" w:sz="0" w:space="0" w:color="auto"/>
        <w:bottom w:val="none" w:sz="0" w:space="0" w:color="auto"/>
        <w:right w:val="none" w:sz="0" w:space="0" w:color="auto"/>
      </w:divBdr>
    </w:div>
    <w:div w:id="244842728">
      <w:bodyDiv w:val="1"/>
      <w:marLeft w:val="0"/>
      <w:marRight w:val="0"/>
      <w:marTop w:val="0"/>
      <w:marBottom w:val="0"/>
      <w:divBdr>
        <w:top w:val="none" w:sz="0" w:space="0" w:color="auto"/>
        <w:left w:val="none" w:sz="0" w:space="0" w:color="auto"/>
        <w:bottom w:val="none" w:sz="0" w:space="0" w:color="auto"/>
        <w:right w:val="none" w:sz="0" w:space="0" w:color="auto"/>
      </w:divBdr>
    </w:div>
    <w:div w:id="245652327">
      <w:bodyDiv w:val="1"/>
      <w:marLeft w:val="0"/>
      <w:marRight w:val="0"/>
      <w:marTop w:val="0"/>
      <w:marBottom w:val="0"/>
      <w:divBdr>
        <w:top w:val="none" w:sz="0" w:space="0" w:color="auto"/>
        <w:left w:val="none" w:sz="0" w:space="0" w:color="auto"/>
        <w:bottom w:val="none" w:sz="0" w:space="0" w:color="auto"/>
        <w:right w:val="none" w:sz="0" w:space="0" w:color="auto"/>
      </w:divBdr>
    </w:div>
    <w:div w:id="250355467">
      <w:bodyDiv w:val="1"/>
      <w:marLeft w:val="0"/>
      <w:marRight w:val="0"/>
      <w:marTop w:val="0"/>
      <w:marBottom w:val="0"/>
      <w:divBdr>
        <w:top w:val="none" w:sz="0" w:space="0" w:color="auto"/>
        <w:left w:val="none" w:sz="0" w:space="0" w:color="auto"/>
        <w:bottom w:val="none" w:sz="0" w:space="0" w:color="auto"/>
        <w:right w:val="none" w:sz="0" w:space="0" w:color="auto"/>
      </w:divBdr>
    </w:div>
    <w:div w:id="304242206">
      <w:bodyDiv w:val="1"/>
      <w:marLeft w:val="0"/>
      <w:marRight w:val="0"/>
      <w:marTop w:val="0"/>
      <w:marBottom w:val="0"/>
      <w:divBdr>
        <w:top w:val="none" w:sz="0" w:space="0" w:color="auto"/>
        <w:left w:val="none" w:sz="0" w:space="0" w:color="auto"/>
        <w:bottom w:val="none" w:sz="0" w:space="0" w:color="auto"/>
        <w:right w:val="none" w:sz="0" w:space="0" w:color="auto"/>
      </w:divBdr>
    </w:div>
    <w:div w:id="325746293">
      <w:bodyDiv w:val="1"/>
      <w:marLeft w:val="0"/>
      <w:marRight w:val="0"/>
      <w:marTop w:val="0"/>
      <w:marBottom w:val="0"/>
      <w:divBdr>
        <w:top w:val="none" w:sz="0" w:space="0" w:color="auto"/>
        <w:left w:val="none" w:sz="0" w:space="0" w:color="auto"/>
        <w:bottom w:val="none" w:sz="0" w:space="0" w:color="auto"/>
        <w:right w:val="none" w:sz="0" w:space="0" w:color="auto"/>
      </w:divBdr>
    </w:div>
    <w:div w:id="329261731">
      <w:bodyDiv w:val="1"/>
      <w:marLeft w:val="0"/>
      <w:marRight w:val="0"/>
      <w:marTop w:val="0"/>
      <w:marBottom w:val="0"/>
      <w:divBdr>
        <w:top w:val="none" w:sz="0" w:space="0" w:color="auto"/>
        <w:left w:val="none" w:sz="0" w:space="0" w:color="auto"/>
        <w:bottom w:val="none" w:sz="0" w:space="0" w:color="auto"/>
        <w:right w:val="none" w:sz="0" w:space="0" w:color="auto"/>
      </w:divBdr>
    </w:div>
    <w:div w:id="338387334">
      <w:bodyDiv w:val="1"/>
      <w:marLeft w:val="0"/>
      <w:marRight w:val="0"/>
      <w:marTop w:val="0"/>
      <w:marBottom w:val="0"/>
      <w:divBdr>
        <w:top w:val="none" w:sz="0" w:space="0" w:color="auto"/>
        <w:left w:val="none" w:sz="0" w:space="0" w:color="auto"/>
        <w:bottom w:val="none" w:sz="0" w:space="0" w:color="auto"/>
        <w:right w:val="none" w:sz="0" w:space="0" w:color="auto"/>
      </w:divBdr>
    </w:div>
    <w:div w:id="377554172">
      <w:bodyDiv w:val="1"/>
      <w:marLeft w:val="0"/>
      <w:marRight w:val="0"/>
      <w:marTop w:val="0"/>
      <w:marBottom w:val="0"/>
      <w:divBdr>
        <w:top w:val="none" w:sz="0" w:space="0" w:color="auto"/>
        <w:left w:val="none" w:sz="0" w:space="0" w:color="auto"/>
        <w:bottom w:val="none" w:sz="0" w:space="0" w:color="auto"/>
        <w:right w:val="none" w:sz="0" w:space="0" w:color="auto"/>
      </w:divBdr>
    </w:div>
    <w:div w:id="398677721">
      <w:bodyDiv w:val="1"/>
      <w:marLeft w:val="0"/>
      <w:marRight w:val="0"/>
      <w:marTop w:val="0"/>
      <w:marBottom w:val="0"/>
      <w:divBdr>
        <w:top w:val="none" w:sz="0" w:space="0" w:color="auto"/>
        <w:left w:val="none" w:sz="0" w:space="0" w:color="auto"/>
        <w:bottom w:val="none" w:sz="0" w:space="0" w:color="auto"/>
        <w:right w:val="none" w:sz="0" w:space="0" w:color="auto"/>
      </w:divBdr>
    </w:div>
    <w:div w:id="436608870">
      <w:bodyDiv w:val="1"/>
      <w:marLeft w:val="0"/>
      <w:marRight w:val="0"/>
      <w:marTop w:val="0"/>
      <w:marBottom w:val="0"/>
      <w:divBdr>
        <w:top w:val="none" w:sz="0" w:space="0" w:color="auto"/>
        <w:left w:val="none" w:sz="0" w:space="0" w:color="auto"/>
        <w:bottom w:val="none" w:sz="0" w:space="0" w:color="auto"/>
        <w:right w:val="none" w:sz="0" w:space="0" w:color="auto"/>
      </w:divBdr>
    </w:div>
    <w:div w:id="439881695">
      <w:bodyDiv w:val="1"/>
      <w:marLeft w:val="0"/>
      <w:marRight w:val="0"/>
      <w:marTop w:val="0"/>
      <w:marBottom w:val="0"/>
      <w:divBdr>
        <w:top w:val="none" w:sz="0" w:space="0" w:color="auto"/>
        <w:left w:val="none" w:sz="0" w:space="0" w:color="auto"/>
        <w:bottom w:val="none" w:sz="0" w:space="0" w:color="auto"/>
        <w:right w:val="none" w:sz="0" w:space="0" w:color="auto"/>
      </w:divBdr>
    </w:div>
    <w:div w:id="442696436">
      <w:bodyDiv w:val="1"/>
      <w:marLeft w:val="0"/>
      <w:marRight w:val="0"/>
      <w:marTop w:val="0"/>
      <w:marBottom w:val="0"/>
      <w:divBdr>
        <w:top w:val="none" w:sz="0" w:space="0" w:color="auto"/>
        <w:left w:val="none" w:sz="0" w:space="0" w:color="auto"/>
        <w:bottom w:val="none" w:sz="0" w:space="0" w:color="auto"/>
        <w:right w:val="none" w:sz="0" w:space="0" w:color="auto"/>
      </w:divBdr>
    </w:div>
    <w:div w:id="474762573">
      <w:bodyDiv w:val="1"/>
      <w:marLeft w:val="0"/>
      <w:marRight w:val="0"/>
      <w:marTop w:val="0"/>
      <w:marBottom w:val="0"/>
      <w:divBdr>
        <w:top w:val="none" w:sz="0" w:space="0" w:color="auto"/>
        <w:left w:val="none" w:sz="0" w:space="0" w:color="auto"/>
        <w:bottom w:val="none" w:sz="0" w:space="0" w:color="auto"/>
        <w:right w:val="none" w:sz="0" w:space="0" w:color="auto"/>
      </w:divBdr>
    </w:div>
    <w:div w:id="522788578">
      <w:bodyDiv w:val="1"/>
      <w:marLeft w:val="0"/>
      <w:marRight w:val="0"/>
      <w:marTop w:val="0"/>
      <w:marBottom w:val="0"/>
      <w:divBdr>
        <w:top w:val="none" w:sz="0" w:space="0" w:color="auto"/>
        <w:left w:val="none" w:sz="0" w:space="0" w:color="auto"/>
        <w:bottom w:val="none" w:sz="0" w:space="0" w:color="auto"/>
        <w:right w:val="none" w:sz="0" w:space="0" w:color="auto"/>
      </w:divBdr>
      <w:divsChild>
        <w:div w:id="279655789">
          <w:marLeft w:val="864"/>
          <w:marRight w:val="0"/>
          <w:marTop w:val="50"/>
          <w:marBottom w:val="0"/>
          <w:divBdr>
            <w:top w:val="none" w:sz="0" w:space="0" w:color="auto"/>
            <w:left w:val="none" w:sz="0" w:space="0" w:color="auto"/>
            <w:bottom w:val="none" w:sz="0" w:space="0" w:color="auto"/>
            <w:right w:val="none" w:sz="0" w:space="0" w:color="auto"/>
          </w:divBdr>
        </w:div>
      </w:divsChild>
    </w:div>
    <w:div w:id="556940730">
      <w:bodyDiv w:val="1"/>
      <w:marLeft w:val="0"/>
      <w:marRight w:val="0"/>
      <w:marTop w:val="0"/>
      <w:marBottom w:val="0"/>
      <w:divBdr>
        <w:top w:val="none" w:sz="0" w:space="0" w:color="auto"/>
        <w:left w:val="none" w:sz="0" w:space="0" w:color="auto"/>
        <w:bottom w:val="none" w:sz="0" w:space="0" w:color="auto"/>
        <w:right w:val="none" w:sz="0" w:space="0" w:color="auto"/>
      </w:divBdr>
    </w:div>
    <w:div w:id="560363488">
      <w:bodyDiv w:val="1"/>
      <w:marLeft w:val="0"/>
      <w:marRight w:val="0"/>
      <w:marTop w:val="0"/>
      <w:marBottom w:val="0"/>
      <w:divBdr>
        <w:top w:val="none" w:sz="0" w:space="0" w:color="auto"/>
        <w:left w:val="none" w:sz="0" w:space="0" w:color="auto"/>
        <w:bottom w:val="none" w:sz="0" w:space="0" w:color="auto"/>
        <w:right w:val="none" w:sz="0" w:space="0" w:color="auto"/>
      </w:divBdr>
    </w:div>
    <w:div w:id="568461719">
      <w:bodyDiv w:val="1"/>
      <w:marLeft w:val="0"/>
      <w:marRight w:val="0"/>
      <w:marTop w:val="0"/>
      <w:marBottom w:val="0"/>
      <w:divBdr>
        <w:top w:val="none" w:sz="0" w:space="0" w:color="auto"/>
        <w:left w:val="none" w:sz="0" w:space="0" w:color="auto"/>
        <w:bottom w:val="none" w:sz="0" w:space="0" w:color="auto"/>
        <w:right w:val="none" w:sz="0" w:space="0" w:color="auto"/>
      </w:divBdr>
    </w:div>
    <w:div w:id="586888229">
      <w:bodyDiv w:val="1"/>
      <w:marLeft w:val="0"/>
      <w:marRight w:val="0"/>
      <w:marTop w:val="0"/>
      <w:marBottom w:val="0"/>
      <w:divBdr>
        <w:top w:val="none" w:sz="0" w:space="0" w:color="auto"/>
        <w:left w:val="none" w:sz="0" w:space="0" w:color="auto"/>
        <w:bottom w:val="none" w:sz="0" w:space="0" w:color="auto"/>
        <w:right w:val="none" w:sz="0" w:space="0" w:color="auto"/>
      </w:divBdr>
    </w:div>
    <w:div w:id="598953992">
      <w:bodyDiv w:val="1"/>
      <w:marLeft w:val="0"/>
      <w:marRight w:val="0"/>
      <w:marTop w:val="0"/>
      <w:marBottom w:val="0"/>
      <w:divBdr>
        <w:top w:val="none" w:sz="0" w:space="0" w:color="auto"/>
        <w:left w:val="none" w:sz="0" w:space="0" w:color="auto"/>
        <w:bottom w:val="none" w:sz="0" w:space="0" w:color="auto"/>
        <w:right w:val="none" w:sz="0" w:space="0" w:color="auto"/>
      </w:divBdr>
    </w:div>
    <w:div w:id="629169506">
      <w:bodyDiv w:val="1"/>
      <w:marLeft w:val="0"/>
      <w:marRight w:val="0"/>
      <w:marTop w:val="0"/>
      <w:marBottom w:val="0"/>
      <w:divBdr>
        <w:top w:val="none" w:sz="0" w:space="0" w:color="auto"/>
        <w:left w:val="none" w:sz="0" w:space="0" w:color="auto"/>
        <w:bottom w:val="none" w:sz="0" w:space="0" w:color="auto"/>
        <w:right w:val="none" w:sz="0" w:space="0" w:color="auto"/>
      </w:divBdr>
    </w:div>
    <w:div w:id="670379666">
      <w:bodyDiv w:val="1"/>
      <w:marLeft w:val="0"/>
      <w:marRight w:val="0"/>
      <w:marTop w:val="0"/>
      <w:marBottom w:val="0"/>
      <w:divBdr>
        <w:top w:val="none" w:sz="0" w:space="0" w:color="auto"/>
        <w:left w:val="none" w:sz="0" w:space="0" w:color="auto"/>
        <w:bottom w:val="none" w:sz="0" w:space="0" w:color="auto"/>
        <w:right w:val="none" w:sz="0" w:space="0" w:color="auto"/>
      </w:divBdr>
      <w:divsChild>
        <w:div w:id="1123765358">
          <w:marLeft w:val="547"/>
          <w:marRight w:val="0"/>
          <w:marTop w:val="0"/>
          <w:marBottom w:val="0"/>
          <w:divBdr>
            <w:top w:val="none" w:sz="0" w:space="0" w:color="auto"/>
            <w:left w:val="none" w:sz="0" w:space="0" w:color="auto"/>
            <w:bottom w:val="none" w:sz="0" w:space="0" w:color="auto"/>
            <w:right w:val="none" w:sz="0" w:space="0" w:color="auto"/>
          </w:divBdr>
        </w:div>
        <w:div w:id="1425567275">
          <w:marLeft w:val="547"/>
          <w:marRight w:val="0"/>
          <w:marTop w:val="0"/>
          <w:marBottom w:val="0"/>
          <w:divBdr>
            <w:top w:val="none" w:sz="0" w:space="0" w:color="auto"/>
            <w:left w:val="none" w:sz="0" w:space="0" w:color="auto"/>
            <w:bottom w:val="none" w:sz="0" w:space="0" w:color="auto"/>
            <w:right w:val="none" w:sz="0" w:space="0" w:color="auto"/>
          </w:divBdr>
        </w:div>
        <w:div w:id="490871374">
          <w:marLeft w:val="547"/>
          <w:marRight w:val="0"/>
          <w:marTop w:val="0"/>
          <w:marBottom w:val="0"/>
          <w:divBdr>
            <w:top w:val="none" w:sz="0" w:space="0" w:color="auto"/>
            <w:left w:val="none" w:sz="0" w:space="0" w:color="auto"/>
            <w:bottom w:val="none" w:sz="0" w:space="0" w:color="auto"/>
            <w:right w:val="none" w:sz="0" w:space="0" w:color="auto"/>
          </w:divBdr>
        </w:div>
        <w:div w:id="565534171">
          <w:marLeft w:val="547"/>
          <w:marRight w:val="0"/>
          <w:marTop w:val="0"/>
          <w:marBottom w:val="0"/>
          <w:divBdr>
            <w:top w:val="none" w:sz="0" w:space="0" w:color="auto"/>
            <w:left w:val="none" w:sz="0" w:space="0" w:color="auto"/>
            <w:bottom w:val="none" w:sz="0" w:space="0" w:color="auto"/>
            <w:right w:val="none" w:sz="0" w:space="0" w:color="auto"/>
          </w:divBdr>
        </w:div>
        <w:div w:id="159733122">
          <w:marLeft w:val="547"/>
          <w:marRight w:val="0"/>
          <w:marTop w:val="0"/>
          <w:marBottom w:val="0"/>
          <w:divBdr>
            <w:top w:val="none" w:sz="0" w:space="0" w:color="auto"/>
            <w:left w:val="none" w:sz="0" w:space="0" w:color="auto"/>
            <w:bottom w:val="none" w:sz="0" w:space="0" w:color="auto"/>
            <w:right w:val="none" w:sz="0" w:space="0" w:color="auto"/>
          </w:divBdr>
        </w:div>
        <w:div w:id="1584223596">
          <w:marLeft w:val="547"/>
          <w:marRight w:val="0"/>
          <w:marTop w:val="0"/>
          <w:marBottom w:val="0"/>
          <w:divBdr>
            <w:top w:val="none" w:sz="0" w:space="0" w:color="auto"/>
            <w:left w:val="none" w:sz="0" w:space="0" w:color="auto"/>
            <w:bottom w:val="none" w:sz="0" w:space="0" w:color="auto"/>
            <w:right w:val="none" w:sz="0" w:space="0" w:color="auto"/>
          </w:divBdr>
        </w:div>
        <w:div w:id="2119060761">
          <w:marLeft w:val="547"/>
          <w:marRight w:val="0"/>
          <w:marTop w:val="0"/>
          <w:marBottom w:val="0"/>
          <w:divBdr>
            <w:top w:val="none" w:sz="0" w:space="0" w:color="auto"/>
            <w:left w:val="none" w:sz="0" w:space="0" w:color="auto"/>
            <w:bottom w:val="none" w:sz="0" w:space="0" w:color="auto"/>
            <w:right w:val="none" w:sz="0" w:space="0" w:color="auto"/>
          </w:divBdr>
        </w:div>
        <w:div w:id="593779493">
          <w:marLeft w:val="547"/>
          <w:marRight w:val="0"/>
          <w:marTop w:val="0"/>
          <w:marBottom w:val="0"/>
          <w:divBdr>
            <w:top w:val="none" w:sz="0" w:space="0" w:color="auto"/>
            <w:left w:val="none" w:sz="0" w:space="0" w:color="auto"/>
            <w:bottom w:val="none" w:sz="0" w:space="0" w:color="auto"/>
            <w:right w:val="none" w:sz="0" w:space="0" w:color="auto"/>
          </w:divBdr>
        </w:div>
        <w:div w:id="700132746">
          <w:marLeft w:val="547"/>
          <w:marRight w:val="0"/>
          <w:marTop w:val="0"/>
          <w:marBottom w:val="0"/>
          <w:divBdr>
            <w:top w:val="none" w:sz="0" w:space="0" w:color="auto"/>
            <w:left w:val="none" w:sz="0" w:space="0" w:color="auto"/>
            <w:bottom w:val="none" w:sz="0" w:space="0" w:color="auto"/>
            <w:right w:val="none" w:sz="0" w:space="0" w:color="auto"/>
          </w:divBdr>
        </w:div>
        <w:div w:id="1889681819">
          <w:marLeft w:val="547"/>
          <w:marRight w:val="0"/>
          <w:marTop w:val="0"/>
          <w:marBottom w:val="0"/>
          <w:divBdr>
            <w:top w:val="none" w:sz="0" w:space="0" w:color="auto"/>
            <w:left w:val="none" w:sz="0" w:space="0" w:color="auto"/>
            <w:bottom w:val="none" w:sz="0" w:space="0" w:color="auto"/>
            <w:right w:val="none" w:sz="0" w:space="0" w:color="auto"/>
          </w:divBdr>
        </w:div>
        <w:div w:id="803544437">
          <w:marLeft w:val="547"/>
          <w:marRight w:val="0"/>
          <w:marTop w:val="0"/>
          <w:marBottom w:val="0"/>
          <w:divBdr>
            <w:top w:val="none" w:sz="0" w:space="0" w:color="auto"/>
            <w:left w:val="none" w:sz="0" w:space="0" w:color="auto"/>
            <w:bottom w:val="none" w:sz="0" w:space="0" w:color="auto"/>
            <w:right w:val="none" w:sz="0" w:space="0" w:color="auto"/>
          </w:divBdr>
        </w:div>
      </w:divsChild>
    </w:div>
    <w:div w:id="694237932">
      <w:bodyDiv w:val="1"/>
      <w:marLeft w:val="0"/>
      <w:marRight w:val="0"/>
      <w:marTop w:val="0"/>
      <w:marBottom w:val="0"/>
      <w:divBdr>
        <w:top w:val="none" w:sz="0" w:space="0" w:color="auto"/>
        <w:left w:val="none" w:sz="0" w:space="0" w:color="auto"/>
        <w:bottom w:val="none" w:sz="0" w:space="0" w:color="auto"/>
        <w:right w:val="none" w:sz="0" w:space="0" w:color="auto"/>
      </w:divBdr>
    </w:div>
    <w:div w:id="709036098">
      <w:bodyDiv w:val="1"/>
      <w:marLeft w:val="0"/>
      <w:marRight w:val="0"/>
      <w:marTop w:val="0"/>
      <w:marBottom w:val="0"/>
      <w:divBdr>
        <w:top w:val="none" w:sz="0" w:space="0" w:color="auto"/>
        <w:left w:val="none" w:sz="0" w:space="0" w:color="auto"/>
        <w:bottom w:val="none" w:sz="0" w:space="0" w:color="auto"/>
        <w:right w:val="none" w:sz="0" w:space="0" w:color="auto"/>
      </w:divBdr>
    </w:div>
    <w:div w:id="725643892">
      <w:bodyDiv w:val="1"/>
      <w:marLeft w:val="0"/>
      <w:marRight w:val="0"/>
      <w:marTop w:val="0"/>
      <w:marBottom w:val="0"/>
      <w:divBdr>
        <w:top w:val="none" w:sz="0" w:space="0" w:color="auto"/>
        <w:left w:val="none" w:sz="0" w:space="0" w:color="auto"/>
        <w:bottom w:val="none" w:sz="0" w:space="0" w:color="auto"/>
        <w:right w:val="none" w:sz="0" w:space="0" w:color="auto"/>
      </w:divBdr>
    </w:div>
    <w:div w:id="731781770">
      <w:bodyDiv w:val="1"/>
      <w:marLeft w:val="0"/>
      <w:marRight w:val="0"/>
      <w:marTop w:val="0"/>
      <w:marBottom w:val="0"/>
      <w:divBdr>
        <w:top w:val="none" w:sz="0" w:space="0" w:color="auto"/>
        <w:left w:val="none" w:sz="0" w:space="0" w:color="auto"/>
        <w:bottom w:val="none" w:sz="0" w:space="0" w:color="auto"/>
        <w:right w:val="none" w:sz="0" w:space="0" w:color="auto"/>
      </w:divBdr>
    </w:div>
    <w:div w:id="747269553">
      <w:bodyDiv w:val="1"/>
      <w:marLeft w:val="0"/>
      <w:marRight w:val="0"/>
      <w:marTop w:val="0"/>
      <w:marBottom w:val="0"/>
      <w:divBdr>
        <w:top w:val="none" w:sz="0" w:space="0" w:color="auto"/>
        <w:left w:val="none" w:sz="0" w:space="0" w:color="auto"/>
        <w:bottom w:val="none" w:sz="0" w:space="0" w:color="auto"/>
        <w:right w:val="none" w:sz="0" w:space="0" w:color="auto"/>
      </w:divBdr>
    </w:div>
    <w:div w:id="765274704">
      <w:bodyDiv w:val="1"/>
      <w:marLeft w:val="0"/>
      <w:marRight w:val="0"/>
      <w:marTop w:val="0"/>
      <w:marBottom w:val="0"/>
      <w:divBdr>
        <w:top w:val="none" w:sz="0" w:space="0" w:color="auto"/>
        <w:left w:val="none" w:sz="0" w:space="0" w:color="auto"/>
        <w:bottom w:val="none" w:sz="0" w:space="0" w:color="auto"/>
        <w:right w:val="none" w:sz="0" w:space="0" w:color="auto"/>
      </w:divBdr>
    </w:div>
    <w:div w:id="786118787">
      <w:bodyDiv w:val="1"/>
      <w:marLeft w:val="0"/>
      <w:marRight w:val="0"/>
      <w:marTop w:val="0"/>
      <w:marBottom w:val="0"/>
      <w:divBdr>
        <w:top w:val="none" w:sz="0" w:space="0" w:color="auto"/>
        <w:left w:val="none" w:sz="0" w:space="0" w:color="auto"/>
        <w:bottom w:val="none" w:sz="0" w:space="0" w:color="auto"/>
        <w:right w:val="none" w:sz="0" w:space="0" w:color="auto"/>
      </w:divBdr>
    </w:div>
    <w:div w:id="800195590">
      <w:bodyDiv w:val="1"/>
      <w:marLeft w:val="0"/>
      <w:marRight w:val="0"/>
      <w:marTop w:val="0"/>
      <w:marBottom w:val="0"/>
      <w:divBdr>
        <w:top w:val="none" w:sz="0" w:space="0" w:color="auto"/>
        <w:left w:val="none" w:sz="0" w:space="0" w:color="auto"/>
        <w:bottom w:val="none" w:sz="0" w:space="0" w:color="auto"/>
        <w:right w:val="none" w:sz="0" w:space="0" w:color="auto"/>
      </w:divBdr>
    </w:div>
    <w:div w:id="811751816">
      <w:bodyDiv w:val="1"/>
      <w:marLeft w:val="0"/>
      <w:marRight w:val="0"/>
      <w:marTop w:val="0"/>
      <w:marBottom w:val="0"/>
      <w:divBdr>
        <w:top w:val="none" w:sz="0" w:space="0" w:color="auto"/>
        <w:left w:val="none" w:sz="0" w:space="0" w:color="auto"/>
        <w:bottom w:val="none" w:sz="0" w:space="0" w:color="auto"/>
        <w:right w:val="none" w:sz="0" w:space="0" w:color="auto"/>
      </w:divBdr>
    </w:div>
    <w:div w:id="813254718">
      <w:bodyDiv w:val="1"/>
      <w:marLeft w:val="0"/>
      <w:marRight w:val="0"/>
      <w:marTop w:val="0"/>
      <w:marBottom w:val="0"/>
      <w:divBdr>
        <w:top w:val="none" w:sz="0" w:space="0" w:color="auto"/>
        <w:left w:val="none" w:sz="0" w:space="0" w:color="auto"/>
        <w:bottom w:val="none" w:sz="0" w:space="0" w:color="auto"/>
        <w:right w:val="none" w:sz="0" w:space="0" w:color="auto"/>
      </w:divBdr>
    </w:div>
    <w:div w:id="817040152">
      <w:bodyDiv w:val="1"/>
      <w:marLeft w:val="0"/>
      <w:marRight w:val="0"/>
      <w:marTop w:val="0"/>
      <w:marBottom w:val="0"/>
      <w:divBdr>
        <w:top w:val="none" w:sz="0" w:space="0" w:color="auto"/>
        <w:left w:val="none" w:sz="0" w:space="0" w:color="auto"/>
        <w:bottom w:val="none" w:sz="0" w:space="0" w:color="auto"/>
        <w:right w:val="none" w:sz="0" w:space="0" w:color="auto"/>
      </w:divBdr>
    </w:div>
    <w:div w:id="819201248">
      <w:bodyDiv w:val="1"/>
      <w:marLeft w:val="0"/>
      <w:marRight w:val="0"/>
      <w:marTop w:val="0"/>
      <w:marBottom w:val="0"/>
      <w:divBdr>
        <w:top w:val="none" w:sz="0" w:space="0" w:color="auto"/>
        <w:left w:val="none" w:sz="0" w:space="0" w:color="auto"/>
        <w:bottom w:val="none" w:sz="0" w:space="0" w:color="auto"/>
        <w:right w:val="none" w:sz="0" w:space="0" w:color="auto"/>
      </w:divBdr>
    </w:div>
    <w:div w:id="841120076">
      <w:bodyDiv w:val="1"/>
      <w:marLeft w:val="0"/>
      <w:marRight w:val="0"/>
      <w:marTop w:val="0"/>
      <w:marBottom w:val="0"/>
      <w:divBdr>
        <w:top w:val="none" w:sz="0" w:space="0" w:color="auto"/>
        <w:left w:val="none" w:sz="0" w:space="0" w:color="auto"/>
        <w:bottom w:val="none" w:sz="0" w:space="0" w:color="auto"/>
        <w:right w:val="none" w:sz="0" w:space="0" w:color="auto"/>
      </w:divBdr>
    </w:div>
    <w:div w:id="876355836">
      <w:bodyDiv w:val="1"/>
      <w:marLeft w:val="0"/>
      <w:marRight w:val="0"/>
      <w:marTop w:val="0"/>
      <w:marBottom w:val="0"/>
      <w:divBdr>
        <w:top w:val="none" w:sz="0" w:space="0" w:color="auto"/>
        <w:left w:val="none" w:sz="0" w:space="0" w:color="auto"/>
        <w:bottom w:val="none" w:sz="0" w:space="0" w:color="auto"/>
        <w:right w:val="none" w:sz="0" w:space="0" w:color="auto"/>
      </w:divBdr>
    </w:div>
    <w:div w:id="896361230">
      <w:bodyDiv w:val="1"/>
      <w:marLeft w:val="0"/>
      <w:marRight w:val="0"/>
      <w:marTop w:val="0"/>
      <w:marBottom w:val="0"/>
      <w:divBdr>
        <w:top w:val="none" w:sz="0" w:space="0" w:color="auto"/>
        <w:left w:val="none" w:sz="0" w:space="0" w:color="auto"/>
        <w:bottom w:val="none" w:sz="0" w:space="0" w:color="auto"/>
        <w:right w:val="none" w:sz="0" w:space="0" w:color="auto"/>
      </w:divBdr>
    </w:div>
    <w:div w:id="896746329">
      <w:bodyDiv w:val="1"/>
      <w:marLeft w:val="0"/>
      <w:marRight w:val="0"/>
      <w:marTop w:val="0"/>
      <w:marBottom w:val="0"/>
      <w:divBdr>
        <w:top w:val="none" w:sz="0" w:space="0" w:color="auto"/>
        <w:left w:val="none" w:sz="0" w:space="0" w:color="auto"/>
        <w:bottom w:val="none" w:sz="0" w:space="0" w:color="auto"/>
        <w:right w:val="none" w:sz="0" w:space="0" w:color="auto"/>
      </w:divBdr>
    </w:div>
    <w:div w:id="905381889">
      <w:bodyDiv w:val="1"/>
      <w:marLeft w:val="0"/>
      <w:marRight w:val="0"/>
      <w:marTop w:val="0"/>
      <w:marBottom w:val="0"/>
      <w:divBdr>
        <w:top w:val="none" w:sz="0" w:space="0" w:color="auto"/>
        <w:left w:val="none" w:sz="0" w:space="0" w:color="auto"/>
        <w:bottom w:val="none" w:sz="0" w:space="0" w:color="auto"/>
        <w:right w:val="none" w:sz="0" w:space="0" w:color="auto"/>
      </w:divBdr>
    </w:div>
    <w:div w:id="933628403">
      <w:bodyDiv w:val="1"/>
      <w:marLeft w:val="0"/>
      <w:marRight w:val="0"/>
      <w:marTop w:val="0"/>
      <w:marBottom w:val="0"/>
      <w:divBdr>
        <w:top w:val="none" w:sz="0" w:space="0" w:color="auto"/>
        <w:left w:val="none" w:sz="0" w:space="0" w:color="auto"/>
        <w:bottom w:val="none" w:sz="0" w:space="0" w:color="auto"/>
        <w:right w:val="none" w:sz="0" w:space="0" w:color="auto"/>
      </w:divBdr>
    </w:div>
    <w:div w:id="942301323">
      <w:bodyDiv w:val="1"/>
      <w:marLeft w:val="0"/>
      <w:marRight w:val="0"/>
      <w:marTop w:val="0"/>
      <w:marBottom w:val="0"/>
      <w:divBdr>
        <w:top w:val="none" w:sz="0" w:space="0" w:color="auto"/>
        <w:left w:val="none" w:sz="0" w:space="0" w:color="auto"/>
        <w:bottom w:val="none" w:sz="0" w:space="0" w:color="auto"/>
        <w:right w:val="none" w:sz="0" w:space="0" w:color="auto"/>
      </w:divBdr>
    </w:div>
    <w:div w:id="959724906">
      <w:bodyDiv w:val="1"/>
      <w:marLeft w:val="0"/>
      <w:marRight w:val="0"/>
      <w:marTop w:val="0"/>
      <w:marBottom w:val="0"/>
      <w:divBdr>
        <w:top w:val="none" w:sz="0" w:space="0" w:color="auto"/>
        <w:left w:val="none" w:sz="0" w:space="0" w:color="auto"/>
        <w:bottom w:val="none" w:sz="0" w:space="0" w:color="auto"/>
        <w:right w:val="none" w:sz="0" w:space="0" w:color="auto"/>
      </w:divBdr>
    </w:div>
    <w:div w:id="983433579">
      <w:bodyDiv w:val="1"/>
      <w:marLeft w:val="0"/>
      <w:marRight w:val="0"/>
      <w:marTop w:val="0"/>
      <w:marBottom w:val="0"/>
      <w:divBdr>
        <w:top w:val="none" w:sz="0" w:space="0" w:color="auto"/>
        <w:left w:val="none" w:sz="0" w:space="0" w:color="auto"/>
        <w:bottom w:val="none" w:sz="0" w:space="0" w:color="auto"/>
        <w:right w:val="none" w:sz="0" w:space="0" w:color="auto"/>
      </w:divBdr>
    </w:div>
    <w:div w:id="990137506">
      <w:bodyDiv w:val="1"/>
      <w:marLeft w:val="0"/>
      <w:marRight w:val="0"/>
      <w:marTop w:val="0"/>
      <w:marBottom w:val="0"/>
      <w:divBdr>
        <w:top w:val="none" w:sz="0" w:space="0" w:color="auto"/>
        <w:left w:val="none" w:sz="0" w:space="0" w:color="auto"/>
        <w:bottom w:val="none" w:sz="0" w:space="0" w:color="auto"/>
        <w:right w:val="none" w:sz="0" w:space="0" w:color="auto"/>
      </w:divBdr>
    </w:div>
    <w:div w:id="1002513365">
      <w:bodyDiv w:val="1"/>
      <w:marLeft w:val="0"/>
      <w:marRight w:val="0"/>
      <w:marTop w:val="0"/>
      <w:marBottom w:val="0"/>
      <w:divBdr>
        <w:top w:val="none" w:sz="0" w:space="0" w:color="auto"/>
        <w:left w:val="none" w:sz="0" w:space="0" w:color="auto"/>
        <w:bottom w:val="none" w:sz="0" w:space="0" w:color="auto"/>
        <w:right w:val="none" w:sz="0" w:space="0" w:color="auto"/>
      </w:divBdr>
    </w:div>
    <w:div w:id="1005788695">
      <w:bodyDiv w:val="1"/>
      <w:marLeft w:val="0"/>
      <w:marRight w:val="0"/>
      <w:marTop w:val="0"/>
      <w:marBottom w:val="0"/>
      <w:divBdr>
        <w:top w:val="none" w:sz="0" w:space="0" w:color="auto"/>
        <w:left w:val="none" w:sz="0" w:space="0" w:color="auto"/>
        <w:bottom w:val="none" w:sz="0" w:space="0" w:color="auto"/>
        <w:right w:val="none" w:sz="0" w:space="0" w:color="auto"/>
      </w:divBdr>
    </w:div>
    <w:div w:id="1019815041">
      <w:bodyDiv w:val="1"/>
      <w:marLeft w:val="0"/>
      <w:marRight w:val="0"/>
      <w:marTop w:val="0"/>
      <w:marBottom w:val="0"/>
      <w:divBdr>
        <w:top w:val="none" w:sz="0" w:space="0" w:color="auto"/>
        <w:left w:val="none" w:sz="0" w:space="0" w:color="auto"/>
        <w:bottom w:val="none" w:sz="0" w:space="0" w:color="auto"/>
        <w:right w:val="none" w:sz="0" w:space="0" w:color="auto"/>
      </w:divBdr>
    </w:div>
    <w:div w:id="1026711177">
      <w:bodyDiv w:val="1"/>
      <w:marLeft w:val="0"/>
      <w:marRight w:val="0"/>
      <w:marTop w:val="0"/>
      <w:marBottom w:val="0"/>
      <w:divBdr>
        <w:top w:val="none" w:sz="0" w:space="0" w:color="auto"/>
        <w:left w:val="none" w:sz="0" w:space="0" w:color="auto"/>
        <w:bottom w:val="none" w:sz="0" w:space="0" w:color="auto"/>
        <w:right w:val="none" w:sz="0" w:space="0" w:color="auto"/>
      </w:divBdr>
    </w:div>
    <w:div w:id="1043601226">
      <w:bodyDiv w:val="1"/>
      <w:marLeft w:val="0"/>
      <w:marRight w:val="0"/>
      <w:marTop w:val="0"/>
      <w:marBottom w:val="0"/>
      <w:divBdr>
        <w:top w:val="none" w:sz="0" w:space="0" w:color="auto"/>
        <w:left w:val="none" w:sz="0" w:space="0" w:color="auto"/>
        <w:bottom w:val="none" w:sz="0" w:space="0" w:color="auto"/>
        <w:right w:val="none" w:sz="0" w:space="0" w:color="auto"/>
      </w:divBdr>
    </w:div>
    <w:div w:id="1088847767">
      <w:bodyDiv w:val="1"/>
      <w:marLeft w:val="0"/>
      <w:marRight w:val="0"/>
      <w:marTop w:val="0"/>
      <w:marBottom w:val="0"/>
      <w:divBdr>
        <w:top w:val="none" w:sz="0" w:space="0" w:color="auto"/>
        <w:left w:val="none" w:sz="0" w:space="0" w:color="auto"/>
        <w:bottom w:val="none" w:sz="0" w:space="0" w:color="auto"/>
        <w:right w:val="none" w:sz="0" w:space="0" w:color="auto"/>
      </w:divBdr>
    </w:div>
    <w:div w:id="1106585174">
      <w:bodyDiv w:val="1"/>
      <w:marLeft w:val="0"/>
      <w:marRight w:val="0"/>
      <w:marTop w:val="0"/>
      <w:marBottom w:val="0"/>
      <w:divBdr>
        <w:top w:val="none" w:sz="0" w:space="0" w:color="auto"/>
        <w:left w:val="none" w:sz="0" w:space="0" w:color="auto"/>
        <w:bottom w:val="none" w:sz="0" w:space="0" w:color="auto"/>
        <w:right w:val="none" w:sz="0" w:space="0" w:color="auto"/>
      </w:divBdr>
    </w:div>
    <w:div w:id="1115371346">
      <w:bodyDiv w:val="1"/>
      <w:marLeft w:val="0"/>
      <w:marRight w:val="0"/>
      <w:marTop w:val="0"/>
      <w:marBottom w:val="0"/>
      <w:divBdr>
        <w:top w:val="none" w:sz="0" w:space="0" w:color="auto"/>
        <w:left w:val="none" w:sz="0" w:space="0" w:color="auto"/>
        <w:bottom w:val="none" w:sz="0" w:space="0" w:color="auto"/>
        <w:right w:val="none" w:sz="0" w:space="0" w:color="auto"/>
      </w:divBdr>
    </w:div>
    <w:div w:id="1146971341">
      <w:bodyDiv w:val="1"/>
      <w:marLeft w:val="0"/>
      <w:marRight w:val="0"/>
      <w:marTop w:val="0"/>
      <w:marBottom w:val="0"/>
      <w:divBdr>
        <w:top w:val="none" w:sz="0" w:space="0" w:color="auto"/>
        <w:left w:val="none" w:sz="0" w:space="0" w:color="auto"/>
        <w:bottom w:val="none" w:sz="0" w:space="0" w:color="auto"/>
        <w:right w:val="none" w:sz="0" w:space="0" w:color="auto"/>
      </w:divBdr>
    </w:div>
    <w:div w:id="1164737138">
      <w:bodyDiv w:val="1"/>
      <w:marLeft w:val="0"/>
      <w:marRight w:val="0"/>
      <w:marTop w:val="0"/>
      <w:marBottom w:val="0"/>
      <w:divBdr>
        <w:top w:val="none" w:sz="0" w:space="0" w:color="auto"/>
        <w:left w:val="none" w:sz="0" w:space="0" w:color="auto"/>
        <w:bottom w:val="none" w:sz="0" w:space="0" w:color="auto"/>
        <w:right w:val="none" w:sz="0" w:space="0" w:color="auto"/>
      </w:divBdr>
    </w:div>
    <w:div w:id="1176729866">
      <w:bodyDiv w:val="1"/>
      <w:marLeft w:val="0"/>
      <w:marRight w:val="0"/>
      <w:marTop w:val="0"/>
      <w:marBottom w:val="0"/>
      <w:divBdr>
        <w:top w:val="none" w:sz="0" w:space="0" w:color="auto"/>
        <w:left w:val="none" w:sz="0" w:space="0" w:color="auto"/>
        <w:bottom w:val="none" w:sz="0" w:space="0" w:color="auto"/>
        <w:right w:val="none" w:sz="0" w:space="0" w:color="auto"/>
      </w:divBdr>
    </w:div>
    <w:div w:id="1185360123">
      <w:bodyDiv w:val="1"/>
      <w:marLeft w:val="0"/>
      <w:marRight w:val="0"/>
      <w:marTop w:val="0"/>
      <w:marBottom w:val="0"/>
      <w:divBdr>
        <w:top w:val="none" w:sz="0" w:space="0" w:color="auto"/>
        <w:left w:val="none" w:sz="0" w:space="0" w:color="auto"/>
        <w:bottom w:val="none" w:sz="0" w:space="0" w:color="auto"/>
        <w:right w:val="none" w:sz="0" w:space="0" w:color="auto"/>
      </w:divBdr>
    </w:div>
    <w:div w:id="1245840080">
      <w:bodyDiv w:val="1"/>
      <w:marLeft w:val="0"/>
      <w:marRight w:val="0"/>
      <w:marTop w:val="0"/>
      <w:marBottom w:val="0"/>
      <w:divBdr>
        <w:top w:val="none" w:sz="0" w:space="0" w:color="auto"/>
        <w:left w:val="none" w:sz="0" w:space="0" w:color="auto"/>
        <w:bottom w:val="none" w:sz="0" w:space="0" w:color="auto"/>
        <w:right w:val="none" w:sz="0" w:space="0" w:color="auto"/>
      </w:divBdr>
    </w:div>
    <w:div w:id="1286425984">
      <w:bodyDiv w:val="1"/>
      <w:marLeft w:val="0"/>
      <w:marRight w:val="0"/>
      <w:marTop w:val="0"/>
      <w:marBottom w:val="0"/>
      <w:divBdr>
        <w:top w:val="none" w:sz="0" w:space="0" w:color="auto"/>
        <w:left w:val="none" w:sz="0" w:space="0" w:color="auto"/>
        <w:bottom w:val="none" w:sz="0" w:space="0" w:color="auto"/>
        <w:right w:val="none" w:sz="0" w:space="0" w:color="auto"/>
      </w:divBdr>
    </w:div>
    <w:div w:id="1337683224">
      <w:bodyDiv w:val="1"/>
      <w:marLeft w:val="0"/>
      <w:marRight w:val="0"/>
      <w:marTop w:val="0"/>
      <w:marBottom w:val="0"/>
      <w:divBdr>
        <w:top w:val="none" w:sz="0" w:space="0" w:color="auto"/>
        <w:left w:val="none" w:sz="0" w:space="0" w:color="auto"/>
        <w:bottom w:val="none" w:sz="0" w:space="0" w:color="auto"/>
        <w:right w:val="none" w:sz="0" w:space="0" w:color="auto"/>
      </w:divBdr>
    </w:div>
    <w:div w:id="1345858991">
      <w:bodyDiv w:val="1"/>
      <w:marLeft w:val="0"/>
      <w:marRight w:val="0"/>
      <w:marTop w:val="0"/>
      <w:marBottom w:val="0"/>
      <w:divBdr>
        <w:top w:val="none" w:sz="0" w:space="0" w:color="auto"/>
        <w:left w:val="none" w:sz="0" w:space="0" w:color="auto"/>
        <w:bottom w:val="none" w:sz="0" w:space="0" w:color="auto"/>
        <w:right w:val="none" w:sz="0" w:space="0" w:color="auto"/>
      </w:divBdr>
    </w:div>
    <w:div w:id="1348604863">
      <w:bodyDiv w:val="1"/>
      <w:marLeft w:val="0"/>
      <w:marRight w:val="0"/>
      <w:marTop w:val="0"/>
      <w:marBottom w:val="0"/>
      <w:divBdr>
        <w:top w:val="none" w:sz="0" w:space="0" w:color="auto"/>
        <w:left w:val="none" w:sz="0" w:space="0" w:color="auto"/>
        <w:bottom w:val="none" w:sz="0" w:space="0" w:color="auto"/>
        <w:right w:val="none" w:sz="0" w:space="0" w:color="auto"/>
      </w:divBdr>
    </w:div>
    <w:div w:id="1402948151">
      <w:bodyDiv w:val="1"/>
      <w:marLeft w:val="0"/>
      <w:marRight w:val="0"/>
      <w:marTop w:val="0"/>
      <w:marBottom w:val="0"/>
      <w:divBdr>
        <w:top w:val="none" w:sz="0" w:space="0" w:color="auto"/>
        <w:left w:val="none" w:sz="0" w:space="0" w:color="auto"/>
        <w:bottom w:val="none" w:sz="0" w:space="0" w:color="auto"/>
        <w:right w:val="none" w:sz="0" w:space="0" w:color="auto"/>
      </w:divBdr>
    </w:div>
    <w:div w:id="1432160783">
      <w:bodyDiv w:val="1"/>
      <w:marLeft w:val="0"/>
      <w:marRight w:val="0"/>
      <w:marTop w:val="0"/>
      <w:marBottom w:val="0"/>
      <w:divBdr>
        <w:top w:val="none" w:sz="0" w:space="0" w:color="auto"/>
        <w:left w:val="none" w:sz="0" w:space="0" w:color="auto"/>
        <w:bottom w:val="none" w:sz="0" w:space="0" w:color="auto"/>
        <w:right w:val="none" w:sz="0" w:space="0" w:color="auto"/>
      </w:divBdr>
    </w:div>
    <w:div w:id="1432555656">
      <w:bodyDiv w:val="1"/>
      <w:marLeft w:val="0"/>
      <w:marRight w:val="0"/>
      <w:marTop w:val="0"/>
      <w:marBottom w:val="0"/>
      <w:divBdr>
        <w:top w:val="none" w:sz="0" w:space="0" w:color="auto"/>
        <w:left w:val="none" w:sz="0" w:space="0" w:color="auto"/>
        <w:bottom w:val="none" w:sz="0" w:space="0" w:color="auto"/>
        <w:right w:val="none" w:sz="0" w:space="0" w:color="auto"/>
      </w:divBdr>
    </w:div>
    <w:div w:id="1456295305">
      <w:bodyDiv w:val="1"/>
      <w:marLeft w:val="0"/>
      <w:marRight w:val="0"/>
      <w:marTop w:val="0"/>
      <w:marBottom w:val="0"/>
      <w:divBdr>
        <w:top w:val="none" w:sz="0" w:space="0" w:color="auto"/>
        <w:left w:val="none" w:sz="0" w:space="0" w:color="auto"/>
        <w:bottom w:val="none" w:sz="0" w:space="0" w:color="auto"/>
        <w:right w:val="none" w:sz="0" w:space="0" w:color="auto"/>
      </w:divBdr>
    </w:div>
    <w:div w:id="1463689820">
      <w:bodyDiv w:val="1"/>
      <w:marLeft w:val="0"/>
      <w:marRight w:val="0"/>
      <w:marTop w:val="0"/>
      <w:marBottom w:val="0"/>
      <w:divBdr>
        <w:top w:val="none" w:sz="0" w:space="0" w:color="auto"/>
        <w:left w:val="none" w:sz="0" w:space="0" w:color="auto"/>
        <w:bottom w:val="none" w:sz="0" w:space="0" w:color="auto"/>
        <w:right w:val="none" w:sz="0" w:space="0" w:color="auto"/>
      </w:divBdr>
    </w:div>
    <w:div w:id="1475175812">
      <w:bodyDiv w:val="1"/>
      <w:marLeft w:val="0"/>
      <w:marRight w:val="0"/>
      <w:marTop w:val="0"/>
      <w:marBottom w:val="0"/>
      <w:divBdr>
        <w:top w:val="none" w:sz="0" w:space="0" w:color="auto"/>
        <w:left w:val="none" w:sz="0" w:space="0" w:color="auto"/>
        <w:bottom w:val="none" w:sz="0" w:space="0" w:color="auto"/>
        <w:right w:val="none" w:sz="0" w:space="0" w:color="auto"/>
      </w:divBdr>
    </w:div>
    <w:div w:id="1495032179">
      <w:bodyDiv w:val="1"/>
      <w:marLeft w:val="0"/>
      <w:marRight w:val="0"/>
      <w:marTop w:val="0"/>
      <w:marBottom w:val="0"/>
      <w:divBdr>
        <w:top w:val="none" w:sz="0" w:space="0" w:color="auto"/>
        <w:left w:val="none" w:sz="0" w:space="0" w:color="auto"/>
        <w:bottom w:val="none" w:sz="0" w:space="0" w:color="auto"/>
        <w:right w:val="none" w:sz="0" w:space="0" w:color="auto"/>
      </w:divBdr>
      <w:divsChild>
        <w:div w:id="17319349">
          <w:marLeft w:val="547"/>
          <w:marRight w:val="0"/>
          <w:marTop w:val="77"/>
          <w:marBottom w:val="0"/>
          <w:divBdr>
            <w:top w:val="none" w:sz="0" w:space="0" w:color="auto"/>
            <w:left w:val="none" w:sz="0" w:space="0" w:color="auto"/>
            <w:bottom w:val="none" w:sz="0" w:space="0" w:color="auto"/>
            <w:right w:val="none" w:sz="0" w:space="0" w:color="auto"/>
          </w:divBdr>
        </w:div>
      </w:divsChild>
    </w:div>
    <w:div w:id="1549683874">
      <w:bodyDiv w:val="1"/>
      <w:marLeft w:val="0"/>
      <w:marRight w:val="0"/>
      <w:marTop w:val="0"/>
      <w:marBottom w:val="0"/>
      <w:divBdr>
        <w:top w:val="none" w:sz="0" w:space="0" w:color="auto"/>
        <w:left w:val="none" w:sz="0" w:space="0" w:color="auto"/>
        <w:bottom w:val="none" w:sz="0" w:space="0" w:color="auto"/>
        <w:right w:val="none" w:sz="0" w:space="0" w:color="auto"/>
      </w:divBdr>
    </w:div>
    <w:div w:id="1554153033">
      <w:bodyDiv w:val="1"/>
      <w:marLeft w:val="0"/>
      <w:marRight w:val="0"/>
      <w:marTop w:val="0"/>
      <w:marBottom w:val="0"/>
      <w:divBdr>
        <w:top w:val="none" w:sz="0" w:space="0" w:color="auto"/>
        <w:left w:val="none" w:sz="0" w:space="0" w:color="auto"/>
        <w:bottom w:val="none" w:sz="0" w:space="0" w:color="auto"/>
        <w:right w:val="none" w:sz="0" w:space="0" w:color="auto"/>
      </w:divBdr>
    </w:div>
    <w:div w:id="1589341912">
      <w:bodyDiv w:val="1"/>
      <w:marLeft w:val="0"/>
      <w:marRight w:val="0"/>
      <w:marTop w:val="0"/>
      <w:marBottom w:val="0"/>
      <w:divBdr>
        <w:top w:val="none" w:sz="0" w:space="0" w:color="auto"/>
        <w:left w:val="none" w:sz="0" w:space="0" w:color="auto"/>
        <w:bottom w:val="none" w:sz="0" w:space="0" w:color="auto"/>
        <w:right w:val="none" w:sz="0" w:space="0" w:color="auto"/>
      </w:divBdr>
    </w:div>
    <w:div w:id="1607544850">
      <w:bodyDiv w:val="1"/>
      <w:marLeft w:val="0"/>
      <w:marRight w:val="0"/>
      <w:marTop w:val="0"/>
      <w:marBottom w:val="0"/>
      <w:divBdr>
        <w:top w:val="none" w:sz="0" w:space="0" w:color="auto"/>
        <w:left w:val="none" w:sz="0" w:space="0" w:color="auto"/>
        <w:bottom w:val="none" w:sz="0" w:space="0" w:color="auto"/>
        <w:right w:val="none" w:sz="0" w:space="0" w:color="auto"/>
      </w:divBdr>
    </w:div>
    <w:div w:id="1636643405">
      <w:bodyDiv w:val="1"/>
      <w:marLeft w:val="0"/>
      <w:marRight w:val="0"/>
      <w:marTop w:val="0"/>
      <w:marBottom w:val="0"/>
      <w:divBdr>
        <w:top w:val="none" w:sz="0" w:space="0" w:color="auto"/>
        <w:left w:val="none" w:sz="0" w:space="0" w:color="auto"/>
        <w:bottom w:val="none" w:sz="0" w:space="0" w:color="auto"/>
        <w:right w:val="none" w:sz="0" w:space="0" w:color="auto"/>
      </w:divBdr>
    </w:div>
    <w:div w:id="1689872785">
      <w:bodyDiv w:val="1"/>
      <w:marLeft w:val="0"/>
      <w:marRight w:val="0"/>
      <w:marTop w:val="0"/>
      <w:marBottom w:val="0"/>
      <w:divBdr>
        <w:top w:val="none" w:sz="0" w:space="0" w:color="auto"/>
        <w:left w:val="none" w:sz="0" w:space="0" w:color="auto"/>
        <w:bottom w:val="none" w:sz="0" w:space="0" w:color="auto"/>
        <w:right w:val="none" w:sz="0" w:space="0" w:color="auto"/>
      </w:divBdr>
    </w:div>
    <w:div w:id="1696421325">
      <w:bodyDiv w:val="1"/>
      <w:marLeft w:val="0"/>
      <w:marRight w:val="0"/>
      <w:marTop w:val="0"/>
      <w:marBottom w:val="0"/>
      <w:divBdr>
        <w:top w:val="none" w:sz="0" w:space="0" w:color="auto"/>
        <w:left w:val="none" w:sz="0" w:space="0" w:color="auto"/>
        <w:bottom w:val="none" w:sz="0" w:space="0" w:color="auto"/>
        <w:right w:val="none" w:sz="0" w:space="0" w:color="auto"/>
      </w:divBdr>
    </w:div>
    <w:div w:id="1722441809">
      <w:bodyDiv w:val="1"/>
      <w:marLeft w:val="0"/>
      <w:marRight w:val="0"/>
      <w:marTop w:val="0"/>
      <w:marBottom w:val="0"/>
      <w:divBdr>
        <w:top w:val="none" w:sz="0" w:space="0" w:color="auto"/>
        <w:left w:val="none" w:sz="0" w:space="0" w:color="auto"/>
        <w:bottom w:val="none" w:sz="0" w:space="0" w:color="auto"/>
        <w:right w:val="none" w:sz="0" w:space="0" w:color="auto"/>
      </w:divBdr>
    </w:div>
    <w:div w:id="1756704071">
      <w:bodyDiv w:val="1"/>
      <w:marLeft w:val="0"/>
      <w:marRight w:val="0"/>
      <w:marTop w:val="0"/>
      <w:marBottom w:val="0"/>
      <w:divBdr>
        <w:top w:val="none" w:sz="0" w:space="0" w:color="auto"/>
        <w:left w:val="none" w:sz="0" w:space="0" w:color="auto"/>
        <w:bottom w:val="none" w:sz="0" w:space="0" w:color="auto"/>
        <w:right w:val="none" w:sz="0" w:space="0" w:color="auto"/>
      </w:divBdr>
    </w:div>
    <w:div w:id="1791049927">
      <w:bodyDiv w:val="1"/>
      <w:marLeft w:val="0"/>
      <w:marRight w:val="0"/>
      <w:marTop w:val="0"/>
      <w:marBottom w:val="0"/>
      <w:divBdr>
        <w:top w:val="none" w:sz="0" w:space="0" w:color="auto"/>
        <w:left w:val="none" w:sz="0" w:space="0" w:color="auto"/>
        <w:bottom w:val="none" w:sz="0" w:space="0" w:color="auto"/>
        <w:right w:val="none" w:sz="0" w:space="0" w:color="auto"/>
      </w:divBdr>
    </w:div>
    <w:div w:id="1849365986">
      <w:bodyDiv w:val="1"/>
      <w:marLeft w:val="0"/>
      <w:marRight w:val="0"/>
      <w:marTop w:val="0"/>
      <w:marBottom w:val="0"/>
      <w:divBdr>
        <w:top w:val="none" w:sz="0" w:space="0" w:color="auto"/>
        <w:left w:val="none" w:sz="0" w:space="0" w:color="auto"/>
        <w:bottom w:val="none" w:sz="0" w:space="0" w:color="auto"/>
        <w:right w:val="none" w:sz="0" w:space="0" w:color="auto"/>
      </w:divBdr>
    </w:div>
    <w:div w:id="1876648981">
      <w:bodyDiv w:val="1"/>
      <w:marLeft w:val="0"/>
      <w:marRight w:val="0"/>
      <w:marTop w:val="0"/>
      <w:marBottom w:val="0"/>
      <w:divBdr>
        <w:top w:val="none" w:sz="0" w:space="0" w:color="auto"/>
        <w:left w:val="none" w:sz="0" w:space="0" w:color="auto"/>
        <w:bottom w:val="none" w:sz="0" w:space="0" w:color="auto"/>
        <w:right w:val="none" w:sz="0" w:space="0" w:color="auto"/>
      </w:divBdr>
    </w:div>
    <w:div w:id="1897815173">
      <w:bodyDiv w:val="1"/>
      <w:marLeft w:val="0"/>
      <w:marRight w:val="0"/>
      <w:marTop w:val="0"/>
      <w:marBottom w:val="0"/>
      <w:divBdr>
        <w:top w:val="none" w:sz="0" w:space="0" w:color="auto"/>
        <w:left w:val="none" w:sz="0" w:space="0" w:color="auto"/>
        <w:bottom w:val="none" w:sz="0" w:space="0" w:color="auto"/>
        <w:right w:val="none" w:sz="0" w:space="0" w:color="auto"/>
      </w:divBdr>
    </w:div>
    <w:div w:id="1928342029">
      <w:bodyDiv w:val="1"/>
      <w:marLeft w:val="0"/>
      <w:marRight w:val="0"/>
      <w:marTop w:val="0"/>
      <w:marBottom w:val="0"/>
      <w:divBdr>
        <w:top w:val="none" w:sz="0" w:space="0" w:color="auto"/>
        <w:left w:val="none" w:sz="0" w:space="0" w:color="auto"/>
        <w:bottom w:val="none" w:sz="0" w:space="0" w:color="auto"/>
        <w:right w:val="none" w:sz="0" w:space="0" w:color="auto"/>
      </w:divBdr>
    </w:div>
    <w:div w:id="1932658932">
      <w:bodyDiv w:val="1"/>
      <w:marLeft w:val="0"/>
      <w:marRight w:val="0"/>
      <w:marTop w:val="0"/>
      <w:marBottom w:val="0"/>
      <w:divBdr>
        <w:top w:val="none" w:sz="0" w:space="0" w:color="auto"/>
        <w:left w:val="none" w:sz="0" w:space="0" w:color="auto"/>
        <w:bottom w:val="none" w:sz="0" w:space="0" w:color="auto"/>
        <w:right w:val="none" w:sz="0" w:space="0" w:color="auto"/>
      </w:divBdr>
      <w:divsChild>
        <w:div w:id="1264262033">
          <w:marLeft w:val="1166"/>
          <w:marRight w:val="0"/>
          <w:marTop w:val="67"/>
          <w:marBottom w:val="0"/>
          <w:divBdr>
            <w:top w:val="none" w:sz="0" w:space="0" w:color="auto"/>
            <w:left w:val="none" w:sz="0" w:space="0" w:color="auto"/>
            <w:bottom w:val="none" w:sz="0" w:space="0" w:color="auto"/>
            <w:right w:val="none" w:sz="0" w:space="0" w:color="auto"/>
          </w:divBdr>
        </w:div>
        <w:div w:id="1513452078">
          <w:marLeft w:val="1166"/>
          <w:marRight w:val="0"/>
          <w:marTop w:val="67"/>
          <w:marBottom w:val="0"/>
          <w:divBdr>
            <w:top w:val="none" w:sz="0" w:space="0" w:color="auto"/>
            <w:left w:val="none" w:sz="0" w:space="0" w:color="auto"/>
            <w:bottom w:val="none" w:sz="0" w:space="0" w:color="auto"/>
            <w:right w:val="none" w:sz="0" w:space="0" w:color="auto"/>
          </w:divBdr>
        </w:div>
        <w:div w:id="1440877628">
          <w:marLeft w:val="1166"/>
          <w:marRight w:val="0"/>
          <w:marTop w:val="67"/>
          <w:marBottom w:val="0"/>
          <w:divBdr>
            <w:top w:val="none" w:sz="0" w:space="0" w:color="auto"/>
            <w:left w:val="none" w:sz="0" w:space="0" w:color="auto"/>
            <w:bottom w:val="none" w:sz="0" w:space="0" w:color="auto"/>
            <w:right w:val="none" w:sz="0" w:space="0" w:color="auto"/>
          </w:divBdr>
        </w:div>
        <w:div w:id="2025015026">
          <w:marLeft w:val="1166"/>
          <w:marRight w:val="0"/>
          <w:marTop w:val="67"/>
          <w:marBottom w:val="0"/>
          <w:divBdr>
            <w:top w:val="none" w:sz="0" w:space="0" w:color="auto"/>
            <w:left w:val="none" w:sz="0" w:space="0" w:color="auto"/>
            <w:bottom w:val="none" w:sz="0" w:space="0" w:color="auto"/>
            <w:right w:val="none" w:sz="0" w:space="0" w:color="auto"/>
          </w:divBdr>
        </w:div>
        <w:div w:id="13504116">
          <w:marLeft w:val="1166"/>
          <w:marRight w:val="0"/>
          <w:marTop w:val="67"/>
          <w:marBottom w:val="0"/>
          <w:divBdr>
            <w:top w:val="none" w:sz="0" w:space="0" w:color="auto"/>
            <w:left w:val="none" w:sz="0" w:space="0" w:color="auto"/>
            <w:bottom w:val="none" w:sz="0" w:space="0" w:color="auto"/>
            <w:right w:val="none" w:sz="0" w:space="0" w:color="auto"/>
          </w:divBdr>
        </w:div>
      </w:divsChild>
    </w:div>
    <w:div w:id="1935820404">
      <w:bodyDiv w:val="1"/>
      <w:marLeft w:val="0"/>
      <w:marRight w:val="0"/>
      <w:marTop w:val="0"/>
      <w:marBottom w:val="0"/>
      <w:divBdr>
        <w:top w:val="none" w:sz="0" w:space="0" w:color="auto"/>
        <w:left w:val="none" w:sz="0" w:space="0" w:color="auto"/>
        <w:bottom w:val="none" w:sz="0" w:space="0" w:color="auto"/>
        <w:right w:val="none" w:sz="0" w:space="0" w:color="auto"/>
      </w:divBdr>
    </w:div>
    <w:div w:id="1937059069">
      <w:bodyDiv w:val="1"/>
      <w:marLeft w:val="0"/>
      <w:marRight w:val="0"/>
      <w:marTop w:val="0"/>
      <w:marBottom w:val="0"/>
      <w:divBdr>
        <w:top w:val="none" w:sz="0" w:space="0" w:color="auto"/>
        <w:left w:val="none" w:sz="0" w:space="0" w:color="auto"/>
        <w:bottom w:val="none" w:sz="0" w:space="0" w:color="auto"/>
        <w:right w:val="none" w:sz="0" w:space="0" w:color="auto"/>
      </w:divBdr>
      <w:divsChild>
        <w:div w:id="866601692">
          <w:marLeft w:val="288"/>
          <w:marRight w:val="0"/>
          <w:marTop w:val="110"/>
          <w:marBottom w:val="0"/>
          <w:divBdr>
            <w:top w:val="none" w:sz="0" w:space="0" w:color="auto"/>
            <w:left w:val="none" w:sz="0" w:space="0" w:color="auto"/>
            <w:bottom w:val="none" w:sz="0" w:space="0" w:color="auto"/>
            <w:right w:val="none" w:sz="0" w:space="0" w:color="auto"/>
          </w:divBdr>
        </w:div>
      </w:divsChild>
    </w:div>
    <w:div w:id="1952584571">
      <w:bodyDiv w:val="1"/>
      <w:marLeft w:val="0"/>
      <w:marRight w:val="0"/>
      <w:marTop w:val="0"/>
      <w:marBottom w:val="0"/>
      <w:divBdr>
        <w:top w:val="none" w:sz="0" w:space="0" w:color="auto"/>
        <w:left w:val="none" w:sz="0" w:space="0" w:color="auto"/>
        <w:bottom w:val="none" w:sz="0" w:space="0" w:color="auto"/>
        <w:right w:val="none" w:sz="0" w:space="0" w:color="auto"/>
      </w:divBdr>
    </w:div>
    <w:div w:id="1954703158">
      <w:bodyDiv w:val="1"/>
      <w:marLeft w:val="0"/>
      <w:marRight w:val="0"/>
      <w:marTop w:val="0"/>
      <w:marBottom w:val="0"/>
      <w:divBdr>
        <w:top w:val="none" w:sz="0" w:space="0" w:color="auto"/>
        <w:left w:val="none" w:sz="0" w:space="0" w:color="auto"/>
        <w:bottom w:val="none" w:sz="0" w:space="0" w:color="auto"/>
        <w:right w:val="none" w:sz="0" w:space="0" w:color="auto"/>
      </w:divBdr>
    </w:div>
    <w:div w:id="1970043561">
      <w:bodyDiv w:val="1"/>
      <w:marLeft w:val="0"/>
      <w:marRight w:val="0"/>
      <w:marTop w:val="0"/>
      <w:marBottom w:val="0"/>
      <w:divBdr>
        <w:top w:val="none" w:sz="0" w:space="0" w:color="auto"/>
        <w:left w:val="none" w:sz="0" w:space="0" w:color="auto"/>
        <w:bottom w:val="none" w:sz="0" w:space="0" w:color="auto"/>
        <w:right w:val="none" w:sz="0" w:space="0" w:color="auto"/>
      </w:divBdr>
    </w:div>
    <w:div w:id="2009939192">
      <w:bodyDiv w:val="1"/>
      <w:marLeft w:val="0"/>
      <w:marRight w:val="0"/>
      <w:marTop w:val="0"/>
      <w:marBottom w:val="0"/>
      <w:divBdr>
        <w:top w:val="none" w:sz="0" w:space="0" w:color="auto"/>
        <w:left w:val="none" w:sz="0" w:space="0" w:color="auto"/>
        <w:bottom w:val="none" w:sz="0" w:space="0" w:color="auto"/>
        <w:right w:val="none" w:sz="0" w:space="0" w:color="auto"/>
      </w:divBdr>
    </w:div>
    <w:div w:id="2021813460">
      <w:bodyDiv w:val="1"/>
      <w:marLeft w:val="0"/>
      <w:marRight w:val="0"/>
      <w:marTop w:val="0"/>
      <w:marBottom w:val="0"/>
      <w:divBdr>
        <w:top w:val="none" w:sz="0" w:space="0" w:color="auto"/>
        <w:left w:val="none" w:sz="0" w:space="0" w:color="auto"/>
        <w:bottom w:val="none" w:sz="0" w:space="0" w:color="auto"/>
        <w:right w:val="none" w:sz="0" w:space="0" w:color="auto"/>
      </w:divBdr>
      <w:divsChild>
        <w:div w:id="916288630">
          <w:marLeft w:val="547"/>
          <w:marRight w:val="0"/>
          <w:marTop w:val="67"/>
          <w:marBottom w:val="0"/>
          <w:divBdr>
            <w:top w:val="none" w:sz="0" w:space="0" w:color="auto"/>
            <w:left w:val="none" w:sz="0" w:space="0" w:color="auto"/>
            <w:bottom w:val="none" w:sz="0" w:space="0" w:color="auto"/>
            <w:right w:val="none" w:sz="0" w:space="0" w:color="auto"/>
          </w:divBdr>
        </w:div>
        <w:div w:id="1687369503">
          <w:marLeft w:val="547"/>
          <w:marRight w:val="0"/>
          <w:marTop w:val="67"/>
          <w:marBottom w:val="0"/>
          <w:divBdr>
            <w:top w:val="none" w:sz="0" w:space="0" w:color="auto"/>
            <w:left w:val="none" w:sz="0" w:space="0" w:color="auto"/>
            <w:bottom w:val="none" w:sz="0" w:space="0" w:color="auto"/>
            <w:right w:val="none" w:sz="0" w:space="0" w:color="auto"/>
          </w:divBdr>
        </w:div>
        <w:div w:id="624389005">
          <w:marLeft w:val="547"/>
          <w:marRight w:val="0"/>
          <w:marTop w:val="67"/>
          <w:marBottom w:val="0"/>
          <w:divBdr>
            <w:top w:val="none" w:sz="0" w:space="0" w:color="auto"/>
            <w:left w:val="none" w:sz="0" w:space="0" w:color="auto"/>
            <w:bottom w:val="none" w:sz="0" w:space="0" w:color="auto"/>
            <w:right w:val="none" w:sz="0" w:space="0" w:color="auto"/>
          </w:divBdr>
        </w:div>
        <w:div w:id="1548957985">
          <w:marLeft w:val="547"/>
          <w:marRight w:val="0"/>
          <w:marTop w:val="67"/>
          <w:marBottom w:val="0"/>
          <w:divBdr>
            <w:top w:val="none" w:sz="0" w:space="0" w:color="auto"/>
            <w:left w:val="none" w:sz="0" w:space="0" w:color="auto"/>
            <w:bottom w:val="none" w:sz="0" w:space="0" w:color="auto"/>
            <w:right w:val="none" w:sz="0" w:space="0" w:color="auto"/>
          </w:divBdr>
        </w:div>
        <w:div w:id="865868761">
          <w:marLeft w:val="547"/>
          <w:marRight w:val="0"/>
          <w:marTop w:val="67"/>
          <w:marBottom w:val="0"/>
          <w:divBdr>
            <w:top w:val="none" w:sz="0" w:space="0" w:color="auto"/>
            <w:left w:val="none" w:sz="0" w:space="0" w:color="auto"/>
            <w:bottom w:val="none" w:sz="0" w:space="0" w:color="auto"/>
            <w:right w:val="none" w:sz="0" w:space="0" w:color="auto"/>
          </w:divBdr>
        </w:div>
        <w:div w:id="14618973">
          <w:marLeft w:val="547"/>
          <w:marRight w:val="0"/>
          <w:marTop w:val="67"/>
          <w:marBottom w:val="0"/>
          <w:divBdr>
            <w:top w:val="none" w:sz="0" w:space="0" w:color="auto"/>
            <w:left w:val="none" w:sz="0" w:space="0" w:color="auto"/>
            <w:bottom w:val="none" w:sz="0" w:space="0" w:color="auto"/>
            <w:right w:val="none" w:sz="0" w:space="0" w:color="auto"/>
          </w:divBdr>
        </w:div>
        <w:div w:id="605500839">
          <w:marLeft w:val="1166"/>
          <w:marRight w:val="0"/>
          <w:marTop w:val="67"/>
          <w:marBottom w:val="0"/>
          <w:divBdr>
            <w:top w:val="none" w:sz="0" w:space="0" w:color="auto"/>
            <w:left w:val="none" w:sz="0" w:space="0" w:color="auto"/>
            <w:bottom w:val="none" w:sz="0" w:space="0" w:color="auto"/>
            <w:right w:val="none" w:sz="0" w:space="0" w:color="auto"/>
          </w:divBdr>
        </w:div>
        <w:div w:id="2013601316">
          <w:marLeft w:val="1166"/>
          <w:marRight w:val="0"/>
          <w:marTop w:val="67"/>
          <w:marBottom w:val="0"/>
          <w:divBdr>
            <w:top w:val="none" w:sz="0" w:space="0" w:color="auto"/>
            <w:left w:val="none" w:sz="0" w:space="0" w:color="auto"/>
            <w:bottom w:val="none" w:sz="0" w:space="0" w:color="auto"/>
            <w:right w:val="none" w:sz="0" w:space="0" w:color="auto"/>
          </w:divBdr>
        </w:div>
        <w:div w:id="609092627">
          <w:marLeft w:val="547"/>
          <w:marRight w:val="0"/>
          <w:marTop w:val="67"/>
          <w:marBottom w:val="0"/>
          <w:divBdr>
            <w:top w:val="none" w:sz="0" w:space="0" w:color="auto"/>
            <w:left w:val="none" w:sz="0" w:space="0" w:color="auto"/>
            <w:bottom w:val="none" w:sz="0" w:space="0" w:color="auto"/>
            <w:right w:val="none" w:sz="0" w:space="0" w:color="auto"/>
          </w:divBdr>
        </w:div>
        <w:div w:id="2022049065">
          <w:marLeft w:val="547"/>
          <w:marRight w:val="0"/>
          <w:marTop w:val="67"/>
          <w:marBottom w:val="0"/>
          <w:divBdr>
            <w:top w:val="none" w:sz="0" w:space="0" w:color="auto"/>
            <w:left w:val="none" w:sz="0" w:space="0" w:color="auto"/>
            <w:bottom w:val="none" w:sz="0" w:space="0" w:color="auto"/>
            <w:right w:val="none" w:sz="0" w:space="0" w:color="auto"/>
          </w:divBdr>
        </w:div>
        <w:div w:id="1967931313">
          <w:marLeft w:val="547"/>
          <w:marRight w:val="0"/>
          <w:marTop w:val="67"/>
          <w:marBottom w:val="0"/>
          <w:divBdr>
            <w:top w:val="none" w:sz="0" w:space="0" w:color="auto"/>
            <w:left w:val="none" w:sz="0" w:space="0" w:color="auto"/>
            <w:bottom w:val="none" w:sz="0" w:space="0" w:color="auto"/>
            <w:right w:val="none" w:sz="0" w:space="0" w:color="auto"/>
          </w:divBdr>
        </w:div>
      </w:divsChild>
    </w:div>
    <w:div w:id="2024090798">
      <w:bodyDiv w:val="1"/>
      <w:marLeft w:val="0"/>
      <w:marRight w:val="0"/>
      <w:marTop w:val="0"/>
      <w:marBottom w:val="0"/>
      <w:divBdr>
        <w:top w:val="none" w:sz="0" w:space="0" w:color="auto"/>
        <w:left w:val="none" w:sz="0" w:space="0" w:color="auto"/>
        <w:bottom w:val="none" w:sz="0" w:space="0" w:color="auto"/>
        <w:right w:val="none" w:sz="0" w:space="0" w:color="auto"/>
      </w:divBdr>
      <w:divsChild>
        <w:div w:id="387845511">
          <w:marLeft w:val="446"/>
          <w:marRight w:val="0"/>
          <w:marTop w:val="0"/>
          <w:marBottom w:val="0"/>
          <w:divBdr>
            <w:top w:val="none" w:sz="0" w:space="0" w:color="auto"/>
            <w:left w:val="none" w:sz="0" w:space="0" w:color="auto"/>
            <w:bottom w:val="none" w:sz="0" w:space="0" w:color="auto"/>
            <w:right w:val="none" w:sz="0" w:space="0" w:color="auto"/>
          </w:divBdr>
        </w:div>
      </w:divsChild>
    </w:div>
    <w:div w:id="2135587669">
      <w:bodyDiv w:val="1"/>
      <w:marLeft w:val="0"/>
      <w:marRight w:val="0"/>
      <w:marTop w:val="0"/>
      <w:marBottom w:val="0"/>
      <w:divBdr>
        <w:top w:val="none" w:sz="0" w:space="0" w:color="auto"/>
        <w:left w:val="none" w:sz="0" w:space="0" w:color="auto"/>
        <w:bottom w:val="none" w:sz="0" w:space="0" w:color="auto"/>
        <w:right w:val="none" w:sz="0" w:space="0" w:color="auto"/>
      </w:divBdr>
    </w:div>
    <w:div w:id="213971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soorajdube.is@gmail.com"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ebdunia.net" TargetMode="Externa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drive.google.com/file/d/15oWPb7ScPgdM6XIgIsPo_blUJHMcz5Uf/view?usp=sharing"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webdun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25T00:00:00</PublishDate>
  <Abstract>Requirement document for the proposed application for Mobile health Management NYC, prepared by Diaspark Inc. NJ based on the meetings happened between Diaspark Project Management Team and MHM Management Teams between 23rd March 09 to 17th April 09.</Abstract>
  <CompanyAddress>200 Metroplex Drive, Suite - 401
Edison NJ 08817</CompanyAddress>
  <CompanyPhone>Tel : +1 732 248 8333</CompanyPhone>
  <CompanyFax>Fax : +1 732 248 8334</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3CC16C-082B-408A-8B45-5D27450E0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0</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OW - Reliance Vehicle Tracking System</vt:lpstr>
    </vt:vector>
  </TitlesOfParts>
  <Company>Webdunia</Company>
  <LinksUpToDate>false</LinksUpToDate>
  <CharactersWithSpaces>4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 - Reliance Vehicle Tracking System</dc:title>
  <dc:subject>Scope of Work Document</dc:subject>
  <dc:creator>Preyash Vashishtha</dc:creator>
  <cp:keywords>SOW</cp:keywords>
  <cp:lastModifiedBy>Ashish Nema</cp:lastModifiedBy>
  <cp:revision>37</cp:revision>
  <cp:lastPrinted>2016-12-29T06:12:00Z</cp:lastPrinted>
  <dcterms:created xsi:type="dcterms:W3CDTF">2018-06-29T11:08:00Z</dcterms:created>
  <dcterms:modified xsi:type="dcterms:W3CDTF">2018-07-09T07:08:00Z</dcterms:modified>
  <cp:category>Pre Sales</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